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843CC" w14:textId="6A1C08CA" w:rsidR="00BA0CDF" w:rsidRPr="00575FA5" w:rsidRDefault="00AA0F24" w:rsidP="001C7E8C">
      <w:pPr>
        <w:spacing w:after="0" w:line="240" w:lineRule="auto"/>
        <w:jc w:val="center"/>
        <w:rPr>
          <w:rFonts w:eastAsia="Calibri" w:cstheme="minorHAnsi"/>
          <w:b/>
          <w:sz w:val="32"/>
          <w:szCs w:val="32"/>
        </w:rPr>
      </w:pPr>
      <w:r>
        <w:rPr>
          <w:rFonts w:eastAsia="Calibri" w:cstheme="minorHAnsi"/>
          <w:b/>
          <w:sz w:val="32"/>
          <w:szCs w:val="32"/>
        </w:rPr>
        <w:t>Title</w:t>
      </w:r>
    </w:p>
    <w:p w14:paraId="77F1E57C" w14:textId="77777777" w:rsidR="00F15EE6" w:rsidRPr="00575FA5" w:rsidRDefault="00F15EE6" w:rsidP="001C7E8C">
      <w:pPr>
        <w:spacing w:after="0" w:line="240" w:lineRule="auto"/>
        <w:jc w:val="center"/>
        <w:rPr>
          <w:rFonts w:eastAsia="Calibri" w:cstheme="minorHAnsi"/>
          <w:b/>
          <w:sz w:val="32"/>
          <w:szCs w:val="32"/>
        </w:rPr>
      </w:pPr>
    </w:p>
    <w:p w14:paraId="5460F1F8" w14:textId="20B62C0C" w:rsidR="00F15EE6" w:rsidRPr="00575FA5" w:rsidRDefault="00AA0F24" w:rsidP="00F15EE6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Address</w:t>
      </w:r>
    </w:p>
    <w:p w14:paraId="2E6784DE" w14:textId="77777777" w:rsidR="00F15EE6" w:rsidRPr="00575FA5" w:rsidRDefault="00F15EE6" w:rsidP="001C7E8C">
      <w:pPr>
        <w:spacing w:after="0" w:line="240" w:lineRule="auto"/>
        <w:jc w:val="center"/>
        <w:rPr>
          <w:rFonts w:eastAsia="Calibri" w:cstheme="minorHAnsi"/>
          <w:b/>
          <w:bCs/>
          <w:sz w:val="32"/>
          <w:szCs w:val="32"/>
        </w:rPr>
      </w:pPr>
    </w:p>
    <w:p w14:paraId="1356A36E" w14:textId="06C133F7" w:rsidR="001C7E8C" w:rsidRPr="00575FA5" w:rsidRDefault="001C060B" w:rsidP="001C7E8C">
      <w:pPr>
        <w:spacing w:after="0" w:line="240" w:lineRule="auto"/>
        <w:jc w:val="center"/>
        <w:rPr>
          <w:rFonts w:eastAsia="Calibri" w:cstheme="minorHAnsi"/>
          <w:b/>
          <w:sz w:val="32"/>
          <w:szCs w:val="32"/>
        </w:rPr>
      </w:pPr>
      <w:r w:rsidRPr="00575FA5">
        <w:rPr>
          <w:rFonts w:eastAsia="Calibri" w:cstheme="minorHAnsi"/>
          <w:b/>
          <w:sz w:val="32"/>
          <w:szCs w:val="32"/>
        </w:rPr>
        <w:t>INCIDENT #</w:t>
      </w:r>
    </w:p>
    <w:p w14:paraId="1356A36F" w14:textId="77777777" w:rsidR="001C7E8C" w:rsidRPr="00F15EE6" w:rsidRDefault="001C7E8C" w:rsidP="001C7E8C">
      <w:pPr>
        <w:spacing w:after="0" w:line="240" w:lineRule="auto"/>
        <w:rPr>
          <w:rFonts w:eastAsia="Calibri" w:cstheme="minorHAnsi"/>
          <w:b/>
          <w:sz w:val="52"/>
          <w:szCs w:val="52"/>
        </w:rPr>
      </w:pPr>
    </w:p>
    <w:p w14:paraId="1356A378" w14:textId="77777777" w:rsidR="001C7E8C" w:rsidRPr="001C7E8C" w:rsidRDefault="001C7E8C" w:rsidP="00907E39">
      <w:pPr>
        <w:spacing w:after="0" w:line="240" w:lineRule="auto"/>
        <w:jc w:val="left"/>
        <w:rPr>
          <w:rFonts w:ascii="Arial" w:eastAsia="Calibri" w:hAnsi="Arial" w:cs="Arial"/>
          <w:sz w:val="24"/>
          <w:szCs w:val="24"/>
        </w:rPr>
      </w:pPr>
    </w:p>
    <w:p w14:paraId="1356A379" w14:textId="77777777" w:rsidR="001C7E8C" w:rsidRPr="001C7E8C" w:rsidRDefault="001C7E8C" w:rsidP="00907E39">
      <w:pPr>
        <w:spacing w:after="0" w:line="240" w:lineRule="auto"/>
        <w:jc w:val="left"/>
        <w:rPr>
          <w:rFonts w:ascii="Arial" w:eastAsia="Calibri" w:hAnsi="Arial" w:cs="Arial"/>
          <w:sz w:val="24"/>
          <w:szCs w:val="24"/>
        </w:rPr>
      </w:pPr>
    </w:p>
    <w:p w14:paraId="1356A37A" w14:textId="77777777" w:rsidR="001C7E8C" w:rsidRPr="001C7E8C" w:rsidRDefault="001C7E8C" w:rsidP="00907E39">
      <w:pPr>
        <w:spacing w:after="0" w:line="240" w:lineRule="auto"/>
        <w:jc w:val="left"/>
        <w:rPr>
          <w:rFonts w:ascii="Arial" w:eastAsia="Calibri" w:hAnsi="Arial" w:cs="Arial"/>
          <w:sz w:val="24"/>
          <w:szCs w:val="24"/>
        </w:rPr>
      </w:pPr>
    </w:p>
    <w:p w14:paraId="1356A37B" w14:textId="77777777" w:rsidR="001C7E8C" w:rsidRPr="001C7E8C" w:rsidRDefault="001C7E8C" w:rsidP="00907E39">
      <w:pPr>
        <w:spacing w:after="0" w:line="240" w:lineRule="auto"/>
        <w:jc w:val="left"/>
        <w:rPr>
          <w:rFonts w:ascii="Arial" w:eastAsia="Calibri" w:hAnsi="Arial" w:cs="Arial"/>
          <w:sz w:val="24"/>
          <w:szCs w:val="24"/>
        </w:rPr>
      </w:pPr>
    </w:p>
    <w:p w14:paraId="1356A37C" w14:textId="77777777" w:rsidR="001C7E8C" w:rsidRPr="001C7E8C" w:rsidRDefault="001C7E8C" w:rsidP="00907E39">
      <w:pPr>
        <w:spacing w:after="0" w:line="240" w:lineRule="auto"/>
        <w:jc w:val="left"/>
        <w:rPr>
          <w:rFonts w:ascii="Arial" w:eastAsia="Calibri" w:hAnsi="Arial" w:cs="Arial"/>
          <w:sz w:val="24"/>
          <w:szCs w:val="24"/>
        </w:rPr>
      </w:pPr>
    </w:p>
    <w:p w14:paraId="1356A37D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356A37E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356A37F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356A380" w14:textId="3ADF8509" w:rsidR="001C7E8C" w:rsidRPr="009D65FB" w:rsidRDefault="001C7E8C" w:rsidP="001C7E8C">
      <w:pPr>
        <w:spacing w:after="0" w:line="240" w:lineRule="auto"/>
        <w:rPr>
          <w:rFonts w:eastAsia="Calibri" w:cstheme="minorHAnsi"/>
        </w:rPr>
      </w:pPr>
      <w:r w:rsidRPr="009D65FB">
        <w:rPr>
          <w:rFonts w:eastAsia="Calibri" w:cstheme="minorHAnsi"/>
        </w:rPr>
        <w:t>PREPARED BY:</w:t>
      </w:r>
      <w:r w:rsidR="00E26ABD" w:rsidRPr="009D65FB">
        <w:rPr>
          <w:rFonts w:eastAsia="Calibri" w:cstheme="minorHAnsi"/>
        </w:rPr>
        <w:t xml:space="preserve"> Name</w:t>
      </w:r>
    </w:p>
    <w:p w14:paraId="1C81EDF3" w14:textId="77777777" w:rsidR="0006375E" w:rsidRDefault="0006375E" w:rsidP="001C7E8C">
      <w:pPr>
        <w:spacing w:after="200" w:line="276" w:lineRule="auto"/>
        <w:rPr>
          <w:rFonts w:ascii="Arial" w:eastAsia="Calibri" w:hAnsi="Arial" w:cs="Arial"/>
          <w:sz w:val="24"/>
          <w:szCs w:val="24"/>
        </w:rPr>
      </w:pPr>
    </w:p>
    <w:p w14:paraId="67DDF530" w14:textId="77777777" w:rsidR="0006375E" w:rsidRDefault="0006375E" w:rsidP="001C7E8C">
      <w:pPr>
        <w:spacing w:after="200" w:line="276" w:lineRule="auto"/>
        <w:rPr>
          <w:rFonts w:ascii="Arial" w:eastAsia="Calibri" w:hAnsi="Arial" w:cs="Arial"/>
          <w:sz w:val="24"/>
          <w:szCs w:val="24"/>
        </w:rPr>
      </w:pPr>
    </w:p>
    <w:p w14:paraId="24160FB6" w14:textId="77777777" w:rsidR="0006375E" w:rsidRDefault="0006375E" w:rsidP="001C7E8C">
      <w:pPr>
        <w:spacing w:after="200" w:line="276" w:lineRule="auto"/>
        <w:rPr>
          <w:rFonts w:ascii="Arial" w:eastAsia="Calibri" w:hAnsi="Arial" w:cs="Arial"/>
          <w:sz w:val="24"/>
          <w:szCs w:val="24"/>
        </w:rPr>
      </w:pPr>
    </w:p>
    <w:p w14:paraId="1356A382" w14:textId="44B7C2C9" w:rsidR="000F442A" w:rsidRDefault="000F442A">
      <w:pPr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br w:type="page"/>
      </w:r>
    </w:p>
    <w:p w14:paraId="58B872EF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2FE0A523" w14:textId="77777777" w:rsidR="002920B4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</w:rPr>
        <w:t xml:space="preserve"> </w:t>
      </w:r>
    </w:p>
    <w:sdt>
      <w:sdtPr>
        <w:rPr>
          <w:rFonts w:asciiTheme="minorHAnsi" w:eastAsiaTheme="minorEastAsia" w:hAnsiTheme="minorHAnsi" w:cstheme="minorBidi"/>
          <w:b w:val="0"/>
          <w:bCs w:val="0"/>
          <w:caps w:val="0"/>
          <w:spacing w:val="0"/>
          <w:sz w:val="22"/>
          <w:szCs w:val="22"/>
        </w:rPr>
        <w:id w:val="64192194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2C0DC0" w14:textId="7E07FA7A" w:rsidR="002920B4" w:rsidRDefault="002920B4">
          <w:pPr>
            <w:pStyle w:val="TOCHeading"/>
          </w:pPr>
          <w:r>
            <w:t>Table of Contents</w:t>
          </w:r>
        </w:p>
        <w:p w14:paraId="055FE3C7" w14:textId="65D5D0C5" w:rsidR="003C24D7" w:rsidRDefault="002920B4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2171227" w:history="1">
            <w:r w:rsidR="003C24D7" w:rsidRPr="00636213">
              <w:rPr>
                <w:rStyle w:val="Hyperlink"/>
                <w:rFonts w:eastAsia="Times New Roman"/>
                <w:noProof/>
              </w:rPr>
              <w:t>1.1</w:t>
            </w:r>
            <w:r w:rsidR="003C24D7">
              <w:rPr>
                <w:noProof/>
                <w:lang w:val="en-CA" w:eastAsia="en-CA"/>
              </w:rPr>
              <w:tab/>
            </w:r>
            <w:r w:rsidR="003C24D7" w:rsidRPr="00636213">
              <w:rPr>
                <w:rStyle w:val="Hyperlink"/>
                <w:rFonts w:eastAsia="Times New Roman"/>
                <w:noProof/>
              </w:rPr>
              <w:t>Executive Summary</w:t>
            </w:r>
            <w:r w:rsidR="003C24D7">
              <w:rPr>
                <w:noProof/>
                <w:webHidden/>
              </w:rPr>
              <w:tab/>
            </w:r>
            <w:r w:rsidR="003C24D7">
              <w:rPr>
                <w:noProof/>
                <w:webHidden/>
              </w:rPr>
              <w:fldChar w:fldCharType="begin"/>
            </w:r>
            <w:r w:rsidR="003C24D7">
              <w:rPr>
                <w:noProof/>
                <w:webHidden/>
              </w:rPr>
              <w:instrText xml:space="preserve"> PAGEREF _Toc122171227 \h </w:instrText>
            </w:r>
            <w:r w:rsidR="003C24D7">
              <w:rPr>
                <w:noProof/>
                <w:webHidden/>
              </w:rPr>
            </w:r>
            <w:r w:rsidR="003C24D7">
              <w:rPr>
                <w:noProof/>
                <w:webHidden/>
              </w:rPr>
              <w:fldChar w:fldCharType="separate"/>
            </w:r>
            <w:r w:rsidR="003C24D7">
              <w:rPr>
                <w:noProof/>
                <w:webHidden/>
              </w:rPr>
              <w:t>3</w:t>
            </w:r>
            <w:r w:rsidR="003C24D7">
              <w:rPr>
                <w:noProof/>
                <w:webHidden/>
              </w:rPr>
              <w:fldChar w:fldCharType="end"/>
            </w:r>
          </w:hyperlink>
        </w:p>
        <w:p w14:paraId="4AB1F008" w14:textId="1EC84C5D" w:rsidR="003C24D7" w:rsidRDefault="003C24D7">
          <w:pPr>
            <w:pStyle w:val="TOC2"/>
            <w:tabs>
              <w:tab w:val="right" w:leader="dot" w:pos="9350"/>
            </w:tabs>
            <w:rPr>
              <w:noProof/>
              <w:lang w:val="en-CA" w:eastAsia="en-CA"/>
            </w:rPr>
          </w:pPr>
          <w:hyperlink w:anchor="_Toc122171228" w:history="1">
            <w:r w:rsidRPr="00636213">
              <w:rPr>
                <w:rStyle w:val="Hyperlink"/>
                <w:rFonts w:eastAsia="Times New Roman"/>
                <w:noProof/>
              </w:rPr>
              <w:t>SUMMARY OF FINDINGS 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2393A" w14:textId="50CD8C92" w:rsidR="003C24D7" w:rsidRDefault="003C24D7">
          <w:pPr>
            <w:pStyle w:val="TOC1"/>
            <w:tabs>
              <w:tab w:val="left" w:pos="132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29" w:history="1">
            <w:r w:rsidRPr="00636213">
              <w:rPr>
                <w:rStyle w:val="Hyperlink"/>
                <w:rFonts w:eastAsia="Times New Roman"/>
                <w:noProof/>
              </w:rPr>
              <w:t xml:space="preserve">SECTION 2 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Times New Roman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A2324" w14:textId="66C51D0A" w:rsidR="003C24D7" w:rsidRDefault="003C24D7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30" w:history="1">
            <w:r w:rsidRPr="00636213">
              <w:rPr>
                <w:rStyle w:val="Hyperlink"/>
                <w:rFonts w:eastAsia="Times New Roman"/>
                <w:noProof/>
              </w:rPr>
              <w:t>2.1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Times New Roman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2D0FA" w14:textId="1B6F6BCA" w:rsidR="003C24D7" w:rsidRDefault="003C24D7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31" w:history="1">
            <w:r w:rsidRPr="00636213">
              <w:rPr>
                <w:rStyle w:val="Hyperlink"/>
                <w:rFonts w:eastAsia="Times New Roman"/>
                <w:noProof/>
              </w:rPr>
              <w:t>2.2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Times New Roman"/>
                <w:noProof/>
              </w:rPr>
              <w:t>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7E9CD" w14:textId="164FA7CD" w:rsidR="003C24D7" w:rsidRDefault="003C24D7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32" w:history="1">
            <w:r w:rsidRPr="00636213">
              <w:rPr>
                <w:rStyle w:val="Hyperlink"/>
                <w:rFonts w:eastAsia="Times New Roman"/>
                <w:noProof/>
              </w:rPr>
              <w:t xml:space="preserve">2.3 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Times New Roman"/>
                <w:noProof/>
              </w:rPr>
              <w:t>Fire Scen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13549" w14:textId="40194573" w:rsidR="003C24D7" w:rsidRDefault="003C24D7">
          <w:pPr>
            <w:pStyle w:val="TOC1"/>
            <w:tabs>
              <w:tab w:val="left" w:pos="132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33" w:history="1">
            <w:r w:rsidRPr="00636213">
              <w:rPr>
                <w:rStyle w:val="Hyperlink"/>
                <w:rFonts w:eastAsia="Times New Roman"/>
                <w:noProof/>
              </w:rPr>
              <w:t>SECTION 3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Times New Roman"/>
                <w:noProof/>
              </w:rPr>
              <w:t>INVESTIGATIO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62D3A" w14:textId="4CD3E7CB" w:rsidR="003C24D7" w:rsidRDefault="003C24D7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34" w:history="1">
            <w:r w:rsidRPr="00636213">
              <w:rPr>
                <w:rStyle w:val="Hyperlink"/>
                <w:rFonts w:eastAsia="Times New Roman"/>
                <w:noProof/>
              </w:rPr>
              <w:t>3.1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Times New Roman"/>
                <w:noProof/>
              </w:rPr>
              <w:t>Safety and Ori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1DFB6" w14:textId="00E97A0F" w:rsidR="003C24D7" w:rsidRDefault="003C24D7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35" w:history="1">
            <w:r w:rsidRPr="00636213">
              <w:rPr>
                <w:rStyle w:val="Hyperlink"/>
                <w:noProof/>
              </w:rPr>
              <w:t>3.2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noProof/>
              </w:rPr>
              <w:t>360-Degree Walk A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03A90" w14:textId="368A2052" w:rsidR="003C24D7" w:rsidRDefault="003C24D7">
          <w:pPr>
            <w:pStyle w:val="TOC1"/>
            <w:tabs>
              <w:tab w:val="left" w:pos="132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36" w:history="1">
            <w:r w:rsidRPr="00636213">
              <w:rPr>
                <w:rStyle w:val="Hyperlink"/>
                <w:rFonts w:eastAsia="Calibri"/>
                <w:noProof/>
              </w:rPr>
              <w:t xml:space="preserve">SECTION 4 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Calibri"/>
                <w:noProof/>
              </w:rPr>
              <w:t>CAUSAL FA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35A17" w14:textId="2880FB46" w:rsidR="003C24D7" w:rsidRDefault="003C24D7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37" w:history="1">
            <w:r w:rsidRPr="00636213">
              <w:rPr>
                <w:rStyle w:val="Hyperlink"/>
                <w:rFonts w:eastAsia="Calibri"/>
                <w:noProof/>
              </w:rPr>
              <w:t xml:space="preserve">4.1 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Calibri"/>
                <w:noProof/>
              </w:rPr>
              <w:t>Area of Ori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3EB89" w14:textId="2C57AC82" w:rsidR="003C24D7" w:rsidRDefault="003C24D7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38" w:history="1">
            <w:r w:rsidRPr="00636213">
              <w:rPr>
                <w:rStyle w:val="Hyperlink"/>
                <w:rFonts w:eastAsia="Calibri"/>
                <w:noProof/>
              </w:rPr>
              <w:t xml:space="preserve">4.2 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Calibri"/>
                <w:noProof/>
              </w:rPr>
              <w:t>Point of Ori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FD609" w14:textId="05B4F6F4" w:rsidR="003C24D7" w:rsidRDefault="003C24D7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39" w:history="1">
            <w:r w:rsidRPr="00636213">
              <w:rPr>
                <w:rStyle w:val="Hyperlink"/>
                <w:rFonts w:eastAsia="Calibri"/>
                <w:noProof/>
              </w:rPr>
              <w:t>4.3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Calibri"/>
                <w:noProof/>
              </w:rPr>
              <w:t>Heat of Ig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30D5B" w14:textId="02830110" w:rsidR="003C24D7" w:rsidRDefault="003C24D7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40" w:history="1">
            <w:r w:rsidRPr="00636213">
              <w:rPr>
                <w:rStyle w:val="Hyperlink"/>
                <w:rFonts w:eastAsia="Times New Roman"/>
                <w:noProof/>
              </w:rPr>
              <w:t>4.4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Times New Roman"/>
                <w:noProof/>
              </w:rPr>
              <w:t>Material First Igni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44016" w14:textId="5EBFC204" w:rsidR="003C24D7" w:rsidRDefault="003C24D7">
          <w:pPr>
            <w:pStyle w:val="TOC1"/>
            <w:tabs>
              <w:tab w:val="left" w:pos="132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41" w:history="1">
            <w:r w:rsidRPr="00636213">
              <w:rPr>
                <w:rStyle w:val="Hyperlink"/>
                <w:rFonts w:eastAsia="Times New Roman"/>
                <w:noProof/>
              </w:rPr>
              <w:t>SECTION 5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Times New Roman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B78A4" w14:textId="5D4E25B3" w:rsidR="003C24D7" w:rsidRDefault="003C24D7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42" w:history="1">
            <w:r w:rsidRPr="00636213">
              <w:rPr>
                <w:rStyle w:val="Hyperlink"/>
                <w:rFonts w:eastAsia="Times New Roman"/>
                <w:noProof/>
              </w:rPr>
              <w:t>5.1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Times New Roman"/>
                <w:noProof/>
              </w:rPr>
              <w:t>Act or O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FED97" w14:textId="71720A41" w:rsidR="003C24D7" w:rsidRDefault="003C24D7">
          <w:pPr>
            <w:pStyle w:val="TOC1"/>
            <w:tabs>
              <w:tab w:val="left" w:pos="154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43" w:history="1">
            <w:r w:rsidRPr="00636213">
              <w:rPr>
                <w:rStyle w:val="Hyperlink"/>
                <w:rFonts w:eastAsia="Times New Roman"/>
                <w:noProof/>
              </w:rPr>
              <w:t xml:space="preserve">APPENDIX (A) 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Times New Roman"/>
                <w:noProof/>
              </w:rPr>
              <w:t>WITNESS INFORMATION and Intervie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A94AA" w14:textId="750B8C2C" w:rsidR="003C24D7" w:rsidRDefault="003C24D7">
          <w:pPr>
            <w:pStyle w:val="TOC1"/>
            <w:tabs>
              <w:tab w:val="left" w:pos="154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44" w:history="1">
            <w:r w:rsidRPr="00636213">
              <w:rPr>
                <w:rStyle w:val="Hyperlink"/>
                <w:noProof/>
              </w:rPr>
              <w:t xml:space="preserve">APPENDIX (B) 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noProof/>
              </w:rPr>
              <w:t>INTERVIEWS WITH PARTICIPATING AGENC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643A7" w14:textId="7AE6861E" w:rsidR="003C24D7" w:rsidRDefault="003C24D7">
          <w:pPr>
            <w:pStyle w:val="TOC1"/>
            <w:tabs>
              <w:tab w:val="left" w:pos="154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45" w:history="1">
            <w:r w:rsidRPr="00636213">
              <w:rPr>
                <w:rStyle w:val="Hyperlink"/>
                <w:noProof/>
              </w:rPr>
              <w:t xml:space="preserve">APPENDIX (C) 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cstheme="majorHAnsi"/>
                <w:noProof/>
              </w:rPr>
              <w:t>PHOTOGRAPH 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E4E48" w14:textId="03C359A6" w:rsidR="003C24D7" w:rsidRDefault="003C24D7">
          <w:pPr>
            <w:pStyle w:val="TOC1"/>
            <w:tabs>
              <w:tab w:val="left" w:pos="1540"/>
              <w:tab w:val="right" w:leader="dot" w:pos="9350"/>
            </w:tabs>
            <w:rPr>
              <w:noProof/>
              <w:lang w:val="en-CA" w:eastAsia="en-CA"/>
            </w:rPr>
          </w:pPr>
          <w:hyperlink w:anchor="_Toc122171246" w:history="1">
            <w:r w:rsidRPr="00636213">
              <w:rPr>
                <w:rStyle w:val="Hyperlink"/>
                <w:rFonts w:eastAsia="Times New Roman"/>
                <w:noProof/>
              </w:rPr>
              <w:t>APPENDIX (D)</w:t>
            </w:r>
            <w:r>
              <w:rPr>
                <w:noProof/>
                <w:lang w:val="en-CA" w:eastAsia="en-CA"/>
              </w:rPr>
              <w:tab/>
            </w:r>
            <w:r w:rsidRPr="00636213">
              <w:rPr>
                <w:rStyle w:val="Hyperlink"/>
                <w:rFonts w:eastAsia="Times New Roman"/>
                <w:noProof/>
              </w:rPr>
              <w:t>SKETCHES AND DRAW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71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85704" w14:textId="409E20A9" w:rsidR="002920B4" w:rsidRDefault="002920B4">
          <w:r>
            <w:rPr>
              <w:b/>
              <w:bCs/>
              <w:noProof/>
            </w:rPr>
            <w:fldChar w:fldCharType="end"/>
          </w:r>
        </w:p>
      </w:sdtContent>
    </w:sdt>
    <w:p w14:paraId="4EF4683B" w14:textId="114F6CFD" w:rsidR="00E62C61" w:rsidRDefault="00E62C61">
      <w:pPr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br w:type="page"/>
      </w:r>
    </w:p>
    <w:p w14:paraId="1356A39A" w14:textId="4FDB8DDC" w:rsidR="001C7E8C" w:rsidRPr="00225A4D" w:rsidRDefault="001C7E8C" w:rsidP="00225A4D">
      <w:pPr>
        <w:rPr>
          <w:rFonts w:asciiTheme="majorHAnsi" w:eastAsia="Times New Roman" w:hAnsiTheme="majorHAnsi" w:cstheme="majorBidi"/>
          <w:b/>
          <w:bCs/>
          <w:caps/>
          <w:color w:val="FF0000"/>
          <w:spacing w:val="4"/>
          <w:sz w:val="28"/>
          <w:szCs w:val="28"/>
        </w:rPr>
      </w:pPr>
      <w:r w:rsidRPr="001C7E8C">
        <w:rPr>
          <w:rFonts w:eastAsia="Times New Roman"/>
        </w:rPr>
        <w:lastRenderedPageBreak/>
        <w:t>SECTION 1</w:t>
      </w:r>
      <w:r w:rsidRPr="001C7E8C">
        <w:rPr>
          <w:rFonts w:eastAsia="Times New Roman"/>
        </w:rPr>
        <w:tab/>
        <w:t>INTRODUCTION</w:t>
      </w:r>
    </w:p>
    <w:p w14:paraId="1356A39B" w14:textId="5D6D82DF" w:rsidR="001C7E8C" w:rsidRPr="002C34A5" w:rsidRDefault="001C7E8C" w:rsidP="00E63B66">
      <w:pPr>
        <w:pStyle w:val="Heading2"/>
        <w:rPr>
          <w:rFonts w:eastAsia="Times New Roman"/>
          <w:color w:val="FF0000"/>
          <w:sz w:val="22"/>
          <w:szCs w:val="22"/>
        </w:rPr>
      </w:pPr>
      <w:bookmarkStart w:id="0" w:name="_Toc122171227"/>
      <w:r w:rsidRPr="001C7E8C">
        <w:rPr>
          <w:rFonts w:eastAsia="Times New Roman"/>
        </w:rPr>
        <w:t>1.1</w:t>
      </w:r>
      <w:r w:rsidRPr="001C7E8C">
        <w:rPr>
          <w:rFonts w:eastAsia="Times New Roman"/>
        </w:rPr>
        <w:tab/>
        <w:t>Executive Summary</w:t>
      </w:r>
      <w:bookmarkEnd w:id="0"/>
      <w:r w:rsidRPr="001C7E8C">
        <w:rPr>
          <w:rFonts w:eastAsia="Times New Roman"/>
        </w:rPr>
        <w:t xml:space="preserve"> </w:t>
      </w:r>
    </w:p>
    <w:p w14:paraId="1356A39C" w14:textId="77777777" w:rsidR="001C7E8C" w:rsidRPr="001C7E8C" w:rsidRDefault="001C7E8C" w:rsidP="00E63B66">
      <w:pPr>
        <w:pStyle w:val="Heading2"/>
        <w:rPr>
          <w:rFonts w:ascii="Arial" w:eastAsia="Calibri" w:hAnsi="Arial" w:cs="Arial"/>
          <w:sz w:val="24"/>
          <w:szCs w:val="24"/>
        </w:rPr>
      </w:pPr>
    </w:p>
    <w:tbl>
      <w:tblPr>
        <w:tblStyle w:val="TableGrid1"/>
        <w:tblW w:w="9634" w:type="dxa"/>
        <w:tblLook w:val="04A0" w:firstRow="1" w:lastRow="0" w:firstColumn="1" w:lastColumn="0" w:noHBand="0" w:noVBand="1"/>
      </w:tblPr>
      <w:tblGrid>
        <w:gridCol w:w="4676"/>
        <w:gridCol w:w="4958"/>
      </w:tblGrid>
      <w:tr w:rsidR="00611A98" w:rsidRPr="00A06D44" w14:paraId="1356A39F" w14:textId="77777777" w:rsidTr="00DD295E">
        <w:tc>
          <w:tcPr>
            <w:tcW w:w="9634" w:type="dxa"/>
            <w:gridSpan w:val="2"/>
          </w:tcPr>
          <w:p w14:paraId="1356A39E" w14:textId="4D429747" w:rsidR="00611A98" w:rsidRPr="00A06D44" w:rsidRDefault="00611A98" w:rsidP="00611A98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>Incident No:</w:t>
            </w:r>
            <w:r w:rsidRPr="00A06D44">
              <w:rPr>
                <w:rFonts w:eastAsia="Calibri" w:cstheme="minorHAnsi"/>
              </w:rPr>
              <w:tab/>
            </w:r>
          </w:p>
        </w:tc>
      </w:tr>
      <w:tr w:rsidR="00266488" w:rsidRPr="00A06D44" w14:paraId="1356A3A2" w14:textId="77777777" w:rsidTr="00DD295E">
        <w:tc>
          <w:tcPr>
            <w:tcW w:w="9634" w:type="dxa"/>
            <w:gridSpan w:val="2"/>
          </w:tcPr>
          <w:p w14:paraId="1356A3A1" w14:textId="3BD83807" w:rsidR="00266488" w:rsidRPr="00A06D44" w:rsidRDefault="00266488" w:rsidP="001C7E8C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 xml:space="preserve">Date of Report: </w:t>
            </w:r>
            <w:r w:rsidRPr="00A06D44">
              <w:rPr>
                <w:rFonts w:eastAsia="Calibri" w:cstheme="minorHAnsi"/>
              </w:rPr>
              <w:tab/>
            </w:r>
            <w:r w:rsidR="00A702C6" w:rsidRPr="00A06D44">
              <w:rPr>
                <w:rFonts w:eastAsia="Calibri" w:cstheme="minorHAnsi"/>
              </w:rPr>
              <w:t xml:space="preserve"> </w:t>
            </w:r>
          </w:p>
        </w:tc>
      </w:tr>
      <w:tr w:rsidR="001C7E8C" w:rsidRPr="00A06D44" w14:paraId="1356A3A5" w14:textId="77777777" w:rsidTr="00DD295E">
        <w:tc>
          <w:tcPr>
            <w:tcW w:w="4676" w:type="dxa"/>
          </w:tcPr>
          <w:p w14:paraId="1356A3A3" w14:textId="4A9893C1" w:rsidR="001C7E8C" w:rsidRPr="00A06D44" w:rsidRDefault="001C7E8C" w:rsidP="001C7E8C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>Dispatched</w:t>
            </w:r>
            <w:r w:rsidR="00611A98" w:rsidRPr="00A06D44">
              <w:rPr>
                <w:rFonts w:eastAsia="Calibri" w:cstheme="minorHAnsi"/>
              </w:rPr>
              <w:t>:</w:t>
            </w:r>
            <w:r w:rsidRPr="00A06D44">
              <w:rPr>
                <w:rFonts w:eastAsia="Calibri" w:cstheme="minorHAnsi"/>
              </w:rPr>
              <w:tab/>
            </w:r>
            <w:r w:rsidR="0011413D">
              <w:rPr>
                <w:rFonts w:eastAsia="Calibri" w:cstheme="minorHAnsi"/>
              </w:rPr>
              <w:t xml:space="preserve"> </w:t>
            </w:r>
            <w:r w:rsidR="00DB15E1">
              <w:rPr>
                <w:rFonts w:eastAsia="Calibri" w:cstheme="minorHAnsi"/>
              </w:rPr>
              <w:t>Todays date</w:t>
            </w:r>
          </w:p>
        </w:tc>
        <w:tc>
          <w:tcPr>
            <w:tcW w:w="4958" w:type="dxa"/>
          </w:tcPr>
          <w:p w14:paraId="1356A3A4" w14:textId="0EB258B6" w:rsidR="001C7E8C" w:rsidRPr="00A06D44" w:rsidRDefault="001C7E8C" w:rsidP="001C7E8C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>Time</w:t>
            </w:r>
            <w:r w:rsidR="00C95E31" w:rsidRPr="00A06D44">
              <w:rPr>
                <w:rFonts w:eastAsia="Calibri" w:cstheme="minorHAnsi"/>
              </w:rPr>
              <w:t>:</w:t>
            </w:r>
            <w:r w:rsidRPr="00A06D44">
              <w:rPr>
                <w:rFonts w:eastAsia="Calibri" w:cstheme="minorHAnsi"/>
              </w:rPr>
              <w:tab/>
            </w:r>
          </w:p>
        </w:tc>
      </w:tr>
      <w:tr w:rsidR="001C7E8C" w:rsidRPr="00A06D44" w14:paraId="1356A3A8" w14:textId="77777777" w:rsidTr="00DD295E">
        <w:tc>
          <w:tcPr>
            <w:tcW w:w="4676" w:type="dxa"/>
          </w:tcPr>
          <w:p w14:paraId="1356A3A6" w14:textId="1E1C398A" w:rsidR="001C7E8C" w:rsidRPr="00A06D44" w:rsidRDefault="001C7E8C" w:rsidP="001C7E8C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>Date of Fire</w:t>
            </w:r>
            <w:r w:rsidRPr="00A06D44">
              <w:rPr>
                <w:rFonts w:eastAsia="Calibri" w:cstheme="minorHAnsi"/>
              </w:rPr>
              <w:tab/>
              <w:t xml:space="preserve"> </w:t>
            </w:r>
          </w:p>
        </w:tc>
        <w:tc>
          <w:tcPr>
            <w:tcW w:w="4958" w:type="dxa"/>
          </w:tcPr>
          <w:p w14:paraId="1356A3A7" w14:textId="6B01F064" w:rsidR="001C7E8C" w:rsidRPr="00A06D44" w:rsidRDefault="00E743B5" w:rsidP="001C7E8C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>Time</w:t>
            </w:r>
            <w:r w:rsidR="006F5B6D" w:rsidRPr="00A06D44">
              <w:rPr>
                <w:rFonts w:eastAsia="Calibri" w:cstheme="minorHAnsi"/>
              </w:rPr>
              <w:t>:</w:t>
            </w:r>
            <w:r w:rsidR="00C743D2" w:rsidRPr="00A06D44">
              <w:rPr>
                <w:rFonts w:eastAsia="Calibri" w:cstheme="minorHAnsi"/>
              </w:rPr>
              <w:t xml:space="preserve"> </w:t>
            </w:r>
          </w:p>
        </w:tc>
      </w:tr>
      <w:tr w:rsidR="00993A20" w:rsidRPr="00A06D44" w14:paraId="1356A3AE" w14:textId="77777777" w:rsidTr="00DD295E">
        <w:tc>
          <w:tcPr>
            <w:tcW w:w="4676" w:type="dxa"/>
          </w:tcPr>
          <w:p w14:paraId="66E330B0" w14:textId="0F58D9F4" w:rsidR="00993A20" w:rsidRPr="00A06D44" w:rsidRDefault="00993A20" w:rsidP="001761B7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 xml:space="preserve">Investigated by: </w:t>
            </w:r>
          </w:p>
        </w:tc>
        <w:tc>
          <w:tcPr>
            <w:tcW w:w="4958" w:type="dxa"/>
          </w:tcPr>
          <w:p w14:paraId="1356A3AD" w14:textId="5B56A665" w:rsidR="00993A20" w:rsidRPr="00A06D44" w:rsidRDefault="00993A20" w:rsidP="001761B7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>Assigned by</w:t>
            </w:r>
            <w:r w:rsidR="00B847B7" w:rsidRPr="00A06D44">
              <w:rPr>
                <w:rFonts w:eastAsia="Calibri" w:cstheme="minorHAnsi"/>
              </w:rPr>
              <w:t xml:space="preserve">: </w:t>
            </w:r>
          </w:p>
        </w:tc>
      </w:tr>
      <w:tr w:rsidR="001C7E8C" w:rsidRPr="00A06D44" w14:paraId="1356A3B1" w14:textId="77777777" w:rsidTr="00DD295E">
        <w:tc>
          <w:tcPr>
            <w:tcW w:w="4676" w:type="dxa"/>
          </w:tcPr>
          <w:p w14:paraId="1356A3AF" w14:textId="447027F6" w:rsidR="001C7E8C" w:rsidRPr="00A06D44" w:rsidRDefault="001C7E8C" w:rsidP="001C060B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>Location of Fire</w:t>
            </w:r>
            <w:r w:rsidR="0030432F" w:rsidRPr="00A06D44">
              <w:rPr>
                <w:rFonts w:eastAsia="Calibri" w:cstheme="minorHAnsi"/>
              </w:rPr>
              <w:t>:</w:t>
            </w:r>
            <w:r w:rsidR="00741B1C">
              <w:rPr>
                <w:rFonts w:eastAsia="Calibri" w:cstheme="minorHAnsi"/>
              </w:rPr>
              <w:t xml:space="preserve"> </w:t>
            </w:r>
          </w:p>
        </w:tc>
        <w:tc>
          <w:tcPr>
            <w:tcW w:w="4958" w:type="dxa"/>
          </w:tcPr>
          <w:p w14:paraId="1356A3B0" w14:textId="263A4703" w:rsidR="001C7E8C" w:rsidRPr="00A06D44" w:rsidRDefault="001C7E8C" w:rsidP="001C7E8C">
            <w:pPr>
              <w:rPr>
                <w:rFonts w:eastAsia="Calibri" w:cstheme="minorHAnsi"/>
              </w:rPr>
            </w:pPr>
          </w:p>
        </w:tc>
      </w:tr>
      <w:tr w:rsidR="00DE376C" w:rsidRPr="00A06D44" w14:paraId="1356A3B4" w14:textId="77777777" w:rsidTr="00DD295E">
        <w:tc>
          <w:tcPr>
            <w:tcW w:w="9634" w:type="dxa"/>
            <w:gridSpan w:val="2"/>
          </w:tcPr>
          <w:p w14:paraId="1356A3B3" w14:textId="24C2FB29" w:rsidR="00DE376C" w:rsidRPr="00A06D44" w:rsidRDefault="00DE376C" w:rsidP="00DE376C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 xml:space="preserve">Property Classification: </w:t>
            </w:r>
          </w:p>
        </w:tc>
      </w:tr>
    </w:tbl>
    <w:p w14:paraId="1356A3B5" w14:textId="77777777" w:rsidR="001C7E8C" w:rsidRPr="00A06D44" w:rsidRDefault="001C7E8C" w:rsidP="001C7E8C">
      <w:pPr>
        <w:spacing w:after="0" w:line="240" w:lineRule="auto"/>
        <w:rPr>
          <w:rFonts w:eastAsia="Calibri" w:cstheme="minorHAnsi"/>
        </w:rPr>
      </w:pPr>
    </w:p>
    <w:tbl>
      <w:tblPr>
        <w:tblStyle w:val="TableGrid1"/>
        <w:tblW w:w="9648" w:type="dxa"/>
        <w:tblLook w:val="04A0" w:firstRow="1" w:lastRow="0" w:firstColumn="1" w:lastColumn="0" w:noHBand="0" w:noVBand="1"/>
      </w:tblPr>
      <w:tblGrid>
        <w:gridCol w:w="1915"/>
        <w:gridCol w:w="1915"/>
        <w:gridCol w:w="3658"/>
        <w:gridCol w:w="2160"/>
      </w:tblGrid>
      <w:tr w:rsidR="001C7E8C" w:rsidRPr="00A06D44" w14:paraId="1356A3BA" w14:textId="77777777" w:rsidTr="004076B1">
        <w:tc>
          <w:tcPr>
            <w:tcW w:w="1915" w:type="dxa"/>
          </w:tcPr>
          <w:p w14:paraId="1356A3B6" w14:textId="77777777" w:rsidR="001C7E8C" w:rsidRPr="00A06D44" w:rsidRDefault="001C7E8C" w:rsidP="001C7E8C">
            <w:pPr>
              <w:rPr>
                <w:rFonts w:eastAsia="Calibri" w:cstheme="minorHAnsi"/>
              </w:rPr>
            </w:pPr>
          </w:p>
        </w:tc>
        <w:tc>
          <w:tcPr>
            <w:tcW w:w="1915" w:type="dxa"/>
          </w:tcPr>
          <w:p w14:paraId="1356A3B7" w14:textId="77777777" w:rsidR="001C7E8C" w:rsidRPr="00A06D44" w:rsidRDefault="001C7E8C" w:rsidP="001C7E8C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>NAME</w:t>
            </w:r>
          </w:p>
        </w:tc>
        <w:tc>
          <w:tcPr>
            <w:tcW w:w="3658" w:type="dxa"/>
          </w:tcPr>
          <w:p w14:paraId="1356A3B8" w14:textId="77777777" w:rsidR="001C7E8C" w:rsidRPr="00A06D44" w:rsidRDefault="001C7E8C" w:rsidP="001C7E8C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>ADDRESS</w:t>
            </w:r>
          </w:p>
        </w:tc>
        <w:tc>
          <w:tcPr>
            <w:tcW w:w="2160" w:type="dxa"/>
          </w:tcPr>
          <w:p w14:paraId="1356A3B9" w14:textId="77777777" w:rsidR="001C7E8C" w:rsidRPr="00A06D44" w:rsidRDefault="001C7E8C" w:rsidP="001C7E8C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>TELEPHONE</w:t>
            </w:r>
          </w:p>
        </w:tc>
      </w:tr>
      <w:tr w:rsidR="001C7E8C" w:rsidRPr="00A06D44" w14:paraId="1356A3BF" w14:textId="77777777" w:rsidTr="004076B1">
        <w:tc>
          <w:tcPr>
            <w:tcW w:w="1915" w:type="dxa"/>
          </w:tcPr>
          <w:p w14:paraId="1356A3BB" w14:textId="77777777" w:rsidR="001C7E8C" w:rsidRPr="00A06D44" w:rsidRDefault="001C7E8C" w:rsidP="001C7E8C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>OWNER</w:t>
            </w:r>
          </w:p>
        </w:tc>
        <w:tc>
          <w:tcPr>
            <w:tcW w:w="1915" w:type="dxa"/>
          </w:tcPr>
          <w:p w14:paraId="1356A3BC" w14:textId="2F24AC89" w:rsidR="001C7E8C" w:rsidRPr="00A06D44" w:rsidRDefault="001C7E8C" w:rsidP="001C7E8C">
            <w:pPr>
              <w:rPr>
                <w:rFonts w:eastAsia="Calibri" w:cstheme="minorHAnsi"/>
              </w:rPr>
            </w:pPr>
          </w:p>
        </w:tc>
        <w:tc>
          <w:tcPr>
            <w:tcW w:w="3658" w:type="dxa"/>
          </w:tcPr>
          <w:p w14:paraId="1356A3BD" w14:textId="672A08CB" w:rsidR="001C7E8C" w:rsidRPr="00A06D44" w:rsidRDefault="001C7E8C" w:rsidP="001C7E8C">
            <w:pPr>
              <w:rPr>
                <w:rFonts w:eastAsia="Calibri" w:cstheme="minorHAnsi"/>
              </w:rPr>
            </w:pPr>
          </w:p>
        </w:tc>
        <w:tc>
          <w:tcPr>
            <w:tcW w:w="2160" w:type="dxa"/>
          </w:tcPr>
          <w:p w14:paraId="1356A3BE" w14:textId="3A54BB3C" w:rsidR="001C7E8C" w:rsidRPr="00A06D44" w:rsidRDefault="001C7E8C" w:rsidP="001C7E8C">
            <w:pPr>
              <w:rPr>
                <w:rFonts w:eastAsia="Calibri" w:cstheme="minorHAnsi"/>
              </w:rPr>
            </w:pPr>
          </w:p>
        </w:tc>
      </w:tr>
      <w:tr w:rsidR="001761B7" w:rsidRPr="00A06D44" w14:paraId="1356A3C7" w14:textId="77777777" w:rsidTr="001A6027">
        <w:tc>
          <w:tcPr>
            <w:tcW w:w="9648" w:type="dxa"/>
            <w:gridSpan w:val="4"/>
          </w:tcPr>
          <w:p w14:paraId="1356A3C6" w14:textId="72324244" w:rsidR="001761B7" w:rsidRPr="00A06D44" w:rsidRDefault="001761B7" w:rsidP="001C7E8C">
            <w:pPr>
              <w:rPr>
                <w:rFonts w:eastAsia="Calibri" w:cstheme="minorHAnsi"/>
              </w:rPr>
            </w:pPr>
          </w:p>
        </w:tc>
      </w:tr>
      <w:tr w:rsidR="001C7E8C" w:rsidRPr="00A06D44" w14:paraId="1356A3CC" w14:textId="77777777" w:rsidTr="004076B1">
        <w:tc>
          <w:tcPr>
            <w:tcW w:w="1915" w:type="dxa"/>
          </w:tcPr>
          <w:p w14:paraId="1356A3C8" w14:textId="77777777" w:rsidR="001C7E8C" w:rsidRPr="00A06D44" w:rsidRDefault="001C7E8C" w:rsidP="001C7E8C">
            <w:pPr>
              <w:rPr>
                <w:rFonts w:eastAsia="Calibri" w:cstheme="minorHAnsi"/>
              </w:rPr>
            </w:pPr>
            <w:r w:rsidRPr="00A06D44">
              <w:rPr>
                <w:rFonts w:eastAsia="Calibri" w:cstheme="minorHAnsi"/>
              </w:rPr>
              <w:t>OCCUPANTS</w:t>
            </w:r>
          </w:p>
        </w:tc>
        <w:tc>
          <w:tcPr>
            <w:tcW w:w="1915" w:type="dxa"/>
          </w:tcPr>
          <w:p w14:paraId="1356A3C9" w14:textId="75291B71" w:rsidR="001C7E8C" w:rsidRPr="00A06D44" w:rsidRDefault="001C7E8C" w:rsidP="0039668F">
            <w:pPr>
              <w:jc w:val="left"/>
              <w:rPr>
                <w:rFonts w:eastAsia="Calibri" w:cstheme="minorHAnsi"/>
              </w:rPr>
            </w:pPr>
          </w:p>
        </w:tc>
        <w:tc>
          <w:tcPr>
            <w:tcW w:w="3658" w:type="dxa"/>
          </w:tcPr>
          <w:p w14:paraId="1356A3CA" w14:textId="450EB470" w:rsidR="001C7E8C" w:rsidRPr="00A06D44" w:rsidRDefault="001C7E8C" w:rsidP="001C7E8C">
            <w:pPr>
              <w:rPr>
                <w:rFonts w:eastAsia="Calibri" w:cstheme="minorHAnsi"/>
              </w:rPr>
            </w:pPr>
          </w:p>
        </w:tc>
        <w:tc>
          <w:tcPr>
            <w:tcW w:w="2160" w:type="dxa"/>
          </w:tcPr>
          <w:p w14:paraId="1356A3CB" w14:textId="602D063A" w:rsidR="001C7E8C" w:rsidRPr="00A06D44" w:rsidRDefault="001C7E8C" w:rsidP="001C7E8C">
            <w:pPr>
              <w:rPr>
                <w:rFonts w:eastAsia="Calibri" w:cstheme="minorHAnsi"/>
              </w:rPr>
            </w:pPr>
          </w:p>
        </w:tc>
      </w:tr>
      <w:tr w:rsidR="00D40080" w:rsidRPr="00A06D44" w14:paraId="1356A3EA" w14:textId="77777777" w:rsidTr="00A97073">
        <w:tc>
          <w:tcPr>
            <w:tcW w:w="9648" w:type="dxa"/>
            <w:gridSpan w:val="4"/>
          </w:tcPr>
          <w:p w14:paraId="1171CADC" w14:textId="77777777" w:rsidR="00AD19A7" w:rsidRPr="00A06D44" w:rsidRDefault="00D40080" w:rsidP="001C7E8C">
            <w:pPr>
              <w:rPr>
                <w:rFonts w:eastAsia="Times New Roman" w:cstheme="minorHAnsi"/>
                <w:bCs/>
                <w:color w:val="000000"/>
              </w:rPr>
            </w:pPr>
            <w:r w:rsidRPr="00A06D44">
              <w:rPr>
                <w:rFonts w:eastAsia="Times New Roman" w:cstheme="minorHAnsi"/>
                <w:bCs/>
                <w:color w:val="000000"/>
              </w:rPr>
              <w:t>Fire Department Personnel</w:t>
            </w:r>
          </w:p>
          <w:p w14:paraId="5370A9ED" w14:textId="75B88C4E" w:rsidR="00D40080" w:rsidRPr="00A06D44" w:rsidRDefault="00D40080" w:rsidP="002F1493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bCs/>
                <w:color w:val="000000"/>
              </w:rPr>
            </w:pPr>
            <w:r w:rsidRPr="00A06D44">
              <w:rPr>
                <w:rFonts w:eastAsia="Times New Roman" w:cstheme="minorHAnsi"/>
                <w:bCs/>
                <w:color w:val="000000"/>
              </w:rPr>
              <w:t>Incident Commander</w:t>
            </w:r>
            <w:r w:rsidR="00F80B28" w:rsidRPr="00A06D44">
              <w:rPr>
                <w:rFonts w:eastAsia="Times New Roman" w:cstheme="minorHAnsi"/>
                <w:bCs/>
                <w:color w:val="000000"/>
              </w:rPr>
              <w:t xml:space="preserve">: </w:t>
            </w:r>
            <w:r w:rsidRPr="00A06D44">
              <w:rPr>
                <w:rFonts w:eastAsia="Times New Roman" w:cstheme="minorHAnsi"/>
                <w:bCs/>
                <w:color w:val="000000"/>
              </w:rPr>
              <w:t xml:space="preserve"> </w:t>
            </w:r>
          </w:p>
          <w:p w14:paraId="36FA3EBC" w14:textId="67605562" w:rsidR="003D0F58" w:rsidRPr="00A06D44" w:rsidRDefault="003D0F58" w:rsidP="002F1493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bCs/>
                <w:color w:val="000000"/>
              </w:rPr>
            </w:pPr>
            <w:r w:rsidRPr="00A06D44">
              <w:rPr>
                <w:rFonts w:eastAsia="Times New Roman" w:cstheme="minorHAnsi"/>
                <w:bCs/>
                <w:color w:val="000000"/>
              </w:rPr>
              <w:t>Firefighter</w:t>
            </w:r>
            <w:r w:rsidR="00F80B28" w:rsidRPr="00A06D44">
              <w:rPr>
                <w:rFonts w:eastAsia="Times New Roman" w:cstheme="minorHAnsi"/>
                <w:bCs/>
                <w:color w:val="000000"/>
              </w:rPr>
              <w:t xml:space="preserve">: </w:t>
            </w:r>
            <w:r w:rsidRPr="00A06D44">
              <w:rPr>
                <w:rFonts w:eastAsia="Times New Roman" w:cstheme="minorHAnsi"/>
                <w:bCs/>
                <w:color w:val="000000"/>
              </w:rPr>
              <w:t xml:space="preserve"> </w:t>
            </w:r>
          </w:p>
          <w:p w14:paraId="5CEA017E" w14:textId="52A036BA" w:rsidR="00E73019" w:rsidRPr="00A06D44" w:rsidRDefault="00E73019" w:rsidP="002F1493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bCs/>
                <w:color w:val="000000"/>
              </w:rPr>
            </w:pPr>
            <w:r w:rsidRPr="00A06D44">
              <w:rPr>
                <w:rFonts w:eastAsia="Times New Roman" w:cstheme="minorHAnsi"/>
                <w:bCs/>
                <w:color w:val="000000"/>
              </w:rPr>
              <w:t>Firefighter</w:t>
            </w:r>
            <w:r w:rsidR="00F80B28" w:rsidRPr="00A06D44">
              <w:rPr>
                <w:rFonts w:eastAsia="Times New Roman" w:cstheme="minorHAnsi"/>
                <w:bCs/>
                <w:color w:val="000000"/>
              </w:rPr>
              <w:t xml:space="preserve">: </w:t>
            </w:r>
          </w:p>
          <w:p w14:paraId="1356A3E9" w14:textId="6E0E397C" w:rsidR="00D40080" w:rsidRPr="00A06D44" w:rsidRDefault="00D40080" w:rsidP="001C7E8C">
            <w:pPr>
              <w:rPr>
                <w:rFonts w:eastAsia="Times New Roman" w:cstheme="minorHAnsi"/>
                <w:bCs/>
                <w:color w:val="000000"/>
              </w:rPr>
            </w:pPr>
          </w:p>
        </w:tc>
      </w:tr>
      <w:tr w:rsidR="00730106" w:rsidRPr="00A06D44" w14:paraId="1356A3EF" w14:textId="77777777" w:rsidTr="00F06F4F">
        <w:tc>
          <w:tcPr>
            <w:tcW w:w="9648" w:type="dxa"/>
            <w:gridSpan w:val="4"/>
          </w:tcPr>
          <w:p w14:paraId="1356A3EE" w14:textId="12DC3207" w:rsidR="00730106" w:rsidRPr="00A06D44" w:rsidRDefault="00730106" w:rsidP="001C7E8C">
            <w:pPr>
              <w:rPr>
                <w:rFonts w:eastAsia="Times New Roman" w:cstheme="minorHAnsi"/>
                <w:bCs/>
                <w:color w:val="000000"/>
              </w:rPr>
            </w:pPr>
            <w:r w:rsidRPr="00A06D44">
              <w:rPr>
                <w:rFonts w:eastAsia="Times New Roman" w:cstheme="minorHAnsi"/>
                <w:bCs/>
                <w:color w:val="000000"/>
              </w:rPr>
              <w:t>Other Agencies Involved</w:t>
            </w:r>
          </w:p>
        </w:tc>
      </w:tr>
      <w:tr w:rsidR="001C7E8C" w:rsidRPr="00A06D44" w14:paraId="1356A3F4" w14:textId="77777777" w:rsidTr="004076B1">
        <w:tc>
          <w:tcPr>
            <w:tcW w:w="1915" w:type="dxa"/>
          </w:tcPr>
          <w:p w14:paraId="1356A3F0" w14:textId="43EB8844" w:rsidR="001C7E8C" w:rsidRPr="00A06D44" w:rsidRDefault="001C7E8C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1915" w:type="dxa"/>
          </w:tcPr>
          <w:p w14:paraId="1356A3F1" w14:textId="3DD78354" w:rsidR="001C7E8C" w:rsidRPr="00A06D44" w:rsidRDefault="001C7E8C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3658" w:type="dxa"/>
          </w:tcPr>
          <w:p w14:paraId="1356A3F2" w14:textId="0FD5F334" w:rsidR="001C7E8C" w:rsidRPr="00A06D44" w:rsidRDefault="001C7E8C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2160" w:type="dxa"/>
          </w:tcPr>
          <w:p w14:paraId="1356A3F3" w14:textId="48035A09" w:rsidR="001C7E8C" w:rsidRPr="00A06D44" w:rsidRDefault="001C7E8C" w:rsidP="00AA0F24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</w:tr>
      <w:tr w:rsidR="001C7E8C" w:rsidRPr="00A06D44" w14:paraId="1356A3F9" w14:textId="77777777" w:rsidTr="004076B1">
        <w:tc>
          <w:tcPr>
            <w:tcW w:w="1915" w:type="dxa"/>
          </w:tcPr>
          <w:p w14:paraId="1356A3F5" w14:textId="54E39EBB" w:rsidR="001C7E8C" w:rsidRPr="00A06D44" w:rsidRDefault="001C7E8C" w:rsidP="00713358">
            <w:pPr>
              <w:jc w:val="lef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15" w:type="dxa"/>
          </w:tcPr>
          <w:p w14:paraId="1356A3F6" w14:textId="37EB31D6" w:rsidR="001C7E8C" w:rsidRPr="00A06D44" w:rsidRDefault="001C7E8C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3658" w:type="dxa"/>
          </w:tcPr>
          <w:p w14:paraId="1356A3F7" w14:textId="1F2CC696" w:rsidR="001C7E8C" w:rsidRPr="00CC2B45" w:rsidRDefault="001C7E8C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2160" w:type="dxa"/>
          </w:tcPr>
          <w:p w14:paraId="37992A99" w14:textId="68311839" w:rsidR="00A61F1A" w:rsidRPr="00A06D44" w:rsidRDefault="00A61F1A" w:rsidP="00713358">
            <w:pPr>
              <w:jc w:val="left"/>
              <w:rPr>
                <w:rFonts w:cstheme="minorHAnsi"/>
                <w:bCs/>
              </w:rPr>
            </w:pPr>
            <w:r w:rsidRPr="00A06D44">
              <w:rPr>
                <w:rFonts w:cstheme="minorHAnsi"/>
                <w:bCs/>
              </w:rPr>
              <w:t xml:space="preserve"> </w:t>
            </w:r>
          </w:p>
          <w:p w14:paraId="1356A3F8" w14:textId="3739986C" w:rsidR="001C7E8C" w:rsidRPr="00A06D44" w:rsidRDefault="001C7E8C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</w:tr>
      <w:tr w:rsidR="001C7E8C" w:rsidRPr="00A06D44" w14:paraId="1356A3FE" w14:textId="77777777" w:rsidTr="008520DA">
        <w:trPr>
          <w:trHeight w:val="90"/>
        </w:trPr>
        <w:tc>
          <w:tcPr>
            <w:tcW w:w="1915" w:type="dxa"/>
          </w:tcPr>
          <w:p w14:paraId="1356A3FA" w14:textId="3E7B2996" w:rsidR="001C7E8C" w:rsidRPr="00A06D44" w:rsidRDefault="001C7E8C" w:rsidP="00713358">
            <w:pPr>
              <w:jc w:val="lef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15" w:type="dxa"/>
          </w:tcPr>
          <w:p w14:paraId="1356A3FB" w14:textId="15F72208" w:rsidR="001C7E8C" w:rsidRPr="00CB269F" w:rsidRDefault="001C7E8C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3658" w:type="dxa"/>
          </w:tcPr>
          <w:p w14:paraId="1356A3FC" w14:textId="44E14BC5" w:rsidR="001C7E8C" w:rsidRPr="00CB269F" w:rsidRDefault="001C7E8C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2160" w:type="dxa"/>
          </w:tcPr>
          <w:p w14:paraId="1356A3FD" w14:textId="1224AD9E" w:rsidR="001C7E8C" w:rsidRPr="00CB269F" w:rsidRDefault="001C7E8C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</w:tr>
      <w:tr w:rsidR="00CB269F" w:rsidRPr="00A06D44" w14:paraId="64E53537" w14:textId="77777777" w:rsidTr="004076B1">
        <w:tc>
          <w:tcPr>
            <w:tcW w:w="1915" w:type="dxa"/>
          </w:tcPr>
          <w:p w14:paraId="31645076" w14:textId="095E094C" w:rsidR="00CB269F" w:rsidRPr="00A06D44" w:rsidRDefault="00CB269F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1915" w:type="dxa"/>
          </w:tcPr>
          <w:p w14:paraId="706F8359" w14:textId="77975FC1" w:rsidR="00CB269F" w:rsidRPr="00A06D44" w:rsidRDefault="00CB269F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3658" w:type="dxa"/>
          </w:tcPr>
          <w:p w14:paraId="010EEE4A" w14:textId="05416355" w:rsidR="00CB269F" w:rsidRPr="00A47FBC" w:rsidRDefault="00CB269F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2160" w:type="dxa"/>
          </w:tcPr>
          <w:p w14:paraId="34D83139" w14:textId="388C5CDE" w:rsidR="00CB269F" w:rsidRPr="00A47FBC" w:rsidRDefault="00CB269F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</w:tr>
      <w:tr w:rsidR="001C7E8C" w:rsidRPr="00A06D44" w14:paraId="1356A403" w14:textId="77777777" w:rsidTr="004076B1">
        <w:tc>
          <w:tcPr>
            <w:tcW w:w="1915" w:type="dxa"/>
          </w:tcPr>
          <w:p w14:paraId="1356A3FF" w14:textId="77777777" w:rsidR="001C7E8C" w:rsidRPr="00A06D44" w:rsidRDefault="001C7E8C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1915" w:type="dxa"/>
          </w:tcPr>
          <w:p w14:paraId="1356A400" w14:textId="27E7AC38" w:rsidR="001C7E8C" w:rsidRPr="00A06D44" w:rsidRDefault="001C7E8C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3658" w:type="dxa"/>
          </w:tcPr>
          <w:p w14:paraId="1356A401" w14:textId="4D7BF80B" w:rsidR="001C7E8C" w:rsidRPr="00A06D44" w:rsidRDefault="001C7E8C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2160" w:type="dxa"/>
          </w:tcPr>
          <w:p w14:paraId="1356A402" w14:textId="6E8A5F6E" w:rsidR="001C7E8C" w:rsidRPr="00A06D44" w:rsidRDefault="001C7E8C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</w:tr>
      <w:tr w:rsidR="00694CA2" w:rsidRPr="00A06D44" w14:paraId="51F0ADFF" w14:textId="77777777" w:rsidTr="004076B1">
        <w:tc>
          <w:tcPr>
            <w:tcW w:w="1915" w:type="dxa"/>
          </w:tcPr>
          <w:p w14:paraId="595FE2B5" w14:textId="77777777" w:rsidR="00694CA2" w:rsidRPr="00A06D44" w:rsidRDefault="00694CA2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1915" w:type="dxa"/>
          </w:tcPr>
          <w:p w14:paraId="4E892B58" w14:textId="77777777" w:rsidR="00694CA2" w:rsidRPr="00A06D44" w:rsidRDefault="00694CA2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3658" w:type="dxa"/>
          </w:tcPr>
          <w:p w14:paraId="7F50B6E4" w14:textId="77777777" w:rsidR="00694CA2" w:rsidRPr="00A06D44" w:rsidRDefault="00694CA2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2160" w:type="dxa"/>
          </w:tcPr>
          <w:p w14:paraId="5685468F" w14:textId="77777777" w:rsidR="00694CA2" w:rsidRPr="00A06D44" w:rsidRDefault="00694CA2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</w:tr>
      <w:tr w:rsidR="00192D47" w:rsidRPr="00A06D44" w14:paraId="0FA7A205" w14:textId="77777777" w:rsidTr="00D563EE">
        <w:tc>
          <w:tcPr>
            <w:tcW w:w="9648" w:type="dxa"/>
            <w:gridSpan w:val="4"/>
          </w:tcPr>
          <w:p w14:paraId="569E3D6F" w14:textId="43FFFC82" w:rsidR="00192D47" w:rsidRPr="00A06D44" w:rsidRDefault="00192D47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Witnesses</w:t>
            </w:r>
          </w:p>
        </w:tc>
      </w:tr>
      <w:tr w:rsidR="00EE5C20" w:rsidRPr="00A06D44" w14:paraId="049FBAD2" w14:textId="77777777" w:rsidTr="00862F6C">
        <w:tc>
          <w:tcPr>
            <w:tcW w:w="1915" w:type="dxa"/>
          </w:tcPr>
          <w:p w14:paraId="2CFF535D" w14:textId="7BD371D5" w:rsidR="00EE5C20" w:rsidRPr="00815FF1" w:rsidRDefault="00EE5C20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5573" w:type="dxa"/>
            <w:gridSpan w:val="2"/>
          </w:tcPr>
          <w:p w14:paraId="2C951CE8" w14:textId="79C2F9A1" w:rsidR="00EE5C20" w:rsidRPr="00EE5C20" w:rsidRDefault="00EE5C20" w:rsidP="00713358">
            <w:pPr>
              <w:jc w:val="lef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</w:tcPr>
          <w:p w14:paraId="6F82B67D" w14:textId="77777777" w:rsidR="00EE5C20" w:rsidRPr="00C82E4A" w:rsidRDefault="00EE5C20" w:rsidP="00AA0F24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694CA2" w:rsidRPr="00A06D44" w14:paraId="42280740" w14:textId="77777777" w:rsidTr="004076B1">
        <w:tc>
          <w:tcPr>
            <w:tcW w:w="1915" w:type="dxa"/>
          </w:tcPr>
          <w:p w14:paraId="6F3D2095" w14:textId="77777777" w:rsidR="00694CA2" w:rsidRPr="00A06D44" w:rsidRDefault="00694CA2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1915" w:type="dxa"/>
          </w:tcPr>
          <w:p w14:paraId="1717F981" w14:textId="77777777" w:rsidR="00694CA2" w:rsidRPr="00A06D44" w:rsidRDefault="00694CA2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3658" w:type="dxa"/>
          </w:tcPr>
          <w:p w14:paraId="0DCB89A1" w14:textId="77777777" w:rsidR="00694CA2" w:rsidRPr="00A06D44" w:rsidRDefault="00694CA2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  <w:tc>
          <w:tcPr>
            <w:tcW w:w="2160" w:type="dxa"/>
          </w:tcPr>
          <w:p w14:paraId="546BAF11" w14:textId="77777777" w:rsidR="00694CA2" w:rsidRPr="00A06D44" w:rsidRDefault="00694CA2" w:rsidP="00713358">
            <w:pPr>
              <w:jc w:val="left"/>
              <w:rPr>
                <w:rFonts w:eastAsia="Times New Roman" w:cstheme="minorHAnsi"/>
                <w:bCs/>
                <w:color w:val="000000"/>
              </w:rPr>
            </w:pPr>
          </w:p>
        </w:tc>
      </w:tr>
    </w:tbl>
    <w:p w14:paraId="1356A404" w14:textId="77777777" w:rsidR="001C7E8C" w:rsidRPr="00F732B1" w:rsidRDefault="001C7E8C" w:rsidP="001C7E8C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356A406" w14:textId="04752B1D" w:rsidR="001C7E8C" w:rsidRPr="00225A4D" w:rsidRDefault="001C7E8C" w:rsidP="00225A4D">
      <w:pPr>
        <w:pStyle w:val="Heading2"/>
        <w:jc w:val="left"/>
        <w:rPr>
          <w:rFonts w:eastAsia="Times New Roman"/>
          <w:color w:val="FF0000"/>
          <w:sz w:val="22"/>
          <w:szCs w:val="22"/>
        </w:rPr>
      </w:pPr>
      <w:bookmarkStart w:id="1" w:name="_Toc122171228"/>
      <w:r w:rsidRPr="001C7E8C">
        <w:rPr>
          <w:rFonts w:eastAsia="Times New Roman"/>
        </w:rPr>
        <w:t>SUMMARY OF FINDINGS</w:t>
      </w:r>
      <w:r w:rsidR="005A529F">
        <w:rPr>
          <w:rFonts w:eastAsia="Times New Roman"/>
        </w:rPr>
        <w:t xml:space="preserve"> </w:t>
      </w:r>
      <w:r w:rsidR="00E467BD">
        <w:rPr>
          <w:rFonts w:eastAsia="Times New Roman"/>
        </w:rPr>
        <w:t>–</w:t>
      </w:r>
      <w:bookmarkEnd w:id="1"/>
      <w:r w:rsidR="005A529F">
        <w:rPr>
          <w:rFonts w:eastAsia="Times New Roman"/>
        </w:rPr>
        <w:t xml:space="preserve"> </w:t>
      </w:r>
    </w:p>
    <w:p w14:paraId="1356A407" w14:textId="77777777" w:rsidR="001C7E8C" w:rsidRPr="001C7E8C" w:rsidRDefault="001C7E8C" w:rsidP="00225A4D">
      <w:pPr>
        <w:spacing w:after="0" w:line="240" w:lineRule="auto"/>
        <w:jc w:val="left"/>
        <w:rPr>
          <w:rFonts w:ascii="Arial" w:eastAsia="Calibri" w:hAnsi="Arial" w:cs="Arial"/>
          <w:sz w:val="24"/>
          <w:szCs w:val="24"/>
        </w:rPr>
      </w:pPr>
    </w:p>
    <w:p w14:paraId="1356A408" w14:textId="1E03B49B" w:rsidR="001C7E8C" w:rsidRPr="009D65FB" w:rsidRDefault="001C7E8C" w:rsidP="00225A4D">
      <w:pPr>
        <w:spacing w:after="0" w:line="240" w:lineRule="auto"/>
        <w:jc w:val="left"/>
        <w:rPr>
          <w:rFonts w:eastAsia="Calibri" w:cstheme="minorHAnsi"/>
        </w:rPr>
      </w:pPr>
      <w:r w:rsidRPr="009D65FB">
        <w:rPr>
          <w:rFonts w:eastAsia="Calibri" w:cstheme="minorHAnsi"/>
        </w:rPr>
        <w:t xml:space="preserve">Area of </w:t>
      </w:r>
      <w:r w:rsidR="008520DA" w:rsidRPr="009D65FB">
        <w:rPr>
          <w:rFonts w:eastAsia="Calibri" w:cstheme="minorHAnsi"/>
        </w:rPr>
        <w:t>Origin</w:t>
      </w:r>
      <w:r w:rsidRPr="009D65FB">
        <w:rPr>
          <w:rFonts w:eastAsia="Calibri" w:cstheme="minorHAnsi"/>
        </w:rPr>
        <w:t xml:space="preserve">:  </w:t>
      </w:r>
    </w:p>
    <w:p w14:paraId="1356A409" w14:textId="0F345336" w:rsidR="001C7E8C" w:rsidRPr="009D65FB" w:rsidRDefault="001C7E8C" w:rsidP="00225A4D">
      <w:pPr>
        <w:spacing w:after="0" w:line="240" w:lineRule="auto"/>
        <w:jc w:val="left"/>
        <w:rPr>
          <w:rFonts w:eastAsia="Calibri" w:cstheme="minorHAnsi"/>
        </w:rPr>
      </w:pPr>
      <w:r w:rsidRPr="009D65FB">
        <w:rPr>
          <w:rFonts w:eastAsia="Calibri" w:cstheme="minorHAnsi"/>
        </w:rPr>
        <w:t xml:space="preserve">Point of Origin:  </w:t>
      </w:r>
    </w:p>
    <w:p w14:paraId="1356A40A" w14:textId="6568FB3B" w:rsidR="001C7E8C" w:rsidRPr="009D65FB" w:rsidRDefault="001C7E8C" w:rsidP="00225A4D">
      <w:pPr>
        <w:spacing w:after="0" w:line="240" w:lineRule="auto"/>
        <w:jc w:val="left"/>
        <w:rPr>
          <w:rFonts w:eastAsia="Calibri" w:cstheme="minorHAnsi"/>
        </w:rPr>
      </w:pPr>
      <w:r w:rsidRPr="009D65FB">
        <w:rPr>
          <w:rFonts w:eastAsia="Calibri" w:cstheme="minorHAnsi"/>
        </w:rPr>
        <w:t>Heat</w:t>
      </w:r>
      <w:r w:rsidR="00075F89" w:rsidRPr="009D65FB">
        <w:rPr>
          <w:rFonts w:eastAsia="Calibri" w:cstheme="minorHAnsi"/>
        </w:rPr>
        <w:t xml:space="preserve"> of Ignition</w:t>
      </w:r>
      <w:r w:rsidRPr="009D65FB">
        <w:rPr>
          <w:rFonts w:eastAsia="Calibri" w:cstheme="minorHAnsi"/>
        </w:rPr>
        <w:t xml:space="preserve">:  </w:t>
      </w:r>
    </w:p>
    <w:p w14:paraId="1356A40B" w14:textId="077B049E" w:rsidR="001C7E8C" w:rsidRPr="009D65FB" w:rsidRDefault="001C7E8C" w:rsidP="00225A4D">
      <w:pPr>
        <w:spacing w:after="0" w:line="240" w:lineRule="auto"/>
        <w:jc w:val="left"/>
        <w:rPr>
          <w:rFonts w:eastAsia="Calibri" w:cstheme="minorHAnsi"/>
        </w:rPr>
      </w:pPr>
      <w:r w:rsidRPr="009D65FB">
        <w:rPr>
          <w:rFonts w:eastAsia="Calibri" w:cstheme="minorHAnsi"/>
        </w:rPr>
        <w:t xml:space="preserve">Material First Ignited:  </w:t>
      </w:r>
    </w:p>
    <w:p w14:paraId="04BCBA8E" w14:textId="62D55714" w:rsidR="00015A11" w:rsidRDefault="001C7E8C" w:rsidP="00421F64">
      <w:pPr>
        <w:spacing w:after="0" w:line="240" w:lineRule="auto"/>
        <w:rPr>
          <w:rFonts w:eastAsia="Calibri" w:cstheme="minorHAnsi"/>
        </w:rPr>
      </w:pPr>
      <w:r w:rsidRPr="009D65FB">
        <w:rPr>
          <w:rFonts w:eastAsia="Calibri" w:cstheme="minorHAnsi"/>
        </w:rPr>
        <w:t xml:space="preserve">Act or Omission:  </w:t>
      </w:r>
    </w:p>
    <w:p w14:paraId="2D7A78D4" w14:textId="4E7A1955" w:rsidR="003C24D7" w:rsidRDefault="003C24D7" w:rsidP="00421F64">
      <w:pPr>
        <w:spacing w:after="0" w:line="240" w:lineRule="auto"/>
        <w:rPr>
          <w:rFonts w:eastAsia="Calibri" w:cstheme="minorHAnsi"/>
        </w:rPr>
      </w:pPr>
    </w:p>
    <w:p w14:paraId="3D2AB42F" w14:textId="7B81BD1A" w:rsidR="003C24D7" w:rsidRDefault="003C24D7" w:rsidP="00421F64">
      <w:pPr>
        <w:spacing w:after="0" w:line="240" w:lineRule="auto"/>
        <w:rPr>
          <w:rFonts w:eastAsia="Calibri" w:cstheme="minorHAnsi"/>
        </w:rPr>
      </w:pPr>
    </w:p>
    <w:p w14:paraId="3B40989D" w14:textId="77777777" w:rsidR="003C24D7" w:rsidRPr="00421F64" w:rsidRDefault="003C24D7" w:rsidP="00421F64">
      <w:pPr>
        <w:spacing w:after="0" w:line="240" w:lineRule="auto"/>
        <w:rPr>
          <w:rFonts w:eastAsia="Calibri" w:cstheme="minorHAnsi"/>
        </w:rPr>
      </w:pPr>
    </w:p>
    <w:p w14:paraId="1356A40E" w14:textId="270BC603" w:rsidR="001C7E8C" w:rsidRPr="003C24D7" w:rsidRDefault="001C7E8C" w:rsidP="00F32F5E">
      <w:pPr>
        <w:pStyle w:val="Heading1"/>
        <w:rPr>
          <w:rFonts w:eastAsia="Times New Roman"/>
        </w:rPr>
      </w:pPr>
      <w:bookmarkStart w:id="2" w:name="_Toc122171229"/>
      <w:r w:rsidRPr="001C7E8C">
        <w:rPr>
          <w:rFonts w:eastAsia="Times New Roman"/>
        </w:rPr>
        <w:lastRenderedPageBreak/>
        <w:t xml:space="preserve">SECTION 2 </w:t>
      </w:r>
      <w:r w:rsidR="002920B4">
        <w:rPr>
          <w:rFonts w:eastAsia="Times New Roman"/>
        </w:rPr>
        <w:tab/>
      </w:r>
      <w:r w:rsidRPr="001C7E8C">
        <w:rPr>
          <w:rFonts w:eastAsia="Times New Roman"/>
        </w:rPr>
        <w:t>BACKGROUND</w:t>
      </w:r>
      <w:bookmarkEnd w:id="2"/>
    </w:p>
    <w:p w14:paraId="1356A40F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4CCD1F8" w14:textId="77777777" w:rsidR="00412E6B" w:rsidRDefault="001C7E8C" w:rsidP="00E63B66">
      <w:pPr>
        <w:pStyle w:val="Heading2"/>
        <w:rPr>
          <w:rFonts w:eastAsia="Times New Roman"/>
        </w:rPr>
      </w:pPr>
      <w:bookmarkStart w:id="3" w:name="_Toc122171230"/>
      <w:r w:rsidRPr="001C7E8C">
        <w:rPr>
          <w:rFonts w:eastAsia="Times New Roman"/>
        </w:rPr>
        <w:t>2.1</w:t>
      </w:r>
      <w:r w:rsidRPr="001C7E8C">
        <w:rPr>
          <w:rFonts w:eastAsia="Times New Roman"/>
        </w:rPr>
        <w:tab/>
      </w:r>
      <w:r w:rsidR="00694FEC">
        <w:rPr>
          <w:rFonts w:eastAsia="Times New Roman"/>
        </w:rPr>
        <w:t>Objective</w:t>
      </w:r>
      <w:bookmarkEnd w:id="3"/>
      <w:r w:rsidR="00694FEC">
        <w:rPr>
          <w:rFonts w:eastAsia="Times New Roman"/>
        </w:rPr>
        <w:t xml:space="preserve"> </w:t>
      </w:r>
    </w:p>
    <w:p w14:paraId="3763957A" w14:textId="77777777" w:rsidR="00626F3C" w:rsidRDefault="00626F3C" w:rsidP="00E63B66">
      <w:pPr>
        <w:pStyle w:val="Heading2"/>
        <w:rPr>
          <w:rFonts w:eastAsia="Times New Roman"/>
        </w:rPr>
      </w:pPr>
    </w:p>
    <w:p w14:paraId="3CAE6714" w14:textId="7BF8ABE3" w:rsidR="00884F14" w:rsidRPr="003C24D7" w:rsidRDefault="001C7E8C" w:rsidP="003C24D7">
      <w:pPr>
        <w:pStyle w:val="Heading2"/>
        <w:rPr>
          <w:rFonts w:eastAsia="Times New Roman"/>
        </w:rPr>
      </w:pPr>
      <w:bookmarkStart w:id="4" w:name="_Toc122171231"/>
      <w:r w:rsidRPr="001C7E8C">
        <w:rPr>
          <w:rFonts w:eastAsia="Times New Roman"/>
        </w:rPr>
        <w:t>2.2</w:t>
      </w:r>
      <w:r w:rsidRPr="001C7E8C">
        <w:rPr>
          <w:rFonts w:eastAsia="Times New Roman"/>
        </w:rPr>
        <w:tab/>
      </w:r>
      <w:r w:rsidR="00520907" w:rsidRPr="001C7E8C">
        <w:rPr>
          <w:rFonts w:eastAsia="Times New Roman"/>
        </w:rPr>
        <w:t>History</w:t>
      </w:r>
      <w:bookmarkEnd w:id="4"/>
    </w:p>
    <w:p w14:paraId="0AB7A956" w14:textId="77777777" w:rsidR="00884F14" w:rsidRDefault="00884F14" w:rsidP="00D234F2">
      <w:pPr>
        <w:rPr>
          <w:rFonts w:cstheme="minorHAnsi"/>
        </w:rPr>
      </w:pPr>
    </w:p>
    <w:p w14:paraId="1356A414" w14:textId="3D6157ED" w:rsidR="001C7E8C" w:rsidRDefault="00520907" w:rsidP="00E63B66">
      <w:pPr>
        <w:pStyle w:val="Heading2"/>
        <w:rPr>
          <w:rFonts w:eastAsia="Times New Roman"/>
        </w:rPr>
      </w:pPr>
      <w:bookmarkStart w:id="5" w:name="_Toc122171232"/>
      <w:r>
        <w:rPr>
          <w:rFonts w:eastAsia="Times New Roman"/>
        </w:rPr>
        <w:t xml:space="preserve">2.3 </w:t>
      </w:r>
      <w:r w:rsidR="00E63B66">
        <w:rPr>
          <w:rFonts w:eastAsia="Times New Roman"/>
        </w:rPr>
        <w:tab/>
      </w:r>
      <w:r w:rsidR="001C7E8C" w:rsidRPr="001C7E8C">
        <w:rPr>
          <w:rFonts w:eastAsia="Times New Roman"/>
        </w:rPr>
        <w:t>Fire Scene Description</w:t>
      </w:r>
      <w:bookmarkEnd w:id="5"/>
    </w:p>
    <w:p w14:paraId="4CAF6256" w14:textId="77777777" w:rsidR="00EC23C0" w:rsidRDefault="00EC23C0" w:rsidP="00EC23C0"/>
    <w:p w14:paraId="1356A416" w14:textId="77777777" w:rsid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  <w:u w:val="single"/>
        </w:rPr>
        <w:t>Building Detail</w:t>
      </w:r>
      <w:r w:rsidRPr="001C7E8C">
        <w:rPr>
          <w:rFonts w:ascii="Arial" w:eastAsia="Calibri" w:hAnsi="Arial" w:cs="Arial"/>
          <w:sz w:val="24"/>
          <w:szCs w:val="24"/>
        </w:rPr>
        <w:t>:</w:t>
      </w:r>
    </w:p>
    <w:p w14:paraId="6A984ADE" w14:textId="77777777" w:rsidR="00F46536" w:rsidRPr="001C7E8C" w:rsidRDefault="00F46536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356A41D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356A41E" w14:textId="72C61A60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  <w:u w:val="single"/>
        </w:rPr>
        <w:t xml:space="preserve">Building </w:t>
      </w:r>
      <w:r w:rsidR="00EF6936">
        <w:rPr>
          <w:rFonts w:ascii="Arial" w:eastAsia="Calibri" w:hAnsi="Arial" w:cs="Arial"/>
          <w:sz w:val="24"/>
          <w:szCs w:val="24"/>
          <w:u w:val="single"/>
        </w:rPr>
        <w:t>Sketches</w:t>
      </w:r>
      <w:r w:rsidRPr="001C7E8C">
        <w:rPr>
          <w:rFonts w:ascii="Arial" w:eastAsia="Calibri" w:hAnsi="Arial" w:cs="Arial"/>
          <w:sz w:val="24"/>
          <w:szCs w:val="24"/>
        </w:rPr>
        <w:t>:</w:t>
      </w:r>
    </w:p>
    <w:p w14:paraId="1356A420" w14:textId="3D87465C" w:rsid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9EB1915" w14:textId="77777777" w:rsidR="005B3B55" w:rsidRDefault="005B3B55" w:rsidP="001C7E8C">
      <w:pPr>
        <w:spacing w:after="0" w:line="240" w:lineRule="auto"/>
        <w:rPr>
          <w:rFonts w:ascii="Arial" w:eastAsia="Calibri" w:hAnsi="Arial" w:cs="Arial"/>
          <w:sz w:val="24"/>
          <w:szCs w:val="24"/>
          <w:u w:val="single"/>
        </w:rPr>
      </w:pPr>
    </w:p>
    <w:p w14:paraId="1356A423" w14:textId="2E053C6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  <w:u w:val="single"/>
        </w:rPr>
      </w:pPr>
      <w:r w:rsidRPr="001C7E8C">
        <w:rPr>
          <w:rFonts w:ascii="Arial" w:eastAsia="Calibri" w:hAnsi="Arial" w:cs="Arial"/>
          <w:sz w:val="24"/>
          <w:szCs w:val="24"/>
          <w:u w:val="single"/>
        </w:rPr>
        <w:t>First Observations:</w:t>
      </w:r>
    </w:p>
    <w:p w14:paraId="2896192F" w14:textId="213A854A" w:rsidR="002C0328" w:rsidRPr="009D65FB" w:rsidRDefault="002C0328" w:rsidP="004F71DA">
      <w:pPr>
        <w:rPr>
          <w:rFonts w:cstheme="minorHAnsi"/>
        </w:rPr>
      </w:pPr>
    </w:p>
    <w:p w14:paraId="1FC82EE0" w14:textId="77777777" w:rsidR="00E85054" w:rsidRDefault="00E85054" w:rsidP="00AF5EDB">
      <w:pPr>
        <w:spacing w:after="0" w:line="240" w:lineRule="auto"/>
        <w:rPr>
          <w:rFonts w:eastAsia="Calibri" w:cstheme="minorHAnsi"/>
        </w:rPr>
      </w:pPr>
    </w:p>
    <w:p w14:paraId="220B0F6F" w14:textId="7530E162" w:rsidR="007B088D" w:rsidRDefault="00501885" w:rsidP="003972D9">
      <w:p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Photograph # </w:t>
      </w:r>
    </w:p>
    <w:p w14:paraId="5FC6FB97" w14:textId="77777777" w:rsidR="00C6065B" w:rsidRDefault="00C6065B" w:rsidP="003972D9">
      <w:pPr>
        <w:spacing w:after="0" w:line="240" w:lineRule="auto"/>
        <w:rPr>
          <w:rFonts w:eastAsia="Calibri" w:cstheme="minorHAnsi"/>
        </w:rPr>
      </w:pPr>
    </w:p>
    <w:p w14:paraId="3D58EB9F" w14:textId="519A6E81" w:rsidR="00831D8A" w:rsidRDefault="00831D8A" w:rsidP="003972D9">
      <w:pPr>
        <w:spacing w:after="0" w:line="240" w:lineRule="auto"/>
        <w:rPr>
          <w:rFonts w:eastAsia="Calibri" w:cstheme="minorHAnsi"/>
        </w:rPr>
      </w:pPr>
    </w:p>
    <w:p w14:paraId="0A5A7904" w14:textId="63E6A314" w:rsidR="003972D9" w:rsidRDefault="003972D9" w:rsidP="003972D9">
      <w:p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 </w:t>
      </w:r>
    </w:p>
    <w:p w14:paraId="790FD2AF" w14:textId="6687E412" w:rsidR="007B088D" w:rsidRDefault="007B088D" w:rsidP="003972D9">
      <w:pPr>
        <w:spacing w:after="0" w:line="240" w:lineRule="auto"/>
        <w:rPr>
          <w:rFonts w:eastAsia="Calibri" w:cstheme="minorHAnsi"/>
        </w:rPr>
      </w:pPr>
    </w:p>
    <w:p w14:paraId="5C40D869" w14:textId="3EBB2596" w:rsidR="0055324E" w:rsidRDefault="0055324E">
      <w:pPr>
        <w:rPr>
          <w:rFonts w:eastAsia="Calibri" w:cstheme="minorHAnsi"/>
        </w:rPr>
      </w:pPr>
      <w:r>
        <w:rPr>
          <w:rFonts w:eastAsia="Calibri" w:cstheme="minorHAnsi"/>
        </w:rPr>
        <w:br w:type="page"/>
      </w:r>
    </w:p>
    <w:p w14:paraId="2C9DC57C" w14:textId="77777777" w:rsidR="0055324E" w:rsidRPr="009D65FB" w:rsidRDefault="0055324E" w:rsidP="003972D9">
      <w:pPr>
        <w:spacing w:after="0" w:line="240" w:lineRule="auto"/>
        <w:rPr>
          <w:rFonts w:eastAsia="Calibri" w:cstheme="minorHAnsi"/>
        </w:rPr>
      </w:pPr>
    </w:p>
    <w:p w14:paraId="1356A437" w14:textId="0620EEC1" w:rsidR="001C7E8C" w:rsidRDefault="001C7E8C" w:rsidP="00F32F5E">
      <w:pPr>
        <w:pStyle w:val="Heading1"/>
        <w:rPr>
          <w:rFonts w:eastAsia="Times New Roman"/>
          <w:b w:val="0"/>
          <w:bCs w:val="0"/>
          <w:caps w:val="0"/>
        </w:rPr>
      </w:pPr>
      <w:bookmarkStart w:id="6" w:name="_Toc122171233"/>
      <w:r w:rsidRPr="001C7E8C">
        <w:rPr>
          <w:rFonts w:eastAsia="Times New Roman"/>
        </w:rPr>
        <w:t>SECTION 3</w:t>
      </w:r>
      <w:r w:rsidRPr="001C7E8C">
        <w:rPr>
          <w:rFonts w:eastAsia="Times New Roman"/>
        </w:rPr>
        <w:tab/>
        <w:t>INVESTIGATION PROCESS</w:t>
      </w:r>
      <w:bookmarkEnd w:id="6"/>
    </w:p>
    <w:p w14:paraId="36DE1E50" w14:textId="22785706" w:rsidR="00E63B66" w:rsidRDefault="00E63B66" w:rsidP="00E63B66">
      <w:pPr>
        <w:pStyle w:val="Heading2"/>
        <w:rPr>
          <w:rFonts w:eastAsia="Times New Roman"/>
        </w:rPr>
      </w:pPr>
      <w:bookmarkStart w:id="7" w:name="_Toc122171234"/>
      <w:r w:rsidRPr="001C7E8C">
        <w:rPr>
          <w:rFonts w:eastAsia="Times New Roman"/>
        </w:rPr>
        <w:t>3.1</w:t>
      </w:r>
      <w:r>
        <w:rPr>
          <w:rFonts w:eastAsia="Times New Roman"/>
        </w:rPr>
        <w:tab/>
        <w:t>Safety and Orientation</w:t>
      </w:r>
      <w:bookmarkEnd w:id="7"/>
    </w:p>
    <w:p w14:paraId="34365739" w14:textId="77777777" w:rsidR="005C3890" w:rsidRDefault="005C3890" w:rsidP="0055324E">
      <w:pPr>
        <w:spacing w:after="0" w:line="240" w:lineRule="auto"/>
        <w:rPr>
          <w:rFonts w:eastAsia="Calibri" w:cstheme="minorHAnsi"/>
        </w:rPr>
      </w:pPr>
    </w:p>
    <w:p w14:paraId="16E8D25C" w14:textId="06B5238D" w:rsidR="005C3890" w:rsidRDefault="005C3890" w:rsidP="0055324E">
      <w:p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>Photograph #</w:t>
      </w:r>
    </w:p>
    <w:p w14:paraId="2FF2BDA5" w14:textId="3294F0BC" w:rsidR="00EF48BD" w:rsidRDefault="00EF48BD" w:rsidP="0055324E">
      <w:pPr>
        <w:spacing w:after="0" w:line="240" w:lineRule="auto"/>
        <w:rPr>
          <w:rFonts w:eastAsia="Calibri" w:cstheme="minorHAnsi"/>
        </w:rPr>
      </w:pPr>
    </w:p>
    <w:p w14:paraId="66E2B76F" w14:textId="77777777" w:rsidR="00EF48BD" w:rsidRDefault="00EF48BD" w:rsidP="0055324E">
      <w:pPr>
        <w:spacing w:after="0" w:line="240" w:lineRule="auto"/>
        <w:rPr>
          <w:rFonts w:eastAsia="Calibri" w:cstheme="minorHAnsi"/>
        </w:rPr>
      </w:pPr>
    </w:p>
    <w:p w14:paraId="33813705" w14:textId="77777777" w:rsidR="00043FDC" w:rsidRPr="00043FDC" w:rsidRDefault="00043FDC" w:rsidP="00043FDC"/>
    <w:p w14:paraId="135D292B" w14:textId="3339BE3F" w:rsidR="00E63B66" w:rsidRDefault="00E63B66" w:rsidP="00E63B66">
      <w:pPr>
        <w:pStyle w:val="Heading2"/>
      </w:pPr>
      <w:bookmarkStart w:id="8" w:name="_Toc122171235"/>
      <w:r w:rsidRPr="00E63B66">
        <w:t>3.2</w:t>
      </w:r>
      <w:r w:rsidRPr="00E63B66">
        <w:tab/>
        <w:t>360-Degree Walk Around</w:t>
      </w:r>
      <w:bookmarkEnd w:id="8"/>
    </w:p>
    <w:p w14:paraId="3C03F77E" w14:textId="77777777" w:rsidR="003C24D7" w:rsidRDefault="003C24D7" w:rsidP="000501FA">
      <w:pPr>
        <w:rPr>
          <w:rFonts w:eastAsia="Times New Roman" w:cstheme="minorHAnsi"/>
        </w:rPr>
      </w:pPr>
    </w:p>
    <w:p w14:paraId="1E4BA52E" w14:textId="6E2199C8" w:rsidR="000501FA" w:rsidRPr="003C24D7" w:rsidRDefault="000501FA" w:rsidP="000501FA">
      <w:pPr>
        <w:rPr>
          <w:rFonts w:eastAsia="Times New Roman" w:cstheme="minorHAnsi"/>
        </w:rPr>
      </w:pPr>
      <w:r w:rsidRPr="009D65FB">
        <w:rPr>
          <w:rFonts w:eastAsia="Times New Roman" w:cstheme="minorHAnsi"/>
        </w:rPr>
        <w:t xml:space="preserve">Photograph # </w:t>
      </w:r>
    </w:p>
    <w:p w14:paraId="5452B5C9" w14:textId="7AE29F3A" w:rsidR="00C6065B" w:rsidRDefault="00C6065B" w:rsidP="00D72CED">
      <w:pPr>
        <w:rPr>
          <w:rFonts w:eastAsia="Times New Roman" w:cstheme="minorHAnsi"/>
        </w:rPr>
      </w:pPr>
    </w:p>
    <w:p w14:paraId="0197661D" w14:textId="5B775DFC" w:rsidR="00DE59AC" w:rsidRDefault="00DE59AC" w:rsidP="00D72CED">
      <w:pPr>
        <w:rPr>
          <w:rFonts w:eastAsia="Times New Roman" w:cstheme="minorHAnsi"/>
        </w:rPr>
      </w:pPr>
      <w:bookmarkStart w:id="9" w:name="_Toc119931254"/>
      <w:r>
        <w:rPr>
          <w:rFonts w:eastAsia="Times New Roman" w:cstheme="minorHAnsi"/>
        </w:rPr>
        <w:t xml:space="preserve">Photograph # </w:t>
      </w:r>
    </w:p>
    <w:p w14:paraId="3A001EAD" w14:textId="4FA1F967" w:rsidR="002E25A9" w:rsidRDefault="002E25A9" w:rsidP="00D72CED">
      <w:pPr>
        <w:rPr>
          <w:rFonts w:eastAsia="Times New Roman" w:cstheme="minorHAnsi"/>
        </w:rPr>
      </w:pPr>
    </w:p>
    <w:p w14:paraId="20B662A5" w14:textId="77777777" w:rsidR="00C7167F" w:rsidRDefault="00C7167F" w:rsidP="00D72CED">
      <w:pPr>
        <w:rPr>
          <w:rFonts w:eastAsia="Times New Roman" w:cstheme="minorHAnsi"/>
        </w:rPr>
      </w:pPr>
    </w:p>
    <w:p w14:paraId="32A930D6" w14:textId="77E963AE" w:rsidR="0077150D" w:rsidRDefault="0077150D" w:rsidP="00D72CED">
      <w:pPr>
        <w:rPr>
          <w:rFonts w:eastAsia="Times New Roman" w:cstheme="minorHAnsi"/>
        </w:rPr>
      </w:pPr>
      <w:bookmarkStart w:id="10" w:name="_Toc119931255"/>
      <w:bookmarkEnd w:id="9"/>
    </w:p>
    <w:bookmarkEnd w:id="10"/>
    <w:p w14:paraId="3B0F98CF" w14:textId="41BA88E0" w:rsidR="00E63B66" w:rsidRPr="003C24D7" w:rsidRDefault="00E63B66" w:rsidP="003C24D7">
      <w:pPr>
        <w:jc w:val="left"/>
        <w:rPr>
          <w:rFonts w:eastAsia="Times New Roman" w:cstheme="minorHAnsi"/>
          <w:b/>
          <w:bCs/>
          <w:i/>
          <w:iCs/>
        </w:rPr>
      </w:pPr>
      <w:r w:rsidRPr="0040504E">
        <w:rPr>
          <w:rFonts w:eastAsia="Times New Roman" w:cstheme="minorHAnsi"/>
          <w:b/>
          <w:bCs/>
        </w:rPr>
        <w:t>Interior Examination</w:t>
      </w:r>
    </w:p>
    <w:p w14:paraId="075724A7" w14:textId="22B87416" w:rsidR="00E63B66" w:rsidRPr="0040504E" w:rsidRDefault="00DA1D53" w:rsidP="00D72CED">
      <w:pPr>
        <w:rPr>
          <w:rFonts w:eastAsia="Times New Roman" w:cstheme="minorHAnsi"/>
        </w:rPr>
      </w:pPr>
      <w:bookmarkStart w:id="11" w:name="_Toc119931262"/>
      <w:r>
        <w:rPr>
          <w:rFonts w:eastAsia="Times New Roman" w:cstheme="minorHAnsi"/>
        </w:rPr>
        <w:t>P</w:t>
      </w:r>
      <w:r w:rsidR="00E63B66" w:rsidRPr="0040504E">
        <w:rPr>
          <w:rFonts w:eastAsia="Times New Roman" w:cstheme="minorHAnsi"/>
        </w:rPr>
        <w:t>hotograph #</w:t>
      </w:r>
      <w:bookmarkEnd w:id="11"/>
    </w:p>
    <w:p w14:paraId="3FCF1B4D" w14:textId="3C8CD93A" w:rsidR="00E63B66" w:rsidRDefault="00E63B66" w:rsidP="00D72CED">
      <w:pPr>
        <w:rPr>
          <w:noProof/>
        </w:rPr>
      </w:pPr>
    </w:p>
    <w:p w14:paraId="3D3D0D4C" w14:textId="05CB7AE0" w:rsidR="00672432" w:rsidRDefault="00BF15B7" w:rsidP="00650080">
      <w:pPr>
        <w:rPr>
          <w:rFonts w:eastAsia="Times New Roman" w:cstheme="minorHAnsi"/>
        </w:rPr>
      </w:pPr>
      <w:bookmarkStart w:id="12" w:name="_Toc119931264"/>
      <w:r>
        <w:rPr>
          <w:rFonts w:eastAsia="Times New Roman" w:cstheme="minorHAnsi"/>
        </w:rPr>
        <w:t>Photograph #</w:t>
      </w:r>
    </w:p>
    <w:p w14:paraId="0A2756F5" w14:textId="15F7CA9F" w:rsidR="005B32F9" w:rsidRDefault="005B32F9" w:rsidP="00650080">
      <w:pPr>
        <w:rPr>
          <w:rFonts w:eastAsia="Times New Roman" w:cstheme="minorHAnsi"/>
        </w:rPr>
      </w:pPr>
    </w:p>
    <w:p w14:paraId="04F670B8" w14:textId="6475770D" w:rsidR="0044635F" w:rsidRDefault="0044635F" w:rsidP="00714152">
      <w:pPr>
        <w:rPr>
          <w:rFonts w:eastAsia="Times New Roman" w:cstheme="minorHAnsi"/>
        </w:rPr>
      </w:pPr>
      <w:r>
        <w:rPr>
          <w:rFonts w:eastAsia="Times New Roman" w:cstheme="minorHAnsi"/>
        </w:rPr>
        <w:t>Photograph #</w:t>
      </w:r>
    </w:p>
    <w:bookmarkEnd w:id="12"/>
    <w:p w14:paraId="36A4C3A3" w14:textId="77777777" w:rsidR="00125435" w:rsidRDefault="00125435" w:rsidP="00EE0FDB">
      <w:pPr>
        <w:jc w:val="left"/>
        <w:rPr>
          <w:rFonts w:eastAsia="Calibri" w:cstheme="minorHAnsi"/>
        </w:rPr>
      </w:pPr>
    </w:p>
    <w:p w14:paraId="39560532" w14:textId="5D4E48A4" w:rsidR="00E63B66" w:rsidRDefault="00E63B66" w:rsidP="00EE0FDB">
      <w:pPr>
        <w:jc w:val="left"/>
        <w:rPr>
          <w:rFonts w:eastAsia="Calibri" w:cstheme="minorHAnsi"/>
        </w:rPr>
      </w:pPr>
      <w:r w:rsidRPr="0040504E">
        <w:rPr>
          <w:rFonts w:eastAsia="Calibri" w:cstheme="minorHAnsi"/>
        </w:rPr>
        <w:t>Photograph #</w:t>
      </w:r>
    </w:p>
    <w:p w14:paraId="39BF49AC" w14:textId="1D3E8534" w:rsidR="00E63B66" w:rsidRDefault="00E63B66" w:rsidP="00D72CED"/>
    <w:p w14:paraId="0288EB65" w14:textId="59BB2A73" w:rsidR="003C24D7" w:rsidRDefault="003C24D7" w:rsidP="00D72CED"/>
    <w:p w14:paraId="7C5876C9" w14:textId="68D1FB46" w:rsidR="003C24D7" w:rsidRDefault="003C24D7" w:rsidP="00D72CED"/>
    <w:p w14:paraId="5AA188D1" w14:textId="77777777" w:rsidR="003C24D7" w:rsidRDefault="003C24D7" w:rsidP="00D72CED"/>
    <w:p w14:paraId="67B3B1C9" w14:textId="3CA40A78" w:rsidR="00634199" w:rsidRDefault="00634199" w:rsidP="00D72CED"/>
    <w:p w14:paraId="79F351C2" w14:textId="2EDEB601" w:rsidR="003A7870" w:rsidRDefault="002920B4" w:rsidP="002920B4">
      <w:pPr>
        <w:pStyle w:val="Heading1"/>
        <w:rPr>
          <w:rFonts w:eastAsia="Calibri"/>
        </w:rPr>
      </w:pPr>
      <w:bookmarkStart w:id="13" w:name="_Toc122171236"/>
      <w:r>
        <w:rPr>
          <w:rFonts w:eastAsia="Calibri"/>
        </w:rPr>
        <w:lastRenderedPageBreak/>
        <w:t xml:space="preserve">SECTION 4 </w:t>
      </w:r>
      <w:r>
        <w:rPr>
          <w:rFonts w:eastAsia="Calibri"/>
        </w:rPr>
        <w:tab/>
        <w:t>CAUSAL FACTORS</w:t>
      </w:r>
      <w:bookmarkEnd w:id="13"/>
    </w:p>
    <w:p w14:paraId="30A67511" w14:textId="7CE5CA77" w:rsidR="00ED7233" w:rsidRDefault="00ED7233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6952767" w14:textId="1A574A4F" w:rsidR="00ED7233" w:rsidRDefault="00ED7233" w:rsidP="00C77C0E">
      <w:pPr>
        <w:pStyle w:val="Heading2"/>
        <w:jc w:val="left"/>
        <w:rPr>
          <w:rFonts w:eastAsia="Calibri"/>
        </w:rPr>
      </w:pPr>
      <w:bookmarkStart w:id="14" w:name="_Toc122171237"/>
      <w:r>
        <w:rPr>
          <w:rFonts w:eastAsia="Calibri"/>
        </w:rPr>
        <w:t xml:space="preserve">4.1 </w:t>
      </w:r>
      <w:r w:rsidR="004F4CEC">
        <w:rPr>
          <w:rFonts w:eastAsia="Calibri"/>
        </w:rPr>
        <w:tab/>
      </w:r>
      <w:r>
        <w:rPr>
          <w:rFonts w:eastAsia="Calibri"/>
        </w:rPr>
        <w:t>Area of Origin</w:t>
      </w:r>
      <w:bookmarkEnd w:id="14"/>
    </w:p>
    <w:p w14:paraId="0B89A113" w14:textId="39F517B1" w:rsidR="008964AD" w:rsidRPr="0040504E" w:rsidRDefault="008964AD" w:rsidP="00C77C0E">
      <w:pPr>
        <w:spacing w:after="0" w:line="240" w:lineRule="auto"/>
        <w:jc w:val="left"/>
        <w:rPr>
          <w:rFonts w:eastAsia="Calibri" w:cstheme="minorHAnsi"/>
        </w:rPr>
      </w:pPr>
    </w:p>
    <w:p w14:paraId="283B75EE" w14:textId="77777777" w:rsidR="003C24D7" w:rsidRDefault="008964AD" w:rsidP="003C24D7">
      <w:pPr>
        <w:spacing w:after="0" w:line="240" w:lineRule="auto"/>
        <w:jc w:val="left"/>
        <w:rPr>
          <w:rFonts w:eastAsia="Calibri"/>
        </w:rPr>
      </w:pPr>
      <w:r w:rsidRPr="0040504E">
        <w:rPr>
          <w:rFonts w:eastAsia="Calibri" w:cstheme="minorHAnsi"/>
        </w:rPr>
        <w:t>Photograph #</w:t>
      </w:r>
      <w:r w:rsidR="005A0C5B" w:rsidRPr="0040504E">
        <w:rPr>
          <w:rFonts w:eastAsia="Calibri" w:cstheme="minorHAnsi"/>
        </w:rPr>
        <w:t xml:space="preserve"> </w:t>
      </w:r>
    </w:p>
    <w:p w14:paraId="42A9CE62" w14:textId="77777777" w:rsidR="003C24D7" w:rsidRDefault="003C24D7" w:rsidP="003C24D7">
      <w:pPr>
        <w:spacing w:after="0" w:line="240" w:lineRule="auto"/>
        <w:jc w:val="left"/>
        <w:rPr>
          <w:rFonts w:eastAsia="Calibri"/>
        </w:rPr>
      </w:pPr>
    </w:p>
    <w:p w14:paraId="705BE98A" w14:textId="77777777" w:rsidR="003C24D7" w:rsidRDefault="003C24D7" w:rsidP="003C24D7">
      <w:pPr>
        <w:pStyle w:val="Heading2"/>
        <w:rPr>
          <w:rFonts w:eastAsia="Calibri"/>
        </w:rPr>
      </w:pPr>
    </w:p>
    <w:p w14:paraId="746D32E6" w14:textId="075F5C13" w:rsidR="00A35553" w:rsidRPr="003C24D7" w:rsidRDefault="00A35553" w:rsidP="003C24D7">
      <w:pPr>
        <w:pStyle w:val="Heading2"/>
        <w:rPr>
          <w:rFonts w:eastAsia="Calibri" w:cstheme="minorHAnsi"/>
        </w:rPr>
      </w:pPr>
      <w:bookmarkStart w:id="15" w:name="_Toc122171238"/>
      <w:r>
        <w:rPr>
          <w:rFonts w:eastAsia="Calibri"/>
        </w:rPr>
        <w:t xml:space="preserve">4.2 </w:t>
      </w:r>
      <w:r w:rsidR="004F4CEC">
        <w:rPr>
          <w:rFonts w:eastAsia="Calibri"/>
        </w:rPr>
        <w:tab/>
      </w:r>
      <w:r>
        <w:rPr>
          <w:rFonts w:eastAsia="Calibri"/>
        </w:rPr>
        <w:t>Point of Origin</w:t>
      </w:r>
      <w:bookmarkEnd w:id="15"/>
    </w:p>
    <w:p w14:paraId="5D1FDC91" w14:textId="77777777" w:rsidR="00A35553" w:rsidRDefault="00A35553" w:rsidP="00C77C0E">
      <w:pPr>
        <w:spacing w:after="0" w:line="240" w:lineRule="auto"/>
        <w:jc w:val="left"/>
        <w:rPr>
          <w:rFonts w:ascii="Arial" w:eastAsia="Calibri" w:hAnsi="Arial" w:cs="Arial"/>
          <w:sz w:val="24"/>
          <w:szCs w:val="24"/>
        </w:rPr>
      </w:pPr>
    </w:p>
    <w:p w14:paraId="73EC74DD" w14:textId="77777777" w:rsidR="00AF5EDB" w:rsidRPr="0040504E" w:rsidRDefault="00AF5EDB" w:rsidP="00C77C0E">
      <w:pPr>
        <w:spacing w:after="0" w:line="240" w:lineRule="auto"/>
        <w:jc w:val="left"/>
        <w:rPr>
          <w:rFonts w:eastAsia="Calibri" w:cstheme="minorHAnsi"/>
        </w:rPr>
      </w:pPr>
    </w:p>
    <w:p w14:paraId="3E7D4738" w14:textId="571BFD5F" w:rsidR="00166A61" w:rsidRDefault="00DD3200" w:rsidP="00F14D4F">
      <w:pPr>
        <w:spacing w:after="0" w:line="240" w:lineRule="auto"/>
        <w:jc w:val="left"/>
        <w:rPr>
          <w:rFonts w:eastAsia="Calibri" w:cstheme="minorHAnsi"/>
        </w:rPr>
      </w:pPr>
      <w:r w:rsidRPr="0040504E">
        <w:rPr>
          <w:rFonts w:eastAsia="Calibri" w:cstheme="minorHAnsi"/>
        </w:rPr>
        <w:t>Photograph #</w:t>
      </w:r>
    </w:p>
    <w:p w14:paraId="71C80E4F" w14:textId="77777777" w:rsidR="00C374DA" w:rsidRPr="0040504E" w:rsidRDefault="00C374DA" w:rsidP="001C7E8C">
      <w:pPr>
        <w:spacing w:after="0" w:line="240" w:lineRule="auto"/>
        <w:rPr>
          <w:rFonts w:eastAsia="Calibri" w:cstheme="minorHAnsi"/>
        </w:rPr>
      </w:pPr>
    </w:p>
    <w:p w14:paraId="4B9DF062" w14:textId="77777777" w:rsidR="00055E72" w:rsidRDefault="00055E72" w:rsidP="001C7E8C">
      <w:pPr>
        <w:spacing w:after="0" w:line="240" w:lineRule="auto"/>
        <w:rPr>
          <w:rFonts w:eastAsia="Calibri" w:cstheme="minorHAnsi"/>
        </w:rPr>
      </w:pPr>
    </w:p>
    <w:p w14:paraId="66BE213E" w14:textId="16F3F1F3" w:rsidR="009508F8" w:rsidRDefault="009508F8" w:rsidP="001C7E8C">
      <w:pPr>
        <w:spacing w:after="0" w:line="240" w:lineRule="auto"/>
        <w:rPr>
          <w:rFonts w:eastAsia="Calibri" w:cstheme="minorHAnsi"/>
        </w:rPr>
      </w:pPr>
      <w:r w:rsidRPr="00DE5E56">
        <w:rPr>
          <w:rFonts w:eastAsia="Calibri" w:cstheme="minorHAnsi"/>
        </w:rPr>
        <w:t>Photograph #</w:t>
      </w:r>
    </w:p>
    <w:p w14:paraId="37D7B0FD" w14:textId="77777777" w:rsidR="00EA4BCF" w:rsidRDefault="00EA4BCF" w:rsidP="001C7E8C">
      <w:pPr>
        <w:spacing w:after="0" w:line="240" w:lineRule="auto"/>
        <w:rPr>
          <w:rFonts w:eastAsia="Calibri" w:cstheme="minorHAnsi"/>
        </w:rPr>
      </w:pPr>
    </w:p>
    <w:p w14:paraId="2A46E65F" w14:textId="0A89C4CD" w:rsidR="005739FC" w:rsidRPr="00DE5E56" w:rsidRDefault="005739FC" w:rsidP="001C7E8C">
      <w:pPr>
        <w:spacing w:after="0" w:line="240" w:lineRule="auto"/>
        <w:rPr>
          <w:rFonts w:eastAsia="Calibri" w:cstheme="minorHAnsi"/>
        </w:rPr>
      </w:pPr>
    </w:p>
    <w:p w14:paraId="667300C0" w14:textId="3492AA91" w:rsidR="002D376E" w:rsidRPr="002D376E" w:rsidRDefault="002D376E" w:rsidP="002D376E">
      <w:pPr>
        <w:rPr>
          <w:rFonts w:asciiTheme="majorHAnsi" w:eastAsia="Calibri" w:hAnsiTheme="majorHAnsi" w:cstheme="majorBidi"/>
          <w:b/>
          <w:bCs/>
          <w:sz w:val="28"/>
          <w:szCs w:val="28"/>
        </w:rPr>
      </w:pPr>
    </w:p>
    <w:p w14:paraId="4A04934D" w14:textId="64F0AC53" w:rsidR="0059202A" w:rsidRDefault="004F4CEC" w:rsidP="00650080">
      <w:pPr>
        <w:pStyle w:val="Heading2"/>
        <w:rPr>
          <w:rFonts w:eastAsia="Calibri"/>
        </w:rPr>
      </w:pPr>
      <w:bookmarkStart w:id="16" w:name="_Toc122171239"/>
      <w:r>
        <w:rPr>
          <w:rFonts w:eastAsia="Calibri"/>
        </w:rPr>
        <w:t>4.3</w:t>
      </w:r>
      <w:r>
        <w:rPr>
          <w:rFonts w:eastAsia="Calibri"/>
        </w:rPr>
        <w:tab/>
      </w:r>
      <w:r w:rsidR="0004249A">
        <w:rPr>
          <w:rFonts w:eastAsia="Calibri"/>
        </w:rPr>
        <w:t xml:space="preserve">Heat of </w:t>
      </w:r>
      <w:r w:rsidR="00A60534">
        <w:rPr>
          <w:rFonts w:eastAsia="Calibri"/>
        </w:rPr>
        <w:t>Ignition</w:t>
      </w:r>
      <w:bookmarkEnd w:id="16"/>
    </w:p>
    <w:p w14:paraId="2E819566" w14:textId="3C4D4492" w:rsidR="00C65CD6" w:rsidRDefault="00C65CD6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4D73E3BE" w14:textId="5E8A6C62" w:rsidR="002C1F4C" w:rsidRDefault="0084419C" w:rsidP="003C24D7">
      <w:pPr>
        <w:rPr>
          <w:rFonts w:eastAsia="Calibri" w:cstheme="minorHAnsi"/>
        </w:rPr>
      </w:pPr>
      <w:r>
        <w:rPr>
          <w:rFonts w:eastAsia="Calibri" w:cstheme="minorHAnsi"/>
        </w:rPr>
        <w:t>Photograph #</w:t>
      </w:r>
    </w:p>
    <w:p w14:paraId="080F885E" w14:textId="1AC970B3" w:rsidR="0084419C" w:rsidRDefault="0084419C" w:rsidP="001C7E8C">
      <w:pPr>
        <w:spacing w:after="0" w:line="240" w:lineRule="auto"/>
        <w:rPr>
          <w:rFonts w:eastAsia="Calibri" w:cstheme="minorHAnsi"/>
        </w:rPr>
      </w:pPr>
    </w:p>
    <w:p w14:paraId="520AC3ED" w14:textId="77777777" w:rsidR="00F85AEB" w:rsidRDefault="00F85AEB" w:rsidP="001C7E8C">
      <w:pPr>
        <w:spacing w:after="0" w:line="240" w:lineRule="auto"/>
        <w:rPr>
          <w:rFonts w:eastAsia="Calibri" w:cstheme="minorHAnsi"/>
        </w:rPr>
      </w:pPr>
    </w:p>
    <w:p w14:paraId="7EB5DEE2" w14:textId="15622151" w:rsidR="007A4341" w:rsidRPr="00892DD6" w:rsidRDefault="007A4341" w:rsidP="00272636">
      <w:pPr>
        <w:spacing w:after="0" w:line="240" w:lineRule="auto"/>
        <w:jc w:val="left"/>
        <w:rPr>
          <w:rFonts w:eastAsia="Calibri" w:cstheme="minorHAnsi"/>
        </w:rPr>
      </w:pPr>
    </w:p>
    <w:p w14:paraId="1356A45C" w14:textId="4196B3B9" w:rsidR="001C7E8C" w:rsidRDefault="00B10676" w:rsidP="00272636">
      <w:pPr>
        <w:pStyle w:val="Heading2"/>
        <w:jc w:val="left"/>
        <w:rPr>
          <w:rFonts w:eastAsia="Times New Roman"/>
        </w:rPr>
      </w:pPr>
      <w:bookmarkStart w:id="17" w:name="_Toc122171240"/>
      <w:r w:rsidRPr="00544BFC">
        <w:rPr>
          <w:rFonts w:eastAsia="Times New Roman"/>
        </w:rPr>
        <w:t>4</w:t>
      </w:r>
      <w:r w:rsidR="001C7E8C" w:rsidRPr="00544BFC">
        <w:rPr>
          <w:rFonts w:eastAsia="Times New Roman"/>
        </w:rPr>
        <w:t>.4</w:t>
      </w:r>
      <w:r w:rsidR="001C7E8C" w:rsidRPr="00544BFC">
        <w:rPr>
          <w:rFonts w:eastAsia="Times New Roman"/>
        </w:rPr>
        <w:tab/>
        <w:t>Material First Ignited</w:t>
      </w:r>
      <w:bookmarkEnd w:id="17"/>
    </w:p>
    <w:p w14:paraId="4D79A283" w14:textId="4E5C616B" w:rsidR="003C24D7" w:rsidRDefault="003C24D7" w:rsidP="003C24D7"/>
    <w:p w14:paraId="491219F1" w14:textId="567A04BF" w:rsidR="003C24D7" w:rsidRDefault="003C24D7" w:rsidP="003C24D7"/>
    <w:p w14:paraId="4E26B533" w14:textId="73827B9B" w:rsidR="006F03D5" w:rsidRPr="00965DB0" w:rsidRDefault="006F03D5" w:rsidP="00272636">
      <w:pPr>
        <w:spacing w:after="0" w:line="240" w:lineRule="auto"/>
        <w:jc w:val="left"/>
        <w:rPr>
          <w:rFonts w:eastAsia="Calibri" w:cstheme="minorHAnsi"/>
        </w:rPr>
      </w:pPr>
    </w:p>
    <w:p w14:paraId="1356A464" w14:textId="13399DDC" w:rsidR="001C7E8C" w:rsidRPr="001C7E8C" w:rsidRDefault="001C7E8C" w:rsidP="00272636">
      <w:pPr>
        <w:pStyle w:val="Heading1"/>
        <w:jc w:val="left"/>
        <w:rPr>
          <w:rFonts w:eastAsia="Times New Roman"/>
          <w:b w:val="0"/>
          <w:bCs w:val="0"/>
          <w:caps w:val="0"/>
        </w:rPr>
      </w:pPr>
      <w:bookmarkStart w:id="18" w:name="_Toc122171241"/>
      <w:r w:rsidRPr="001C7E8C">
        <w:rPr>
          <w:rFonts w:eastAsia="Times New Roman"/>
        </w:rPr>
        <w:t xml:space="preserve">SECTION </w:t>
      </w:r>
      <w:r w:rsidR="00B51CBD">
        <w:rPr>
          <w:rFonts w:eastAsia="Times New Roman"/>
        </w:rPr>
        <w:t>5</w:t>
      </w:r>
      <w:r w:rsidRPr="001C7E8C">
        <w:rPr>
          <w:rFonts w:eastAsia="Times New Roman"/>
        </w:rPr>
        <w:tab/>
        <w:t>CONCLUSIONS</w:t>
      </w:r>
      <w:bookmarkEnd w:id="18"/>
    </w:p>
    <w:p w14:paraId="1356A466" w14:textId="07FDCA6D" w:rsidR="001C7E8C" w:rsidRPr="001C7E8C" w:rsidRDefault="00B51CBD" w:rsidP="00272636">
      <w:pPr>
        <w:pStyle w:val="Heading2"/>
        <w:jc w:val="left"/>
        <w:rPr>
          <w:rFonts w:eastAsia="Times New Roman"/>
        </w:rPr>
      </w:pPr>
      <w:bookmarkStart w:id="19" w:name="_Toc122171242"/>
      <w:r>
        <w:rPr>
          <w:rFonts w:eastAsia="Times New Roman"/>
        </w:rPr>
        <w:t>5</w:t>
      </w:r>
      <w:r w:rsidR="001C7E8C" w:rsidRPr="001C7E8C">
        <w:rPr>
          <w:rFonts w:eastAsia="Times New Roman"/>
        </w:rPr>
        <w:t>.1</w:t>
      </w:r>
      <w:r w:rsidR="001C7E8C" w:rsidRPr="001C7E8C">
        <w:rPr>
          <w:rFonts w:eastAsia="Times New Roman"/>
        </w:rPr>
        <w:tab/>
        <w:t>Act or Omission</w:t>
      </w:r>
      <w:bookmarkEnd w:id="19"/>
    </w:p>
    <w:p w14:paraId="1356A467" w14:textId="77777777" w:rsidR="001C7E8C" w:rsidRPr="001C7E8C" w:rsidRDefault="001C7E8C" w:rsidP="00272636">
      <w:pPr>
        <w:spacing w:after="0" w:line="240" w:lineRule="auto"/>
        <w:jc w:val="left"/>
        <w:rPr>
          <w:rFonts w:ascii="Arial" w:eastAsia="Calibri" w:hAnsi="Arial" w:cs="Arial"/>
          <w:sz w:val="24"/>
          <w:szCs w:val="24"/>
        </w:rPr>
      </w:pPr>
    </w:p>
    <w:p w14:paraId="4E86287E" w14:textId="77777777" w:rsidR="00CD13D4" w:rsidRPr="009B5AE8" w:rsidRDefault="00CD13D4" w:rsidP="00D143A6">
      <w:pPr>
        <w:pStyle w:val="ListParagraph"/>
        <w:spacing w:after="0" w:line="240" w:lineRule="auto"/>
        <w:jc w:val="left"/>
        <w:rPr>
          <w:rFonts w:eastAsia="Calibri" w:cstheme="minorHAnsi"/>
        </w:rPr>
      </w:pPr>
    </w:p>
    <w:p w14:paraId="2B650F87" w14:textId="5F1176CC" w:rsidR="00536AD2" w:rsidRPr="00D3456A" w:rsidRDefault="00536AD2" w:rsidP="00272636">
      <w:pPr>
        <w:spacing w:after="0" w:line="240" w:lineRule="auto"/>
        <w:jc w:val="left"/>
        <w:rPr>
          <w:rFonts w:eastAsia="Calibri" w:cstheme="minorHAnsi"/>
        </w:rPr>
      </w:pPr>
    </w:p>
    <w:p w14:paraId="3C075843" w14:textId="68A9DCBF" w:rsidR="00536AD2" w:rsidRPr="00D3456A" w:rsidRDefault="00536AD2" w:rsidP="00272636">
      <w:pPr>
        <w:spacing w:after="0" w:line="240" w:lineRule="auto"/>
        <w:jc w:val="left"/>
        <w:rPr>
          <w:rFonts w:eastAsia="Calibri" w:cstheme="minorHAnsi"/>
        </w:rPr>
      </w:pPr>
    </w:p>
    <w:p w14:paraId="57868179" w14:textId="038DB03E" w:rsidR="00FB29AF" w:rsidRPr="00D3456A" w:rsidRDefault="00FB29AF" w:rsidP="00272636">
      <w:pPr>
        <w:spacing w:after="0" w:line="240" w:lineRule="auto"/>
        <w:jc w:val="left"/>
        <w:rPr>
          <w:rFonts w:eastAsia="Calibri" w:cstheme="minorHAnsi"/>
        </w:rPr>
      </w:pPr>
    </w:p>
    <w:p w14:paraId="1EE4732A" w14:textId="7249092C" w:rsidR="00FB29AF" w:rsidRPr="00D3456A" w:rsidRDefault="00FB29AF" w:rsidP="00272636">
      <w:pPr>
        <w:spacing w:after="0" w:line="240" w:lineRule="auto"/>
        <w:jc w:val="left"/>
        <w:rPr>
          <w:rFonts w:eastAsia="Calibri" w:cstheme="minorHAnsi"/>
        </w:rPr>
      </w:pPr>
    </w:p>
    <w:p w14:paraId="1356A485" w14:textId="201844A6" w:rsidR="002D62CA" w:rsidRPr="00D3456A" w:rsidRDefault="00943E8F" w:rsidP="00272636">
      <w:pPr>
        <w:jc w:val="left"/>
        <w:rPr>
          <w:rFonts w:eastAsia="Calibri" w:cstheme="minorHAnsi"/>
          <w:u w:val="single"/>
        </w:rPr>
      </w:pPr>
      <w:r w:rsidRPr="00D3456A">
        <w:rPr>
          <w:rFonts w:eastAsia="Calibri" w:cstheme="minorHAnsi"/>
          <w:u w:val="single"/>
        </w:rPr>
        <w:t>Signature of Fire Investigator</w:t>
      </w:r>
    </w:p>
    <w:p w14:paraId="0FB2F3F9" w14:textId="77777777" w:rsidR="003C24D7" w:rsidRPr="00D3456A" w:rsidRDefault="003C24D7" w:rsidP="00272636">
      <w:pPr>
        <w:jc w:val="left"/>
        <w:rPr>
          <w:rFonts w:eastAsia="Times New Roman" w:cstheme="minorHAnsi"/>
          <w:b/>
          <w:bCs/>
          <w:caps/>
          <w:kern w:val="32"/>
        </w:rPr>
      </w:pPr>
    </w:p>
    <w:p w14:paraId="1356A486" w14:textId="756EC635" w:rsidR="002D62CA" w:rsidRPr="002D62CA" w:rsidRDefault="002D62CA" w:rsidP="00272636">
      <w:pPr>
        <w:pStyle w:val="Heading1"/>
        <w:jc w:val="left"/>
        <w:rPr>
          <w:rFonts w:eastAsia="Times New Roman"/>
          <w:b w:val="0"/>
          <w:bCs w:val="0"/>
          <w:caps w:val="0"/>
        </w:rPr>
      </w:pPr>
      <w:bookmarkStart w:id="20" w:name="_Toc122171243"/>
      <w:r w:rsidRPr="002D62CA">
        <w:rPr>
          <w:rFonts w:eastAsia="Times New Roman"/>
        </w:rPr>
        <w:lastRenderedPageBreak/>
        <w:t xml:space="preserve">APPENDIX (A) </w:t>
      </w:r>
      <w:r w:rsidR="00E63B66">
        <w:rPr>
          <w:rFonts w:eastAsia="Times New Roman"/>
        </w:rPr>
        <w:tab/>
      </w:r>
      <w:r w:rsidRPr="002D62CA">
        <w:rPr>
          <w:rFonts w:eastAsia="Times New Roman"/>
        </w:rPr>
        <w:t>WITNESS INFORMATION</w:t>
      </w:r>
      <w:r w:rsidR="00273CA0">
        <w:rPr>
          <w:rFonts w:eastAsia="Times New Roman"/>
        </w:rPr>
        <w:t xml:space="preserve"> and Interviews</w:t>
      </w:r>
      <w:bookmarkEnd w:id="20"/>
    </w:p>
    <w:p w14:paraId="1356A487" w14:textId="77777777" w:rsidR="002D62CA" w:rsidRPr="002D62CA" w:rsidRDefault="002D62CA" w:rsidP="00272636">
      <w:pPr>
        <w:spacing w:after="0" w:line="240" w:lineRule="auto"/>
        <w:jc w:val="left"/>
        <w:rPr>
          <w:rFonts w:ascii="Arial" w:eastAsia="Calibri" w:hAnsi="Arial" w:cs="Arial"/>
          <w:sz w:val="24"/>
          <w:szCs w:val="24"/>
        </w:rPr>
      </w:pPr>
    </w:p>
    <w:p w14:paraId="2A3C75B6" w14:textId="77777777" w:rsidR="00AE769A" w:rsidRPr="002D62CA" w:rsidRDefault="00AE769A" w:rsidP="00272636">
      <w:pPr>
        <w:spacing w:after="0" w:line="240" w:lineRule="auto"/>
        <w:jc w:val="left"/>
        <w:rPr>
          <w:rFonts w:ascii="Arial" w:eastAsia="Calibri" w:hAnsi="Arial" w:cs="Arial"/>
          <w:sz w:val="24"/>
          <w:szCs w:val="24"/>
        </w:rPr>
      </w:pPr>
    </w:p>
    <w:p w14:paraId="1356A489" w14:textId="2C56B1E6" w:rsidR="002D62CA" w:rsidRDefault="002D62CA" w:rsidP="00272636">
      <w:pPr>
        <w:spacing w:after="0" w:line="240" w:lineRule="auto"/>
        <w:jc w:val="left"/>
        <w:rPr>
          <w:rFonts w:eastAsia="Calibri" w:cstheme="minorHAnsi"/>
        </w:rPr>
      </w:pPr>
      <w:r w:rsidRPr="003B7731">
        <w:rPr>
          <w:rFonts w:eastAsia="Calibri" w:cstheme="minorHAnsi"/>
        </w:rPr>
        <w:t>Witness #1</w:t>
      </w:r>
    </w:p>
    <w:p w14:paraId="1356A495" w14:textId="09FFA8C5" w:rsidR="004C0818" w:rsidRDefault="004C0818" w:rsidP="00272636">
      <w:pPr>
        <w:jc w:val="left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br w:type="page"/>
      </w:r>
    </w:p>
    <w:p w14:paraId="4610C0BF" w14:textId="50DF73EE" w:rsidR="002C3079" w:rsidRPr="00B771A4" w:rsidRDefault="002920B4" w:rsidP="00272636">
      <w:pPr>
        <w:pStyle w:val="Heading1"/>
        <w:jc w:val="left"/>
        <w:rPr>
          <w:b w:val="0"/>
        </w:rPr>
      </w:pPr>
      <w:bookmarkStart w:id="21" w:name="_Hlk121736164"/>
      <w:bookmarkStart w:id="22" w:name="_Toc122171244"/>
      <w:r w:rsidRPr="00B771A4">
        <w:lastRenderedPageBreak/>
        <w:t xml:space="preserve">APPENDIX </w:t>
      </w:r>
      <w:r>
        <w:t>(</w:t>
      </w:r>
      <w:r w:rsidRPr="00B771A4">
        <w:t>B</w:t>
      </w:r>
      <w:r>
        <w:t>)</w:t>
      </w:r>
      <w:r w:rsidRPr="00B771A4">
        <w:t xml:space="preserve"> </w:t>
      </w:r>
      <w:bookmarkEnd w:id="21"/>
      <w:r w:rsidR="00E63B66">
        <w:tab/>
      </w:r>
      <w:r w:rsidRPr="00B771A4">
        <w:t xml:space="preserve">INTERVIEWS </w:t>
      </w:r>
      <w:r>
        <w:t>WITH PARTICIPATING AGENCIES.</w:t>
      </w:r>
      <w:bookmarkEnd w:id="22"/>
    </w:p>
    <w:p w14:paraId="0FBFABAB" w14:textId="77777777" w:rsidR="002C3079" w:rsidRDefault="002C3079" w:rsidP="00272636">
      <w:pPr>
        <w:spacing w:after="0" w:line="240" w:lineRule="auto"/>
        <w:jc w:val="left"/>
        <w:rPr>
          <w:rFonts w:ascii="Arial" w:hAnsi="Arial" w:cs="Arial"/>
          <w:b/>
          <w:sz w:val="24"/>
          <w:szCs w:val="24"/>
        </w:rPr>
      </w:pPr>
    </w:p>
    <w:p w14:paraId="5E90AFE0" w14:textId="7425EB61" w:rsidR="00CC2EF4" w:rsidRDefault="00CC2EF4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6DC3EFEE" w14:textId="10D87BDE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5C14B79B" w14:textId="5A1A6BD5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42A7B501" w14:textId="78AD5E1C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2E005B13" w14:textId="3D5BA6AA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0015AE90" w14:textId="54862C4E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3A5E7EFC" w14:textId="4951EF03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674B3103" w14:textId="74B8397A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5A81F222" w14:textId="5F30AA49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6901A336" w14:textId="069C6765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39374118" w14:textId="564FC93C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4DE7F86F" w14:textId="46051E03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4D5D22AB" w14:textId="7F432E3F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4F5215EE" w14:textId="46900C66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1F387262" w14:textId="41614C36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4CB58C08" w14:textId="01017330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2FACA1F3" w14:textId="1FCCF85A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156068EB" w14:textId="26F9ED12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5D0892DF" w14:textId="14DDDC6A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1E5D8DC0" w14:textId="740ED55A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781BE65D" w14:textId="155887E1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00617C36" w14:textId="079DA149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4541274A" w14:textId="77777777" w:rsidR="003C24D7" w:rsidRDefault="003C24D7">
      <w:pPr>
        <w:rPr>
          <w:rFonts w:asciiTheme="majorHAnsi" w:eastAsia="Times New Roman" w:hAnsiTheme="majorHAnsi" w:cstheme="majorBidi"/>
          <w:b/>
          <w:bCs/>
          <w:caps/>
          <w:spacing w:val="4"/>
          <w:sz w:val="28"/>
          <w:szCs w:val="28"/>
        </w:rPr>
      </w:pPr>
    </w:p>
    <w:p w14:paraId="6C90369B" w14:textId="64BE9ECC" w:rsidR="00E17BFD" w:rsidRPr="00E17BFD" w:rsidRDefault="00E17BFD" w:rsidP="00E17BFD">
      <w:pPr>
        <w:pStyle w:val="Heading1"/>
        <w:rPr>
          <w:b w:val="0"/>
          <w:bCs w:val="0"/>
        </w:rPr>
      </w:pPr>
      <w:bookmarkStart w:id="23" w:name="_Toc122171245"/>
      <w:r w:rsidRPr="00E17BFD">
        <w:rPr>
          <w:rStyle w:val="Heading1Char"/>
          <w:b/>
          <w:bCs/>
        </w:rPr>
        <w:lastRenderedPageBreak/>
        <w:t xml:space="preserve">APPENDIX (C) </w:t>
      </w:r>
      <w:r>
        <w:rPr>
          <w:rStyle w:val="Heading1Char"/>
          <w:b/>
          <w:bCs/>
        </w:rPr>
        <w:tab/>
      </w:r>
      <w:r w:rsidRPr="00E17BFD">
        <w:rPr>
          <w:rFonts w:cstheme="majorHAnsi"/>
        </w:rPr>
        <w:t>PHOTOGRAPH LOG</w:t>
      </w:r>
      <w:bookmarkEnd w:id="23"/>
    </w:p>
    <w:p w14:paraId="76C27EE4" w14:textId="4AC2ACAE" w:rsidR="001A6C6A" w:rsidRPr="001A6C6A" w:rsidRDefault="00E63B66" w:rsidP="001A6C6A">
      <w:pPr>
        <w:jc w:val="left"/>
        <w:rPr>
          <w:color w:val="FF0000"/>
          <w:lang w:val="en-CA"/>
        </w:rPr>
      </w:pPr>
      <w:r>
        <w:rPr>
          <w:rFonts w:eastAsia="Times New Roman"/>
        </w:rPr>
        <w:tab/>
      </w:r>
    </w:p>
    <w:p w14:paraId="57FA3F6B" w14:textId="1E8AD9E1" w:rsidR="00CC2EF4" w:rsidRPr="001A6C6A" w:rsidRDefault="00CC2EF4" w:rsidP="00272636">
      <w:pPr>
        <w:pStyle w:val="Heading1"/>
        <w:jc w:val="left"/>
        <w:rPr>
          <w:rFonts w:eastAsia="Times New Roman"/>
          <w:lang w:val="en-CA"/>
        </w:rPr>
      </w:pPr>
    </w:p>
    <w:p w14:paraId="1356A496" w14:textId="365FDF90" w:rsidR="002D62CA" w:rsidRPr="00E17BFD" w:rsidRDefault="002D62CA" w:rsidP="00E17BFD">
      <w:pPr>
        <w:jc w:val="center"/>
        <w:rPr>
          <w:rFonts w:eastAsia="Times New Roman"/>
          <w:b/>
          <w:bCs/>
        </w:rPr>
      </w:pPr>
      <w:bookmarkStart w:id="24" w:name="_Hlk121736274"/>
      <w:r w:rsidRPr="00E17BFD">
        <w:rPr>
          <w:rFonts w:eastAsia="Times New Roman"/>
          <w:b/>
          <w:bCs/>
        </w:rPr>
        <w:t>PHOTO</w:t>
      </w:r>
      <w:r w:rsidR="006962EC" w:rsidRPr="00E17BFD">
        <w:rPr>
          <w:rFonts w:eastAsia="Times New Roman"/>
          <w:b/>
          <w:bCs/>
        </w:rPr>
        <w:t>GRAPH L</w:t>
      </w:r>
      <w:r w:rsidRPr="00E17BFD">
        <w:rPr>
          <w:rFonts w:eastAsia="Times New Roman"/>
          <w:b/>
          <w:bCs/>
        </w:rPr>
        <w:t>OG</w:t>
      </w:r>
    </w:p>
    <w:bookmarkEnd w:id="24"/>
    <w:p w14:paraId="31D7D796" w14:textId="59BF0111" w:rsidR="00FF2EF0" w:rsidRDefault="00EC3FFF" w:rsidP="00FF2EF0">
      <w:r>
        <w:t xml:space="preserve">File # </w:t>
      </w:r>
      <w:r w:rsidR="008F483C">
        <w:softHyphen/>
      </w:r>
      <w:r w:rsidR="008F483C">
        <w:softHyphen/>
      </w:r>
      <w:r w:rsidR="008F483C">
        <w:softHyphen/>
      </w:r>
      <w:r w:rsidR="008F483C">
        <w:softHyphen/>
      </w:r>
      <w:r w:rsidR="008F483C">
        <w:softHyphen/>
      </w:r>
      <w:r w:rsidR="008F483C">
        <w:softHyphen/>
      </w:r>
      <w:r w:rsidR="008F483C">
        <w:softHyphen/>
      </w:r>
      <w:r w:rsidR="008F483C">
        <w:softHyphen/>
      </w:r>
      <w:r w:rsidR="003A4779">
        <w:tab/>
      </w:r>
    </w:p>
    <w:p w14:paraId="10E01824" w14:textId="0F98C9C3" w:rsidR="003A4779" w:rsidRDefault="003A4779" w:rsidP="00FF2EF0">
      <w:r>
        <w:t>Photographer</w:t>
      </w:r>
      <w:r w:rsidR="00FF2EF0">
        <w:t xml:space="preserve"> </w:t>
      </w:r>
      <w:r w:rsidR="00AF6C10">
        <w:t>name</w:t>
      </w:r>
      <w:r w:rsidR="003C24D7">
        <w:t>:</w:t>
      </w:r>
      <w:r w:rsidR="00AF6C10">
        <w:t xml:space="preserve"> </w:t>
      </w:r>
    </w:p>
    <w:p w14:paraId="33F91749" w14:textId="382E7951" w:rsidR="0028124B" w:rsidRDefault="008465F6" w:rsidP="00272636">
      <w:pPr>
        <w:jc w:val="left"/>
      </w:pPr>
      <w:r>
        <w:t>Camera Make</w:t>
      </w:r>
      <w:r w:rsidR="00FC1AA4">
        <w:t xml:space="preserve"> </w:t>
      </w:r>
      <w:r w:rsidR="007B1632">
        <w:t>&amp; Type</w:t>
      </w:r>
      <w:r w:rsidR="00FC1AA4">
        <w:t xml:space="preserve">: </w:t>
      </w:r>
    </w:p>
    <w:p w14:paraId="7DFFC30A" w14:textId="2A294ED9" w:rsidR="00D54FAC" w:rsidRDefault="00D54FAC" w:rsidP="00272636">
      <w:pPr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3827"/>
        <w:gridCol w:w="3968"/>
      </w:tblGrid>
      <w:tr w:rsidR="00D54FAC" w14:paraId="02B43AC1" w14:textId="77777777" w:rsidTr="008E3EF4">
        <w:tc>
          <w:tcPr>
            <w:tcW w:w="1555" w:type="dxa"/>
          </w:tcPr>
          <w:p w14:paraId="643282D7" w14:textId="64327B66" w:rsidR="00D54FAC" w:rsidRDefault="00D54FAC" w:rsidP="00272636">
            <w:pPr>
              <w:jc w:val="left"/>
            </w:pPr>
            <w:r>
              <w:t>Photograph #</w:t>
            </w:r>
          </w:p>
        </w:tc>
        <w:tc>
          <w:tcPr>
            <w:tcW w:w="3827" w:type="dxa"/>
          </w:tcPr>
          <w:p w14:paraId="00D25910" w14:textId="0DD94A06" w:rsidR="00D54FAC" w:rsidRDefault="007A24B1" w:rsidP="00272636">
            <w:pPr>
              <w:jc w:val="left"/>
            </w:pPr>
            <w:r>
              <w:t>Description</w:t>
            </w:r>
          </w:p>
        </w:tc>
        <w:tc>
          <w:tcPr>
            <w:tcW w:w="3968" w:type="dxa"/>
          </w:tcPr>
          <w:p w14:paraId="20AF5DF5" w14:textId="0EFE3469" w:rsidR="00D54FAC" w:rsidRDefault="007A24B1" w:rsidP="00272636">
            <w:pPr>
              <w:jc w:val="left"/>
            </w:pPr>
            <w:r>
              <w:t>Location</w:t>
            </w:r>
            <w:r w:rsidR="005A2DDC">
              <w:t xml:space="preserve"> taken from</w:t>
            </w:r>
          </w:p>
        </w:tc>
      </w:tr>
      <w:tr w:rsidR="00D54FAC" w14:paraId="4BAD8D65" w14:textId="77777777" w:rsidTr="008E3EF4">
        <w:tc>
          <w:tcPr>
            <w:tcW w:w="1555" w:type="dxa"/>
          </w:tcPr>
          <w:p w14:paraId="573EA650" w14:textId="77777777" w:rsidR="00D54FAC" w:rsidRDefault="00D54FAC" w:rsidP="006939B9">
            <w:pPr>
              <w:jc w:val="center"/>
            </w:pPr>
          </w:p>
        </w:tc>
        <w:tc>
          <w:tcPr>
            <w:tcW w:w="3827" w:type="dxa"/>
          </w:tcPr>
          <w:p w14:paraId="197F22FF" w14:textId="77777777" w:rsidR="00D54FAC" w:rsidRDefault="00D54FAC" w:rsidP="00272636">
            <w:pPr>
              <w:jc w:val="left"/>
            </w:pPr>
          </w:p>
        </w:tc>
        <w:tc>
          <w:tcPr>
            <w:tcW w:w="3968" w:type="dxa"/>
          </w:tcPr>
          <w:p w14:paraId="3D6E4DDB" w14:textId="77777777" w:rsidR="00D54FAC" w:rsidRDefault="00D54FAC" w:rsidP="00272636">
            <w:pPr>
              <w:jc w:val="left"/>
            </w:pPr>
          </w:p>
        </w:tc>
      </w:tr>
      <w:tr w:rsidR="00D54FAC" w14:paraId="231A49B1" w14:textId="77777777" w:rsidTr="008E3EF4">
        <w:tc>
          <w:tcPr>
            <w:tcW w:w="1555" w:type="dxa"/>
          </w:tcPr>
          <w:p w14:paraId="5C16366E" w14:textId="55CA0B2E" w:rsidR="00D54FAC" w:rsidRDefault="00D54FAC" w:rsidP="006939B9">
            <w:pPr>
              <w:jc w:val="center"/>
            </w:pPr>
          </w:p>
        </w:tc>
        <w:tc>
          <w:tcPr>
            <w:tcW w:w="3827" w:type="dxa"/>
          </w:tcPr>
          <w:p w14:paraId="5B32F286" w14:textId="7380F67C" w:rsidR="00D54FAC" w:rsidRDefault="00D54FAC" w:rsidP="00272636">
            <w:pPr>
              <w:jc w:val="left"/>
            </w:pPr>
          </w:p>
        </w:tc>
        <w:tc>
          <w:tcPr>
            <w:tcW w:w="3968" w:type="dxa"/>
          </w:tcPr>
          <w:p w14:paraId="4C8EF358" w14:textId="79E20B47" w:rsidR="00D54FAC" w:rsidRDefault="00D54FAC" w:rsidP="00272636">
            <w:pPr>
              <w:jc w:val="left"/>
            </w:pPr>
          </w:p>
        </w:tc>
      </w:tr>
      <w:tr w:rsidR="00D54FAC" w:rsidRPr="005A2DDC" w14:paraId="5303A4A3" w14:textId="77777777" w:rsidTr="008E3EF4">
        <w:tc>
          <w:tcPr>
            <w:tcW w:w="1555" w:type="dxa"/>
          </w:tcPr>
          <w:p w14:paraId="4289D328" w14:textId="431BD6A7" w:rsidR="00D54FAC" w:rsidRDefault="00D54FAC" w:rsidP="006939B9">
            <w:pPr>
              <w:jc w:val="center"/>
            </w:pPr>
          </w:p>
        </w:tc>
        <w:tc>
          <w:tcPr>
            <w:tcW w:w="3827" w:type="dxa"/>
          </w:tcPr>
          <w:p w14:paraId="3C7686CA" w14:textId="357CD92D" w:rsidR="00D54FAC" w:rsidRDefault="00D54FAC" w:rsidP="00272636">
            <w:pPr>
              <w:jc w:val="left"/>
            </w:pPr>
          </w:p>
        </w:tc>
        <w:tc>
          <w:tcPr>
            <w:tcW w:w="3968" w:type="dxa"/>
          </w:tcPr>
          <w:p w14:paraId="2A1DC462" w14:textId="7CE50AF3" w:rsidR="00D54FAC" w:rsidRPr="005A2DDC" w:rsidRDefault="00D54FAC" w:rsidP="00272636">
            <w:pPr>
              <w:jc w:val="left"/>
              <w:rPr>
                <w:lang w:val="en-CA"/>
              </w:rPr>
            </w:pPr>
          </w:p>
        </w:tc>
      </w:tr>
      <w:tr w:rsidR="00D54FAC" w:rsidRPr="005A2DDC" w14:paraId="5443F7D0" w14:textId="77777777" w:rsidTr="008E3EF4">
        <w:tc>
          <w:tcPr>
            <w:tcW w:w="1555" w:type="dxa"/>
          </w:tcPr>
          <w:p w14:paraId="4DCFF487" w14:textId="19DD31BE" w:rsidR="00D54FAC" w:rsidRPr="005A2DDC" w:rsidRDefault="00D54FAC" w:rsidP="006939B9">
            <w:pPr>
              <w:jc w:val="center"/>
              <w:rPr>
                <w:lang w:val="en-CA"/>
              </w:rPr>
            </w:pPr>
          </w:p>
        </w:tc>
        <w:tc>
          <w:tcPr>
            <w:tcW w:w="3827" w:type="dxa"/>
          </w:tcPr>
          <w:p w14:paraId="3DE4CDCA" w14:textId="6FF15F2D" w:rsidR="00D54FAC" w:rsidRPr="005A2DDC" w:rsidRDefault="00D54FAC" w:rsidP="00272636">
            <w:pPr>
              <w:jc w:val="left"/>
              <w:rPr>
                <w:lang w:val="en-CA"/>
              </w:rPr>
            </w:pPr>
          </w:p>
        </w:tc>
        <w:tc>
          <w:tcPr>
            <w:tcW w:w="3968" w:type="dxa"/>
          </w:tcPr>
          <w:p w14:paraId="0DB783B2" w14:textId="1E069093" w:rsidR="00D54FAC" w:rsidRPr="005A2DDC" w:rsidRDefault="00D54FAC" w:rsidP="00272636">
            <w:pPr>
              <w:jc w:val="left"/>
              <w:rPr>
                <w:lang w:val="en-CA"/>
              </w:rPr>
            </w:pPr>
          </w:p>
        </w:tc>
      </w:tr>
      <w:tr w:rsidR="00D54FAC" w:rsidRPr="005A2DDC" w14:paraId="56682169" w14:textId="77777777" w:rsidTr="008E3EF4">
        <w:tc>
          <w:tcPr>
            <w:tcW w:w="1555" w:type="dxa"/>
          </w:tcPr>
          <w:p w14:paraId="4E86D096" w14:textId="77777777" w:rsidR="00D54FAC" w:rsidRPr="005A2DDC" w:rsidRDefault="00D54FAC" w:rsidP="006939B9">
            <w:pPr>
              <w:jc w:val="center"/>
              <w:rPr>
                <w:lang w:val="en-CA"/>
              </w:rPr>
            </w:pPr>
          </w:p>
        </w:tc>
        <w:tc>
          <w:tcPr>
            <w:tcW w:w="3827" w:type="dxa"/>
          </w:tcPr>
          <w:p w14:paraId="24FCE528" w14:textId="77777777" w:rsidR="00D54FAC" w:rsidRPr="005A2DDC" w:rsidRDefault="00D54FAC" w:rsidP="00272636">
            <w:pPr>
              <w:jc w:val="left"/>
              <w:rPr>
                <w:lang w:val="en-CA"/>
              </w:rPr>
            </w:pPr>
          </w:p>
        </w:tc>
        <w:tc>
          <w:tcPr>
            <w:tcW w:w="3968" w:type="dxa"/>
          </w:tcPr>
          <w:p w14:paraId="14F00122" w14:textId="77777777" w:rsidR="00D54FAC" w:rsidRPr="005A2DDC" w:rsidRDefault="00D54FAC" w:rsidP="00272636">
            <w:pPr>
              <w:jc w:val="left"/>
              <w:rPr>
                <w:lang w:val="en-CA"/>
              </w:rPr>
            </w:pPr>
          </w:p>
        </w:tc>
      </w:tr>
    </w:tbl>
    <w:p w14:paraId="4171C649" w14:textId="194EC59C" w:rsidR="00D75490" w:rsidRPr="005A2DDC" w:rsidRDefault="00D75490" w:rsidP="00272636">
      <w:pPr>
        <w:jc w:val="left"/>
        <w:rPr>
          <w:lang w:val="en-CA"/>
        </w:rPr>
      </w:pPr>
    </w:p>
    <w:p w14:paraId="336DF6A9" w14:textId="4D7169B0" w:rsidR="00D75490" w:rsidRDefault="00D75490" w:rsidP="00272636">
      <w:pPr>
        <w:jc w:val="left"/>
        <w:rPr>
          <w:color w:val="FF0000"/>
          <w:lang w:val="en-CA"/>
        </w:rPr>
      </w:pPr>
    </w:p>
    <w:p w14:paraId="12F062C0" w14:textId="1FBC283C" w:rsidR="003C24D7" w:rsidRDefault="003C24D7" w:rsidP="00272636">
      <w:pPr>
        <w:jc w:val="left"/>
        <w:rPr>
          <w:color w:val="FF0000"/>
          <w:lang w:val="en-CA"/>
        </w:rPr>
      </w:pPr>
    </w:p>
    <w:p w14:paraId="106056B9" w14:textId="61A629A7" w:rsidR="003C24D7" w:rsidRDefault="003C24D7" w:rsidP="00272636">
      <w:pPr>
        <w:jc w:val="left"/>
        <w:rPr>
          <w:color w:val="FF0000"/>
          <w:lang w:val="en-CA"/>
        </w:rPr>
      </w:pPr>
    </w:p>
    <w:p w14:paraId="3E98DADD" w14:textId="7791F0ED" w:rsidR="003C24D7" w:rsidRDefault="003C24D7" w:rsidP="00272636">
      <w:pPr>
        <w:jc w:val="left"/>
        <w:rPr>
          <w:color w:val="FF0000"/>
          <w:lang w:val="en-CA"/>
        </w:rPr>
      </w:pPr>
    </w:p>
    <w:p w14:paraId="34D4A012" w14:textId="3671BC40" w:rsidR="003C24D7" w:rsidRDefault="003C24D7" w:rsidP="00272636">
      <w:pPr>
        <w:jc w:val="left"/>
        <w:rPr>
          <w:color w:val="FF0000"/>
          <w:lang w:val="en-CA"/>
        </w:rPr>
      </w:pPr>
    </w:p>
    <w:p w14:paraId="444FA723" w14:textId="1F1319A4" w:rsidR="003C24D7" w:rsidRDefault="003C24D7" w:rsidP="00272636">
      <w:pPr>
        <w:jc w:val="left"/>
        <w:rPr>
          <w:color w:val="FF0000"/>
          <w:lang w:val="en-CA"/>
        </w:rPr>
      </w:pPr>
    </w:p>
    <w:p w14:paraId="3ACB705C" w14:textId="6163DED2" w:rsidR="003C24D7" w:rsidRDefault="003C24D7" w:rsidP="00272636">
      <w:pPr>
        <w:jc w:val="left"/>
        <w:rPr>
          <w:color w:val="FF0000"/>
          <w:lang w:val="en-CA"/>
        </w:rPr>
      </w:pPr>
    </w:p>
    <w:p w14:paraId="4F681520" w14:textId="289F1AB8" w:rsidR="003C24D7" w:rsidRDefault="003C24D7" w:rsidP="00272636">
      <w:pPr>
        <w:jc w:val="left"/>
        <w:rPr>
          <w:color w:val="FF0000"/>
          <w:lang w:val="en-CA"/>
        </w:rPr>
      </w:pPr>
    </w:p>
    <w:p w14:paraId="7AD0BC70" w14:textId="453F0039" w:rsidR="003C24D7" w:rsidRDefault="003C24D7" w:rsidP="00272636">
      <w:pPr>
        <w:jc w:val="left"/>
        <w:rPr>
          <w:color w:val="FF0000"/>
          <w:lang w:val="en-CA"/>
        </w:rPr>
      </w:pPr>
    </w:p>
    <w:p w14:paraId="1CF876D5" w14:textId="09B503D1" w:rsidR="003C24D7" w:rsidRDefault="003C24D7" w:rsidP="00272636">
      <w:pPr>
        <w:jc w:val="left"/>
        <w:rPr>
          <w:color w:val="FF0000"/>
          <w:lang w:val="en-CA"/>
        </w:rPr>
      </w:pPr>
    </w:p>
    <w:p w14:paraId="00601609" w14:textId="12CCAEC1" w:rsidR="003C24D7" w:rsidRDefault="003C24D7" w:rsidP="00272636">
      <w:pPr>
        <w:jc w:val="left"/>
        <w:rPr>
          <w:color w:val="FF0000"/>
          <w:lang w:val="en-CA"/>
        </w:rPr>
      </w:pPr>
    </w:p>
    <w:p w14:paraId="5158D61D" w14:textId="0A5290F9" w:rsidR="003C24D7" w:rsidRDefault="003C24D7" w:rsidP="00272636">
      <w:pPr>
        <w:jc w:val="left"/>
        <w:rPr>
          <w:color w:val="FF0000"/>
          <w:lang w:val="en-CA"/>
        </w:rPr>
      </w:pPr>
    </w:p>
    <w:p w14:paraId="1C905390" w14:textId="78110640" w:rsidR="003C24D7" w:rsidRDefault="003C24D7" w:rsidP="00272636">
      <w:pPr>
        <w:jc w:val="left"/>
        <w:rPr>
          <w:color w:val="FF0000"/>
          <w:lang w:val="en-CA"/>
        </w:rPr>
      </w:pPr>
    </w:p>
    <w:p w14:paraId="4029C90D" w14:textId="74722A7D" w:rsidR="003C24D7" w:rsidRDefault="003C24D7" w:rsidP="00272636">
      <w:pPr>
        <w:jc w:val="left"/>
        <w:rPr>
          <w:color w:val="FF0000"/>
          <w:lang w:val="en-CA"/>
        </w:rPr>
      </w:pPr>
    </w:p>
    <w:p w14:paraId="5AD4E050" w14:textId="5D515862" w:rsidR="003C24D7" w:rsidRDefault="003C24D7" w:rsidP="00272636">
      <w:pPr>
        <w:jc w:val="left"/>
        <w:rPr>
          <w:color w:val="FF0000"/>
          <w:lang w:val="en-CA"/>
        </w:rPr>
      </w:pPr>
    </w:p>
    <w:p w14:paraId="14B89599" w14:textId="77777777" w:rsidR="003C24D7" w:rsidRPr="003C24D7" w:rsidRDefault="003C24D7" w:rsidP="00272636">
      <w:pPr>
        <w:jc w:val="left"/>
        <w:rPr>
          <w:color w:val="FF0000"/>
          <w:lang w:val="en-CA"/>
        </w:rPr>
      </w:pPr>
    </w:p>
    <w:p w14:paraId="1356A4A4" w14:textId="51DFB9FB" w:rsidR="002D62CA" w:rsidRPr="002D62CA" w:rsidRDefault="002D62CA" w:rsidP="00272636">
      <w:pPr>
        <w:pStyle w:val="Heading1"/>
        <w:jc w:val="left"/>
        <w:rPr>
          <w:rFonts w:eastAsia="Times New Roman"/>
          <w:b w:val="0"/>
          <w:bCs w:val="0"/>
          <w:caps w:val="0"/>
        </w:rPr>
      </w:pPr>
      <w:bookmarkStart w:id="25" w:name="_Toc122171246"/>
      <w:r w:rsidRPr="002D62CA">
        <w:rPr>
          <w:rFonts w:eastAsia="Times New Roman"/>
        </w:rPr>
        <w:lastRenderedPageBreak/>
        <w:t>APPENDIX (</w:t>
      </w:r>
      <w:r w:rsidR="00954D66">
        <w:rPr>
          <w:rFonts w:eastAsia="Times New Roman"/>
        </w:rPr>
        <w:t>D</w:t>
      </w:r>
      <w:r w:rsidRPr="002D62CA">
        <w:rPr>
          <w:rFonts w:eastAsia="Times New Roman"/>
        </w:rPr>
        <w:t>)</w:t>
      </w:r>
      <w:r w:rsidRPr="002D62CA">
        <w:rPr>
          <w:rFonts w:eastAsia="Times New Roman"/>
        </w:rPr>
        <w:tab/>
        <w:t>SKETCHES AND DRAWINGS</w:t>
      </w:r>
      <w:bookmarkEnd w:id="25"/>
    </w:p>
    <w:p w14:paraId="312279DA" w14:textId="77777777" w:rsidR="00870BC7" w:rsidRDefault="00870BC7" w:rsidP="00272636">
      <w:pPr>
        <w:spacing w:after="200" w:line="276" w:lineRule="auto"/>
        <w:jc w:val="left"/>
        <w:rPr>
          <w:rFonts w:eastAsia="Calibri" w:cstheme="minorHAnsi"/>
          <w:u w:val="single"/>
        </w:rPr>
      </w:pPr>
    </w:p>
    <w:p w14:paraId="079C60E6" w14:textId="77777777" w:rsidR="00870BC7" w:rsidRDefault="00870BC7" w:rsidP="00272636">
      <w:pPr>
        <w:spacing w:after="200" w:line="276" w:lineRule="auto"/>
        <w:jc w:val="left"/>
        <w:rPr>
          <w:rFonts w:eastAsia="Calibri" w:cstheme="minorHAnsi"/>
          <w:u w:val="single"/>
        </w:rPr>
      </w:pPr>
    </w:p>
    <w:p w14:paraId="0F2BA804" w14:textId="3D749F6B" w:rsidR="00047DED" w:rsidRDefault="00047DED" w:rsidP="00272636">
      <w:pPr>
        <w:spacing w:after="200" w:line="276" w:lineRule="auto"/>
        <w:jc w:val="left"/>
        <w:rPr>
          <w:rFonts w:eastAsia="Calibri" w:cstheme="minorHAnsi"/>
        </w:rPr>
      </w:pPr>
    </w:p>
    <w:p w14:paraId="4ECBB7AC" w14:textId="77777777" w:rsidR="00EB61FF" w:rsidRDefault="00EB61FF" w:rsidP="00272636">
      <w:pPr>
        <w:spacing w:after="200" w:line="276" w:lineRule="auto"/>
        <w:jc w:val="left"/>
        <w:rPr>
          <w:rFonts w:eastAsia="Calibri" w:cstheme="minorHAnsi"/>
        </w:rPr>
      </w:pPr>
    </w:p>
    <w:sectPr w:rsidR="00EB61F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31EB1" w14:textId="77777777" w:rsidR="006432C5" w:rsidRDefault="006432C5" w:rsidP="00564DC0">
      <w:pPr>
        <w:spacing w:after="0" w:line="240" w:lineRule="auto"/>
      </w:pPr>
      <w:r>
        <w:separator/>
      </w:r>
    </w:p>
  </w:endnote>
  <w:endnote w:type="continuationSeparator" w:id="0">
    <w:p w14:paraId="23ACA8E4" w14:textId="77777777" w:rsidR="006432C5" w:rsidRDefault="006432C5" w:rsidP="00564DC0">
      <w:pPr>
        <w:spacing w:after="0" w:line="240" w:lineRule="auto"/>
      </w:pPr>
      <w:r>
        <w:continuationSeparator/>
      </w:r>
    </w:p>
  </w:endnote>
  <w:endnote w:type="continuationNotice" w:id="1">
    <w:p w14:paraId="4523738E" w14:textId="77777777" w:rsidR="006432C5" w:rsidRDefault="006432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6A4B6" w14:textId="009D3730" w:rsidR="00564DC0" w:rsidRDefault="00101804">
    <w:pPr>
      <w:pStyle w:val="Footer"/>
    </w:pPr>
    <w:r>
      <w:t>File#</w:t>
    </w:r>
    <w:r w:rsidR="00D1367A">
      <w:t xml:space="preserve"> </w:t>
    </w:r>
    <w:r w:rsidR="00720AB6">
      <w:ptab w:relativeTo="margin" w:alignment="center" w:leader="none"/>
    </w:r>
    <w:r w:rsidR="00461FF3">
      <w:t>Structure Fire</w:t>
    </w:r>
    <w:r w:rsidR="00720AB6">
      <w:ptab w:relativeTo="margin" w:alignment="right" w:leader="none"/>
    </w:r>
    <w:r w:rsidR="00557C97">
      <w:t>Nam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EA99A" w14:textId="77777777" w:rsidR="006432C5" w:rsidRDefault="006432C5" w:rsidP="00564DC0">
      <w:pPr>
        <w:spacing w:after="0" w:line="240" w:lineRule="auto"/>
      </w:pPr>
      <w:r>
        <w:separator/>
      </w:r>
    </w:p>
  </w:footnote>
  <w:footnote w:type="continuationSeparator" w:id="0">
    <w:p w14:paraId="115CAB62" w14:textId="77777777" w:rsidR="006432C5" w:rsidRDefault="006432C5" w:rsidP="00564DC0">
      <w:pPr>
        <w:spacing w:after="0" w:line="240" w:lineRule="auto"/>
      </w:pPr>
      <w:r>
        <w:continuationSeparator/>
      </w:r>
    </w:p>
  </w:footnote>
  <w:footnote w:type="continuationNotice" w:id="1">
    <w:p w14:paraId="254E8F98" w14:textId="77777777" w:rsidR="006432C5" w:rsidRDefault="006432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693804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4BE7C5" w14:textId="2C60BF11" w:rsidR="006F5975" w:rsidRDefault="006F597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56A4B4" w14:textId="157A0FEA" w:rsidR="00564DC0" w:rsidRDefault="00564D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34EA2"/>
    <w:multiLevelType w:val="hybridMultilevel"/>
    <w:tmpl w:val="B748C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A705D"/>
    <w:multiLevelType w:val="hybridMultilevel"/>
    <w:tmpl w:val="BCFA56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C6512"/>
    <w:multiLevelType w:val="hybridMultilevel"/>
    <w:tmpl w:val="66788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33A59"/>
    <w:multiLevelType w:val="hybridMultilevel"/>
    <w:tmpl w:val="68A4D1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4270AF"/>
    <w:multiLevelType w:val="hybridMultilevel"/>
    <w:tmpl w:val="7682D6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E54289"/>
    <w:multiLevelType w:val="hybridMultilevel"/>
    <w:tmpl w:val="A9E687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81443B"/>
    <w:multiLevelType w:val="hybridMultilevel"/>
    <w:tmpl w:val="F2CE55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8C45AD"/>
    <w:multiLevelType w:val="hybridMultilevel"/>
    <w:tmpl w:val="A71699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D60FE0"/>
    <w:multiLevelType w:val="hybridMultilevel"/>
    <w:tmpl w:val="85883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A136E2"/>
    <w:multiLevelType w:val="hybridMultilevel"/>
    <w:tmpl w:val="5A82A6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1018D2"/>
    <w:multiLevelType w:val="hybridMultilevel"/>
    <w:tmpl w:val="B69AD3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7560F"/>
    <w:multiLevelType w:val="hybridMultilevel"/>
    <w:tmpl w:val="A85C3A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BA40F0"/>
    <w:multiLevelType w:val="hybridMultilevel"/>
    <w:tmpl w:val="E8545B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B918EF"/>
    <w:multiLevelType w:val="hybridMultilevel"/>
    <w:tmpl w:val="6DBEA0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120B89"/>
    <w:multiLevelType w:val="hybridMultilevel"/>
    <w:tmpl w:val="78AA73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1F38BC"/>
    <w:multiLevelType w:val="hybridMultilevel"/>
    <w:tmpl w:val="A1D85D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6026233">
    <w:abstractNumId w:val="10"/>
  </w:num>
  <w:num w:numId="2" w16cid:durableId="1505898340">
    <w:abstractNumId w:val="8"/>
  </w:num>
  <w:num w:numId="3" w16cid:durableId="1574504443">
    <w:abstractNumId w:val="4"/>
  </w:num>
  <w:num w:numId="4" w16cid:durableId="2026902155">
    <w:abstractNumId w:val="0"/>
  </w:num>
  <w:num w:numId="5" w16cid:durableId="177231522">
    <w:abstractNumId w:val="9"/>
  </w:num>
  <w:num w:numId="6" w16cid:durableId="1819178951">
    <w:abstractNumId w:val="13"/>
  </w:num>
  <w:num w:numId="7" w16cid:durableId="443891408">
    <w:abstractNumId w:val="12"/>
  </w:num>
  <w:num w:numId="8" w16cid:durableId="764808758">
    <w:abstractNumId w:val="14"/>
  </w:num>
  <w:num w:numId="9" w16cid:durableId="482820576">
    <w:abstractNumId w:val="15"/>
  </w:num>
  <w:num w:numId="10" w16cid:durableId="1758207833">
    <w:abstractNumId w:val="11"/>
  </w:num>
  <w:num w:numId="11" w16cid:durableId="268398196">
    <w:abstractNumId w:val="5"/>
  </w:num>
  <w:num w:numId="12" w16cid:durableId="308218794">
    <w:abstractNumId w:val="3"/>
  </w:num>
  <w:num w:numId="13" w16cid:durableId="810749790">
    <w:abstractNumId w:val="6"/>
  </w:num>
  <w:num w:numId="14" w16cid:durableId="807667451">
    <w:abstractNumId w:val="2"/>
  </w:num>
  <w:num w:numId="15" w16cid:durableId="616713861">
    <w:abstractNumId w:val="1"/>
  </w:num>
  <w:num w:numId="16" w16cid:durableId="2970303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tjAyNbGwMDI3MTdS0lEKTi0uzszPAykwrQUADQT8oiwAAAA="/>
  </w:docVars>
  <w:rsids>
    <w:rsidRoot w:val="001C7E8C"/>
    <w:rsid w:val="000017FC"/>
    <w:rsid w:val="00001902"/>
    <w:rsid w:val="00003EEF"/>
    <w:rsid w:val="00003F2C"/>
    <w:rsid w:val="00006531"/>
    <w:rsid w:val="000074D6"/>
    <w:rsid w:val="00011D3B"/>
    <w:rsid w:val="000122DA"/>
    <w:rsid w:val="00012628"/>
    <w:rsid w:val="00012F2C"/>
    <w:rsid w:val="00013EB0"/>
    <w:rsid w:val="000144B1"/>
    <w:rsid w:val="0001533A"/>
    <w:rsid w:val="00015A11"/>
    <w:rsid w:val="000166E6"/>
    <w:rsid w:val="000171D9"/>
    <w:rsid w:val="00017374"/>
    <w:rsid w:val="000208B8"/>
    <w:rsid w:val="00022F53"/>
    <w:rsid w:val="000238A5"/>
    <w:rsid w:val="0002448B"/>
    <w:rsid w:val="00025B1D"/>
    <w:rsid w:val="00026007"/>
    <w:rsid w:val="000275A6"/>
    <w:rsid w:val="00027F4B"/>
    <w:rsid w:val="000304E3"/>
    <w:rsid w:val="00030DB8"/>
    <w:rsid w:val="00030E0E"/>
    <w:rsid w:val="0003103A"/>
    <w:rsid w:val="000327A2"/>
    <w:rsid w:val="00035ECE"/>
    <w:rsid w:val="00036027"/>
    <w:rsid w:val="000376AE"/>
    <w:rsid w:val="00040A04"/>
    <w:rsid w:val="000414C2"/>
    <w:rsid w:val="00041E8C"/>
    <w:rsid w:val="0004249A"/>
    <w:rsid w:val="00043328"/>
    <w:rsid w:val="000435CF"/>
    <w:rsid w:val="0004393A"/>
    <w:rsid w:val="00043E04"/>
    <w:rsid w:val="00043FDC"/>
    <w:rsid w:val="00044EAA"/>
    <w:rsid w:val="0004541B"/>
    <w:rsid w:val="00045A03"/>
    <w:rsid w:val="00047DED"/>
    <w:rsid w:val="000501FA"/>
    <w:rsid w:val="000517C2"/>
    <w:rsid w:val="0005291C"/>
    <w:rsid w:val="0005390B"/>
    <w:rsid w:val="00055E72"/>
    <w:rsid w:val="00056217"/>
    <w:rsid w:val="00056496"/>
    <w:rsid w:val="000606DF"/>
    <w:rsid w:val="000608EC"/>
    <w:rsid w:val="00062338"/>
    <w:rsid w:val="0006360B"/>
    <w:rsid w:val="0006375E"/>
    <w:rsid w:val="00063B8F"/>
    <w:rsid w:val="00063EC1"/>
    <w:rsid w:val="00065735"/>
    <w:rsid w:val="0006648F"/>
    <w:rsid w:val="00066712"/>
    <w:rsid w:val="00067B8E"/>
    <w:rsid w:val="00067DC8"/>
    <w:rsid w:val="00070745"/>
    <w:rsid w:val="00070F06"/>
    <w:rsid w:val="0007110D"/>
    <w:rsid w:val="00071B8F"/>
    <w:rsid w:val="0007218E"/>
    <w:rsid w:val="00072D11"/>
    <w:rsid w:val="0007525E"/>
    <w:rsid w:val="00075DAA"/>
    <w:rsid w:val="00075EE5"/>
    <w:rsid w:val="00075F89"/>
    <w:rsid w:val="000763F5"/>
    <w:rsid w:val="00080CC9"/>
    <w:rsid w:val="000818C0"/>
    <w:rsid w:val="00082110"/>
    <w:rsid w:val="000827CD"/>
    <w:rsid w:val="00082CEC"/>
    <w:rsid w:val="00083B17"/>
    <w:rsid w:val="00083F69"/>
    <w:rsid w:val="000840B2"/>
    <w:rsid w:val="000869A5"/>
    <w:rsid w:val="00086C2B"/>
    <w:rsid w:val="000873EC"/>
    <w:rsid w:val="000919C5"/>
    <w:rsid w:val="000929D2"/>
    <w:rsid w:val="00094F71"/>
    <w:rsid w:val="000954EF"/>
    <w:rsid w:val="00096140"/>
    <w:rsid w:val="00097FD1"/>
    <w:rsid w:val="000A127A"/>
    <w:rsid w:val="000A310C"/>
    <w:rsid w:val="000A48AB"/>
    <w:rsid w:val="000A7BA1"/>
    <w:rsid w:val="000B0025"/>
    <w:rsid w:val="000B407F"/>
    <w:rsid w:val="000B61D3"/>
    <w:rsid w:val="000C0DFE"/>
    <w:rsid w:val="000C1927"/>
    <w:rsid w:val="000C29EA"/>
    <w:rsid w:val="000C2A2F"/>
    <w:rsid w:val="000C4B18"/>
    <w:rsid w:val="000C55A7"/>
    <w:rsid w:val="000C6075"/>
    <w:rsid w:val="000C70D6"/>
    <w:rsid w:val="000C7ECF"/>
    <w:rsid w:val="000C7F10"/>
    <w:rsid w:val="000D18BD"/>
    <w:rsid w:val="000D2439"/>
    <w:rsid w:val="000D3CD9"/>
    <w:rsid w:val="000D5CC4"/>
    <w:rsid w:val="000D7A44"/>
    <w:rsid w:val="000D7F81"/>
    <w:rsid w:val="000E15A5"/>
    <w:rsid w:val="000E209F"/>
    <w:rsid w:val="000E4CCB"/>
    <w:rsid w:val="000F0A3D"/>
    <w:rsid w:val="000F2DB1"/>
    <w:rsid w:val="000F3D1E"/>
    <w:rsid w:val="000F442A"/>
    <w:rsid w:val="0010042E"/>
    <w:rsid w:val="00100D2E"/>
    <w:rsid w:val="00101086"/>
    <w:rsid w:val="00101215"/>
    <w:rsid w:val="00101804"/>
    <w:rsid w:val="00101B5C"/>
    <w:rsid w:val="00103201"/>
    <w:rsid w:val="00104153"/>
    <w:rsid w:val="00105062"/>
    <w:rsid w:val="00106128"/>
    <w:rsid w:val="00107D27"/>
    <w:rsid w:val="001111D6"/>
    <w:rsid w:val="00111947"/>
    <w:rsid w:val="00114119"/>
    <w:rsid w:val="0011413D"/>
    <w:rsid w:val="0011466C"/>
    <w:rsid w:val="00115DBC"/>
    <w:rsid w:val="00116599"/>
    <w:rsid w:val="001169F1"/>
    <w:rsid w:val="00116F96"/>
    <w:rsid w:val="00117796"/>
    <w:rsid w:val="00117D8E"/>
    <w:rsid w:val="0012395C"/>
    <w:rsid w:val="00123D02"/>
    <w:rsid w:val="00125435"/>
    <w:rsid w:val="00127AB1"/>
    <w:rsid w:val="00130B12"/>
    <w:rsid w:val="001316DE"/>
    <w:rsid w:val="00131BA0"/>
    <w:rsid w:val="00131D70"/>
    <w:rsid w:val="00131DD8"/>
    <w:rsid w:val="00132122"/>
    <w:rsid w:val="00132386"/>
    <w:rsid w:val="001323E5"/>
    <w:rsid w:val="00134611"/>
    <w:rsid w:val="00134616"/>
    <w:rsid w:val="00134C0F"/>
    <w:rsid w:val="00135D06"/>
    <w:rsid w:val="00141670"/>
    <w:rsid w:val="00141FBF"/>
    <w:rsid w:val="00143A01"/>
    <w:rsid w:val="00144167"/>
    <w:rsid w:val="00144E11"/>
    <w:rsid w:val="001451AF"/>
    <w:rsid w:val="00145916"/>
    <w:rsid w:val="001469A5"/>
    <w:rsid w:val="00147C56"/>
    <w:rsid w:val="00151826"/>
    <w:rsid w:val="00151CC3"/>
    <w:rsid w:val="00152696"/>
    <w:rsid w:val="00154AA4"/>
    <w:rsid w:val="00155D47"/>
    <w:rsid w:val="00155E50"/>
    <w:rsid w:val="00157152"/>
    <w:rsid w:val="0016035E"/>
    <w:rsid w:val="001606EE"/>
    <w:rsid w:val="00160CF1"/>
    <w:rsid w:val="00161AA1"/>
    <w:rsid w:val="00163D35"/>
    <w:rsid w:val="00164078"/>
    <w:rsid w:val="00164759"/>
    <w:rsid w:val="00164E73"/>
    <w:rsid w:val="00165B08"/>
    <w:rsid w:val="00165F7E"/>
    <w:rsid w:val="00166A61"/>
    <w:rsid w:val="00166D29"/>
    <w:rsid w:val="0016714D"/>
    <w:rsid w:val="00170899"/>
    <w:rsid w:val="00172885"/>
    <w:rsid w:val="00174A22"/>
    <w:rsid w:val="001754B5"/>
    <w:rsid w:val="001761B7"/>
    <w:rsid w:val="00176B54"/>
    <w:rsid w:val="00181488"/>
    <w:rsid w:val="00184470"/>
    <w:rsid w:val="00184BDF"/>
    <w:rsid w:val="00186302"/>
    <w:rsid w:val="0018657E"/>
    <w:rsid w:val="0018673D"/>
    <w:rsid w:val="00186D03"/>
    <w:rsid w:val="00187AA3"/>
    <w:rsid w:val="001913F4"/>
    <w:rsid w:val="00191790"/>
    <w:rsid w:val="00192D47"/>
    <w:rsid w:val="00194C3F"/>
    <w:rsid w:val="001956C8"/>
    <w:rsid w:val="00195917"/>
    <w:rsid w:val="00196082"/>
    <w:rsid w:val="00196BD3"/>
    <w:rsid w:val="001978F4"/>
    <w:rsid w:val="001A0096"/>
    <w:rsid w:val="001A12F2"/>
    <w:rsid w:val="001A1EA6"/>
    <w:rsid w:val="001A2E54"/>
    <w:rsid w:val="001A37F1"/>
    <w:rsid w:val="001A3DA9"/>
    <w:rsid w:val="001A4B88"/>
    <w:rsid w:val="001A594A"/>
    <w:rsid w:val="001A6063"/>
    <w:rsid w:val="001A6C6A"/>
    <w:rsid w:val="001A79E9"/>
    <w:rsid w:val="001B084D"/>
    <w:rsid w:val="001B1673"/>
    <w:rsid w:val="001B3CEB"/>
    <w:rsid w:val="001C060B"/>
    <w:rsid w:val="001C1FEA"/>
    <w:rsid w:val="001C2701"/>
    <w:rsid w:val="001C3D54"/>
    <w:rsid w:val="001C4E52"/>
    <w:rsid w:val="001C679C"/>
    <w:rsid w:val="001C7E8C"/>
    <w:rsid w:val="001D01F0"/>
    <w:rsid w:val="001D043F"/>
    <w:rsid w:val="001D14DD"/>
    <w:rsid w:val="001D3091"/>
    <w:rsid w:val="001D435E"/>
    <w:rsid w:val="001D4C1D"/>
    <w:rsid w:val="001D4E46"/>
    <w:rsid w:val="001D5D3F"/>
    <w:rsid w:val="001D64DF"/>
    <w:rsid w:val="001D6F77"/>
    <w:rsid w:val="001E209F"/>
    <w:rsid w:val="001E508A"/>
    <w:rsid w:val="001E549C"/>
    <w:rsid w:val="001E6A49"/>
    <w:rsid w:val="001E6AC7"/>
    <w:rsid w:val="001F00E5"/>
    <w:rsid w:val="001F0FDE"/>
    <w:rsid w:val="001F1443"/>
    <w:rsid w:val="001F2A0B"/>
    <w:rsid w:val="001F60BF"/>
    <w:rsid w:val="00202CAA"/>
    <w:rsid w:val="002036DE"/>
    <w:rsid w:val="00203FFA"/>
    <w:rsid w:val="002043D1"/>
    <w:rsid w:val="0020569A"/>
    <w:rsid w:val="002078F7"/>
    <w:rsid w:val="00207D72"/>
    <w:rsid w:val="00210342"/>
    <w:rsid w:val="00211F0E"/>
    <w:rsid w:val="0021231E"/>
    <w:rsid w:val="0021327F"/>
    <w:rsid w:val="00213BB3"/>
    <w:rsid w:val="002145F9"/>
    <w:rsid w:val="002148B6"/>
    <w:rsid w:val="00214C80"/>
    <w:rsid w:val="0021686C"/>
    <w:rsid w:val="00216B6A"/>
    <w:rsid w:val="00217BD9"/>
    <w:rsid w:val="00221215"/>
    <w:rsid w:val="002230D8"/>
    <w:rsid w:val="002232EB"/>
    <w:rsid w:val="00223C02"/>
    <w:rsid w:val="00223DFB"/>
    <w:rsid w:val="00224913"/>
    <w:rsid w:val="00225382"/>
    <w:rsid w:val="00225A4D"/>
    <w:rsid w:val="0022641A"/>
    <w:rsid w:val="002265CE"/>
    <w:rsid w:val="00227B97"/>
    <w:rsid w:val="00231F06"/>
    <w:rsid w:val="002368C6"/>
    <w:rsid w:val="002376C2"/>
    <w:rsid w:val="00237967"/>
    <w:rsid w:val="00245C60"/>
    <w:rsid w:val="00247F7B"/>
    <w:rsid w:val="0025081E"/>
    <w:rsid w:val="0025284F"/>
    <w:rsid w:val="00254207"/>
    <w:rsid w:val="00257C2C"/>
    <w:rsid w:val="002621BE"/>
    <w:rsid w:val="00262B59"/>
    <w:rsid w:val="00266046"/>
    <w:rsid w:val="00266488"/>
    <w:rsid w:val="002671C3"/>
    <w:rsid w:val="00267C4B"/>
    <w:rsid w:val="00270DB2"/>
    <w:rsid w:val="00271315"/>
    <w:rsid w:val="0027166E"/>
    <w:rsid w:val="00272636"/>
    <w:rsid w:val="002727A0"/>
    <w:rsid w:val="00272F51"/>
    <w:rsid w:val="00273CA0"/>
    <w:rsid w:val="00274A0B"/>
    <w:rsid w:val="0027559D"/>
    <w:rsid w:val="00277220"/>
    <w:rsid w:val="002773AD"/>
    <w:rsid w:val="002779D9"/>
    <w:rsid w:val="002800F1"/>
    <w:rsid w:val="0028124B"/>
    <w:rsid w:val="0028158C"/>
    <w:rsid w:val="002856AD"/>
    <w:rsid w:val="002873A3"/>
    <w:rsid w:val="00291357"/>
    <w:rsid w:val="00291685"/>
    <w:rsid w:val="0029173F"/>
    <w:rsid w:val="00291D04"/>
    <w:rsid w:val="00291E8E"/>
    <w:rsid w:val="002920B4"/>
    <w:rsid w:val="002921AB"/>
    <w:rsid w:val="00292755"/>
    <w:rsid w:val="002958D0"/>
    <w:rsid w:val="00296EFE"/>
    <w:rsid w:val="00297261"/>
    <w:rsid w:val="0029792B"/>
    <w:rsid w:val="002A07DB"/>
    <w:rsid w:val="002A0C3F"/>
    <w:rsid w:val="002A0EE1"/>
    <w:rsid w:val="002A38E8"/>
    <w:rsid w:val="002A4109"/>
    <w:rsid w:val="002A59DD"/>
    <w:rsid w:val="002A5B4B"/>
    <w:rsid w:val="002A6E40"/>
    <w:rsid w:val="002A776A"/>
    <w:rsid w:val="002A7AE3"/>
    <w:rsid w:val="002A7F09"/>
    <w:rsid w:val="002B04BF"/>
    <w:rsid w:val="002B0560"/>
    <w:rsid w:val="002B3C19"/>
    <w:rsid w:val="002B3C84"/>
    <w:rsid w:val="002B6A30"/>
    <w:rsid w:val="002C0328"/>
    <w:rsid w:val="002C1F4C"/>
    <w:rsid w:val="002C2F6F"/>
    <w:rsid w:val="002C3079"/>
    <w:rsid w:val="002C34A5"/>
    <w:rsid w:val="002C4369"/>
    <w:rsid w:val="002C53FB"/>
    <w:rsid w:val="002C6996"/>
    <w:rsid w:val="002C7D56"/>
    <w:rsid w:val="002D01BE"/>
    <w:rsid w:val="002D16D3"/>
    <w:rsid w:val="002D24C5"/>
    <w:rsid w:val="002D273B"/>
    <w:rsid w:val="002D3518"/>
    <w:rsid w:val="002D376E"/>
    <w:rsid w:val="002D3E76"/>
    <w:rsid w:val="002D47FC"/>
    <w:rsid w:val="002D4AC7"/>
    <w:rsid w:val="002D5ECD"/>
    <w:rsid w:val="002D5F4D"/>
    <w:rsid w:val="002D618E"/>
    <w:rsid w:val="002D62CA"/>
    <w:rsid w:val="002D729C"/>
    <w:rsid w:val="002D745F"/>
    <w:rsid w:val="002D7AD6"/>
    <w:rsid w:val="002D7CC6"/>
    <w:rsid w:val="002E22FA"/>
    <w:rsid w:val="002E250D"/>
    <w:rsid w:val="002E25A9"/>
    <w:rsid w:val="002E3089"/>
    <w:rsid w:val="002E37CB"/>
    <w:rsid w:val="002E5CDB"/>
    <w:rsid w:val="002E7DC1"/>
    <w:rsid w:val="002F12CE"/>
    <w:rsid w:val="002F141F"/>
    <w:rsid w:val="002F1493"/>
    <w:rsid w:val="002F1D89"/>
    <w:rsid w:val="002F2244"/>
    <w:rsid w:val="002F24D1"/>
    <w:rsid w:val="002F2B1C"/>
    <w:rsid w:val="002F3806"/>
    <w:rsid w:val="002F4DCE"/>
    <w:rsid w:val="002F7A09"/>
    <w:rsid w:val="002F7F15"/>
    <w:rsid w:val="003001F0"/>
    <w:rsid w:val="00301328"/>
    <w:rsid w:val="00302AAA"/>
    <w:rsid w:val="00302D0D"/>
    <w:rsid w:val="0030432F"/>
    <w:rsid w:val="00305B88"/>
    <w:rsid w:val="003075B0"/>
    <w:rsid w:val="00307B90"/>
    <w:rsid w:val="00307DD7"/>
    <w:rsid w:val="00307F3C"/>
    <w:rsid w:val="0031013C"/>
    <w:rsid w:val="0031014B"/>
    <w:rsid w:val="0031254B"/>
    <w:rsid w:val="00317CE1"/>
    <w:rsid w:val="00317EB8"/>
    <w:rsid w:val="00320E1B"/>
    <w:rsid w:val="003237AB"/>
    <w:rsid w:val="003247F8"/>
    <w:rsid w:val="00324F9C"/>
    <w:rsid w:val="00325B81"/>
    <w:rsid w:val="00330515"/>
    <w:rsid w:val="003307B4"/>
    <w:rsid w:val="00331A04"/>
    <w:rsid w:val="00331C91"/>
    <w:rsid w:val="003331A1"/>
    <w:rsid w:val="00333A19"/>
    <w:rsid w:val="0033413E"/>
    <w:rsid w:val="00335227"/>
    <w:rsid w:val="00335B9E"/>
    <w:rsid w:val="00336F66"/>
    <w:rsid w:val="00337106"/>
    <w:rsid w:val="00337DA6"/>
    <w:rsid w:val="00341F7E"/>
    <w:rsid w:val="003422AC"/>
    <w:rsid w:val="00345F3D"/>
    <w:rsid w:val="00346119"/>
    <w:rsid w:val="00350B8F"/>
    <w:rsid w:val="00352BEC"/>
    <w:rsid w:val="0035354D"/>
    <w:rsid w:val="00354EA5"/>
    <w:rsid w:val="00357321"/>
    <w:rsid w:val="0036019A"/>
    <w:rsid w:val="0036172C"/>
    <w:rsid w:val="00362750"/>
    <w:rsid w:val="00370D63"/>
    <w:rsid w:val="00374617"/>
    <w:rsid w:val="00384AA7"/>
    <w:rsid w:val="003861A1"/>
    <w:rsid w:val="003866EC"/>
    <w:rsid w:val="00386A74"/>
    <w:rsid w:val="00386E0D"/>
    <w:rsid w:val="00386E0F"/>
    <w:rsid w:val="00391188"/>
    <w:rsid w:val="0039126E"/>
    <w:rsid w:val="00394EAA"/>
    <w:rsid w:val="00395E59"/>
    <w:rsid w:val="0039668F"/>
    <w:rsid w:val="00396D88"/>
    <w:rsid w:val="003972D9"/>
    <w:rsid w:val="00397A2C"/>
    <w:rsid w:val="003A0852"/>
    <w:rsid w:val="003A0EC0"/>
    <w:rsid w:val="003A3D6F"/>
    <w:rsid w:val="003A4779"/>
    <w:rsid w:val="003A7870"/>
    <w:rsid w:val="003B040B"/>
    <w:rsid w:val="003B06DF"/>
    <w:rsid w:val="003B1E2C"/>
    <w:rsid w:val="003B361D"/>
    <w:rsid w:val="003B36D1"/>
    <w:rsid w:val="003B474B"/>
    <w:rsid w:val="003B5214"/>
    <w:rsid w:val="003B5A8C"/>
    <w:rsid w:val="003B6D75"/>
    <w:rsid w:val="003B7731"/>
    <w:rsid w:val="003B7BA3"/>
    <w:rsid w:val="003C03D4"/>
    <w:rsid w:val="003C24D7"/>
    <w:rsid w:val="003C2BE8"/>
    <w:rsid w:val="003C3787"/>
    <w:rsid w:val="003C4C25"/>
    <w:rsid w:val="003D03D5"/>
    <w:rsid w:val="003D085D"/>
    <w:rsid w:val="003D0F58"/>
    <w:rsid w:val="003D288B"/>
    <w:rsid w:val="003D4E4D"/>
    <w:rsid w:val="003D5D40"/>
    <w:rsid w:val="003D6B11"/>
    <w:rsid w:val="003E0925"/>
    <w:rsid w:val="003E0DAF"/>
    <w:rsid w:val="003E147E"/>
    <w:rsid w:val="003E1CBF"/>
    <w:rsid w:val="003E2F17"/>
    <w:rsid w:val="003E33F8"/>
    <w:rsid w:val="003E4699"/>
    <w:rsid w:val="003E483B"/>
    <w:rsid w:val="003E5C1A"/>
    <w:rsid w:val="003E7718"/>
    <w:rsid w:val="003F05B3"/>
    <w:rsid w:val="003F1F92"/>
    <w:rsid w:val="003F4DF1"/>
    <w:rsid w:val="003F5CA2"/>
    <w:rsid w:val="003F7EE8"/>
    <w:rsid w:val="00400724"/>
    <w:rsid w:val="004016C1"/>
    <w:rsid w:val="00401865"/>
    <w:rsid w:val="00402154"/>
    <w:rsid w:val="00402362"/>
    <w:rsid w:val="0040248C"/>
    <w:rsid w:val="00402A37"/>
    <w:rsid w:val="004036C5"/>
    <w:rsid w:val="00404EE5"/>
    <w:rsid w:val="0040504E"/>
    <w:rsid w:val="0040518F"/>
    <w:rsid w:val="00405C77"/>
    <w:rsid w:val="00405F27"/>
    <w:rsid w:val="00407479"/>
    <w:rsid w:val="00412537"/>
    <w:rsid w:val="00412E6B"/>
    <w:rsid w:val="004132DC"/>
    <w:rsid w:val="004147DB"/>
    <w:rsid w:val="00416C23"/>
    <w:rsid w:val="004173A4"/>
    <w:rsid w:val="00420024"/>
    <w:rsid w:val="00421F64"/>
    <w:rsid w:val="0042274D"/>
    <w:rsid w:val="004229CD"/>
    <w:rsid w:val="0042318F"/>
    <w:rsid w:val="00423249"/>
    <w:rsid w:val="00426434"/>
    <w:rsid w:val="0042729D"/>
    <w:rsid w:val="00434096"/>
    <w:rsid w:val="004351A3"/>
    <w:rsid w:val="00436BE2"/>
    <w:rsid w:val="004375ED"/>
    <w:rsid w:val="00440590"/>
    <w:rsid w:val="00441234"/>
    <w:rsid w:val="004432A5"/>
    <w:rsid w:val="00445D79"/>
    <w:rsid w:val="0044635F"/>
    <w:rsid w:val="00452F6E"/>
    <w:rsid w:val="0045654A"/>
    <w:rsid w:val="004567AD"/>
    <w:rsid w:val="00457BCB"/>
    <w:rsid w:val="00460CA6"/>
    <w:rsid w:val="00461FF3"/>
    <w:rsid w:val="0047065A"/>
    <w:rsid w:val="00470B80"/>
    <w:rsid w:val="00470E4B"/>
    <w:rsid w:val="004712FA"/>
    <w:rsid w:val="00472825"/>
    <w:rsid w:val="00473D65"/>
    <w:rsid w:val="004827A3"/>
    <w:rsid w:val="00482FBE"/>
    <w:rsid w:val="00486D26"/>
    <w:rsid w:val="0048764A"/>
    <w:rsid w:val="0048785E"/>
    <w:rsid w:val="00487FD0"/>
    <w:rsid w:val="00490AFA"/>
    <w:rsid w:val="00495110"/>
    <w:rsid w:val="00495209"/>
    <w:rsid w:val="004956FF"/>
    <w:rsid w:val="004968DF"/>
    <w:rsid w:val="00497824"/>
    <w:rsid w:val="004A01CD"/>
    <w:rsid w:val="004A0793"/>
    <w:rsid w:val="004A3E31"/>
    <w:rsid w:val="004A41F1"/>
    <w:rsid w:val="004A4944"/>
    <w:rsid w:val="004A4E02"/>
    <w:rsid w:val="004A7013"/>
    <w:rsid w:val="004A742F"/>
    <w:rsid w:val="004B10AF"/>
    <w:rsid w:val="004B17B6"/>
    <w:rsid w:val="004B1870"/>
    <w:rsid w:val="004B2504"/>
    <w:rsid w:val="004B405E"/>
    <w:rsid w:val="004B4B7B"/>
    <w:rsid w:val="004B5D55"/>
    <w:rsid w:val="004B684B"/>
    <w:rsid w:val="004C02D6"/>
    <w:rsid w:val="004C0818"/>
    <w:rsid w:val="004C1E3E"/>
    <w:rsid w:val="004C1EC1"/>
    <w:rsid w:val="004C270B"/>
    <w:rsid w:val="004D038D"/>
    <w:rsid w:val="004D04CF"/>
    <w:rsid w:val="004D1807"/>
    <w:rsid w:val="004D1A41"/>
    <w:rsid w:val="004D2816"/>
    <w:rsid w:val="004D35A7"/>
    <w:rsid w:val="004D389F"/>
    <w:rsid w:val="004D391F"/>
    <w:rsid w:val="004E00B2"/>
    <w:rsid w:val="004E2624"/>
    <w:rsid w:val="004E2D56"/>
    <w:rsid w:val="004F1943"/>
    <w:rsid w:val="004F2D62"/>
    <w:rsid w:val="004F3496"/>
    <w:rsid w:val="004F4CEC"/>
    <w:rsid w:val="004F71DA"/>
    <w:rsid w:val="0050011E"/>
    <w:rsid w:val="00501885"/>
    <w:rsid w:val="0050290C"/>
    <w:rsid w:val="005055C4"/>
    <w:rsid w:val="005065F9"/>
    <w:rsid w:val="00506CBF"/>
    <w:rsid w:val="005100AA"/>
    <w:rsid w:val="00511D83"/>
    <w:rsid w:val="005133AC"/>
    <w:rsid w:val="005146E3"/>
    <w:rsid w:val="00514C32"/>
    <w:rsid w:val="0051619F"/>
    <w:rsid w:val="00516364"/>
    <w:rsid w:val="00517014"/>
    <w:rsid w:val="00517FFA"/>
    <w:rsid w:val="005203D2"/>
    <w:rsid w:val="00520509"/>
    <w:rsid w:val="00520907"/>
    <w:rsid w:val="0052335F"/>
    <w:rsid w:val="00524EA4"/>
    <w:rsid w:val="00527CB9"/>
    <w:rsid w:val="005308AD"/>
    <w:rsid w:val="00533E95"/>
    <w:rsid w:val="0053482A"/>
    <w:rsid w:val="00534C19"/>
    <w:rsid w:val="00534D4B"/>
    <w:rsid w:val="00534FE3"/>
    <w:rsid w:val="005350B5"/>
    <w:rsid w:val="00536245"/>
    <w:rsid w:val="00536AD2"/>
    <w:rsid w:val="00537EF4"/>
    <w:rsid w:val="005401B9"/>
    <w:rsid w:val="0054155E"/>
    <w:rsid w:val="0054246D"/>
    <w:rsid w:val="00542DC7"/>
    <w:rsid w:val="00544B49"/>
    <w:rsid w:val="00544BFC"/>
    <w:rsid w:val="0054576E"/>
    <w:rsid w:val="00551193"/>
    <w:rsid w:val="0055151E"/>
    <w:rsid w:val="00552DB7"/>
    <w:rsid w:val="00553076"/>
    <w:rsid w:val="005530BC"/>
    <w:rsid w:val="0055324E"/>
    <w:rsid w:val="00555974"/>
    <w:rsid w:val="005570C2"/>
    <w:rsid w:val="00557C97"/>
    <w:rsid w:val="00557E43"/>
    <w:rsid w:val="00560739"/>
    <w:rsid w:val="0056082D"/>
    <w:rsid w:val="005617E8"/>
    <w:rsid w:val="00562872"/>
    <w:rsid w:val="00562F6A"/>
    <w:rsid w:val="00564DC0"/>
    <w:rsid w:val="00565033"/>
    <w:rsid w:val="0056514A"/>
    <w:rsid w:val="00565525"/>
    <w:rsid w:val="00565B11"/>
    <w:rsid w:val="00567394"/>
    <w:rsid w:val="005700AF"/>
    <w:rsid w:val="0057020A"/>
    <w:rsid w:val="00570E53"/>
    <w:rsid w:val="00570E91"/>
    <w:rsid w:val="00572433"/>
    <w:rsid w:val="00572452"/>
    <w:rsid w:val="00572A86"/>
    <w:rsid w:val="00573082"/>
    <w:rsid w:val="005739FC"/>
    <w:rsid w:val="00575FA5"/>
    <w:rsid w:val="0057728C"/>
    <w:rsid w:val="00577BA3"/>
    <w:rsid w:val="00580AB6"/>
    <w:rsid w:val="00581507"/>
    <w:rsid w:val="00581E2A"/>
    <w:rsid w:val="00582A78"/>
    <w:rsid w:val="0058441B"/>
    <w:rsid w:val="00584792"/>
    <w:rsid w:val="00584C3F"/>
    <w:rsid w:val="00586E68"/>
    <w:rsid w:val="00587EC8"/>
    <w:rsid w:val="0059202A"/>
    <w:rsid w:val="00592D02"/>
    <w:rsid w:val="00593364"/>
    <w:rsid w:val="00594224"/>
    <w:rsid w:val="005957D6"/>
    <w:rsid w:val="00595B06"/>
    <w:rsid w:val="00595C4D"/>
    <w:rsid w:val="00597159"/>
    <w:rsid w:val="00597CFA"/>
    <w:rsid w:val="005A098F"/>
    <w:rsid w:val="005A0C3D"/>
    <w:rsid w:val="005A0C5B"/>
    <w:rsid w:val="005A1CCF"/>
    <w:rsid w:val="005A1DC3"/>
    <w:rsid w:val="005A1FB8"/>
    <w:rsid w:val="005A2DDC"/>
    <w:rsid w:val="005A4B7B"/>
    <w:rsid w:val="005A529F"/>
    <w:rsid w:val="005A52DE"/>
    <w:rsid w:val="005A633F"/>
    <w:rsid w:val="005B02FC"/>
    <w:rsid w:val="005B2146"/>
    <w:rsid w:val="005B32F9"/>
    <w:rsid w:val="005B3AEE"/>
    <w:rsid w:val="005B3B55"/>
    <w:rsid w:val="005B3BB5"/>
    <w:rsid w:val="005B46E2"/>
    <w:rsid w:val="005B547A"/>
    <w:rsid w:val="005B5870"/>
    <w:rsid w:val="005B6603"/>
    <w:rsid w:val="005C04E3"/>
    <w:rsid w:val="005C0C17"/>
    <w:rsid w:val="005C1006"/>
    <w:rsid w:val="005C179F"/>
    <w:rsid w:val="005C24EE"/>
    <w:rsid w:val="005C3890"/>
    <w:rsid w:val="005C399B"/>
    <w:rsid w:val="005C4DC7"/>
    <w:rsid w:val="005C5BBF"/>
    <w:rsid w:val="005C7574"/>
    <w:rsid w:val="005D0CD2"/>
    <w:rsid w:val="005D1974"/>
    <w:rsid w:val="005D1CDB"/>
    <w:rsid w:val="005D56E4"/>
    <w:rsid w:val="005D5884"/>
    <w:rsid w:val="005D618C"/>
    <w:rsid w:val="005D649E"/>
    <w:rsid w:val="005D6B29"/>
    <w:rsid w:val="005E4AEF"/>
    <w:rsid w:val="005E5B5A"/>
    <w:rsid w:val="005F15D1"/>
    <w:rsid w:val="005F391D"/>
    <w:rsid w:val="005F3FC8"/>
    <w:rsid w:val="005F436D"/>
    <w:rsid w:val="005F507A"/>
    <w:rsid w:val="005F668C"/>
    <w:rsid w:val="005F68CE"/>
    <w:rsid w:val="005F7476"/>
    <w:rsid w:val="005F7483"/>
    <w:rsid w:val="005F763C"/>
    <w:rsid w:val="005F7E7B"/>
    <w:rsid w:val="0060093E"/>
    <w:rsid w:val="00600B88"/>
    <w:rsid w:val="00601099"/>
    <w:rsid w:val="006025B3"/>
    <w:rsid w:val="006032C6"/>
    <w:rsid w:val="0060470D"/>
    <w:rsid w:val="00605FA6"/>
    <w:rsid w:val="00606C4F"/>
    <w:rsid w:val="00607E41"/>
    <w:rsid w:val="00610713"/>
    <w:rsid w:val="00611A98"/>
    <w:rsid w:val="0061445E"/>
    <w:rsid w:val="006148B2"/>
    <w:rsid w:val="006156FB"/>
    <w:rsid w:val="006175D0"/>
    <w:rsid w:val="0062196D"/>
    <w:rsid w:val="006222C1"/>
    <w:rsid w:val="00624B67"/>
    <w:rsid w:val="00624EE6"/>
    <w:rsid w:val="0062576B"/>
    <w:rsid w:val="00626F3C"/>
    <w:rsid w:val="00627738"/>
    <w:rsid w:val="00627BB3"/>
    <w:rsid w:val="00632D62"/>
    <w:rsid w:val="00633D6B"/>
    <w:rsid w:val="00634199"/>
    <w:rsid w:val="00634E37"/>
    <w:rsid w:val="006352B9"/>
    <w:rsid w:val="00635FB6"/>
    <w:rsid w:val="006364AD"/>
    <w:rsid w:val="006414E9"/>
    <w:rsid w:val="006432C5"/>
    <w:rsid w:val="00643E1C"/>
    <w:rsid w:val="006446E0"/>
    <w:rsid w:val="00647556"/>
    <w:rsid w:val="00647FC1"/>
    <w:rsid w:val="00650080"/>
    <w:rsid w:val="0065340D"/>
    <w:rsid w:val="006544C1"/>
    <w:rsid w:val="00654C9D"/>
    <w:rsid w:val="00655242"/>
    <w:rsid w:val="006607BD"/>
    <w:rsid w:val="00660E51"/>
    <w:rsid w:val="00661396"/>
    <w:rsid w:val="006622FD"/>
    <w:rsid w:val="00663F24"/>
    <w:rsid w:val="00664884"/>
    <w:rsid w:val="00666813"/>
    <w:rsid w:val="0066798E"/>
    <w:rsid w:val="00671DB9"/>
    <w:rsid w:val="00671EC3"/>
    <w:rsid w:val="00672432"/>
    <w:rsid w:val="00672E9C"/>
    <w:rsid w:val="00673036"/>
    <w:rsid w:val="0067319D"/>
    <w:rsid w:val="0067429A"/>
    <w:rsid w:val="00675888"/>
    <w:rsid w:val="0067589C"/>
    <w:rsid w:val="0068261A"/>
    <w:rsid w:val="00684518"/>
    <w:rsid w:val="0068534B"/>
    <w:rsid w:val="006853CD"/>
    <w:rsid w:val="006864FE"/>
    <w:rsid w:val="00692FA5"/>
    <w:rsid w:val="00692FB4"/>
    <w:rsid w:val="006932A1"/>
    <w:rsid w:val="006939B9"/>
    <w:rsid w:val="00693F68"/>
    <w:rsid w:val="00694C89"/>
    <w:rsid w:val="00694CA2"/>
    <w:rsid w:val="00694FEC"/>
    <w:rsid w:val="006962EC"/>
    <w:rsid w:val="00696494"/>
    <w:rsid w:val="00696C54"/>
    <w:rsid w:val="006A16F6"/>
    <w:rsid w:val="006A301D"/>
    <w:rsid w:val="006A34DD"/>
    <w:rsid w:val="006A49D0"/>
    <w:rsid w:val="006A5449"/>
    <w:rsid w:val="006A71CD"/>
    <w:rsid w:val="006B016B"/>
    <w:rsid w:val="006B1219"/>
    <w:rsid w:val="006B310E"/>
    <w:rsid w:val="006B3865"/>
    <w:rsid w:val="006B6103"/>
    <w:rsid w:val="006C3698"/>
    <w:rsid w:val="006C42C6"/>
    <w:rsid w:val="006C5493"/>
    <w:rsid w:val="006C760D"/>
    <w:rsid w:val="006D13C8"/>
    <w:rsid w:val="006D25A5"/>
    <w:rsid w:val="006D3C67"/>
    <w:rsid w:val="006D3CAB"/>
    <w:rsid w:val="006E08EA"/>
    <w:rsid w:val="006E0E45"/>
    <w:rsid w:val="006E185E"/>
    <w:rsid w:val="006E204A"/>
    <w:rsid w:val="006E527E"/>
    <w:rsid w:val="006E6425"/>
    <w:rsid w:val="006E6F99"/>
    <w:rsid w:val="006E7299"/>
    <w:rsid w:val="006E7DA3"/>
    <w:rsid w:val="006F03D5"/>
    <w:rsid w:val="006F2773"/>
    <w:rsid w:val="006F3AAC"/>
    <w:rsid w:val="006F437B"/>
    <w:rsid w:val="006F5975"/>
    <w:rsid w:val="006F5B6D"/>
    <w:rsid w:val="006F5E91"/>
    <w:rsid w:val="006F6741"/>
    <w:rsid w:val="007004DF"/>
    <w:rsid w:val="00700FAB"/>
    <w:rsid w:val="007035E9"/>
    <w:rsid w:val="007046B4"/>
    <w:rsid w:val="007071FB"/>
    <w:rsid w:val="0070754C"/>
    <w:rsid w:val="007075E1"/>
    <w:rsid w:val="0071106C"/>
    <w:rsid w:val="00711980"/>
    <w:rsid w:val="00711982"/>
    <w:rsid w:val="00713358"/>
    <w:rsid w:val="00714152"/>
    <w:rsid w:val="00715213"/>
    <w:rsid w:val="00720AB6"/>
    <w:rsid w:val="00721C27"/>
    <w:rsid w:val="00722149"/>
    <w:rsid w:val="00722687"/>
    <w:rsid w:val="00723EFF"/>
    <w:rsid w:val="00726669"/>
    <w:rsid w:val="00727037"/>
    <w:rsid w:val="00730106"/>
    <w:rsid w:val="007305AF"/>
    <w:rsid w:val="0073080A"/>
    <w:rsid w:val="00731AE9"/>
    <w:rsid w:val="0073420A"/>
    <w:rsid w:val="00741A06"/>
    <w:rsid w:val="00741B1C"/>
    <w:rsid w:val="00744281"/>
    <w:rsid w:val="00744CC1"/>
    <w:rsid w:val="0074539D"/>
    <w:rsid w:val="00747D81"/>
    <w:rsid w:val="00750387"/>
    <w:rsid w:val="00754B1E"/>
    <w:rsid w:val="00755196"/>
    <w:rsid w:val="007552F1"/>
    <w:rsid w:val="0075631F"/>
    <w:rsid w:val="0075681F"/>
    <w:rsid w:val="00760E16"/>
    <w:rsid w:val="00761F39"/>
    <w:rsid w:val="007625E9"/>
    <w:rsid w:val="0076262B"/>
    <w:rsid w:val="00763263"/>
    <w:rsid w:val="00763926"/>
    <w:rsid w:val="007646D8"/>
    <w:rsid w:val="007659B3"/>
    <w:rsid w:val="00765D66"/>
    <w:rsid w:val="00766A6D"/>
    <w:rsid w:val="0077150D"/>
    <w:rsid w:val="00772370"/>
    <w:rsid w:val="007723E3"/>
    <w:rsid w:val="00772D41"/>
    <w:rsid w:val="00774335"/>
    <w:rsid w:val="007748CD"/>
    <w:rsid w:val="007757C4"/>
    <w:rsid w:val="007760EE"/>
    <w:rsid w:val="00777B9F"/>
    <w:rsid w:val="007803CF"/>
    <w:rsid w:val="007818AE"/>
    <w:rsid w:val="00781C9F"/>
    <w:rsid w:val="00782D4F"/>
    <w:rsid w:val="007840C6"/>
    <w:rsid w:val="00786759"/>
    <w:rsid w:val="007868F3"/>
    <w:rsid w:val="007879EC"/>
    <w:rsid w:val="00787CE3"/>
    <w:rsid w:val="00787FBC"/>
    <w:rsid w:val="0079078C"/>
    <w:rsid w:val="00791845"/>
    <w:rsid w:val="0079294E"/>
    <w:rsid w:val="00792A12"/>
    <w:rsid w:val="00793BD7"/>
    <w:rsid w:val="007944A5"/>
    <w:rsid w:val="007951BC"/>
    <w:rsid w:val="0079647A"/>
    <w:rsid w:val="007969E4"/>
    <w:rsid w:val="00796AD3"/>
    <w:rsid w:val="007A1C16"/>
    <w:rsid w:val="007A24B1"/>
    <w:rsid w:val="007A2B16"/>
    <w:rsid w:val="007A4341"/>
    <w:rsid w:val="007A5B17"/>
    <w:rsid w:val="007A5F99"/>
    <w:rsid w:val="007A6918"/>
    <w:rsid w:val="007A6C66"/>
    <w:rsid w:val="007A6DB5"/>
    <w:rsid w:val="007A731D"/>
    <w:rsid w:val="007A76DB"/>
    <w:rsid w:val="007B088D"/>
    <w:rsid w:val="007B0F11"/>
    <w:rsid w:val="007B1632"/>
    <w:rsid w:val="007B1C60"/>
    <w:rsid w:val="007B25D6"/>
    <w:rsid w:val="007B5985"/>
    <w:rsid w:val="007B7505"/>
    <w:rsid w:val="007C079B"/>
    <w:rsid w:val="007C0909"/>
    <w:rsid w:val="007C20FE"/>
    <w:rsid w:val="007C3D28"/>
    <w:rsid w:val="007C4008"/>
    <w:rsid w:val="007C4ED9"/>
    <w:rsid w:val="007C6DEF"/>
    <w:rsid w:val="007C7EEF"/>
    <w:rsid w:val="007D03D4"/>
    <w:rsid w:val="007D2918"/>
    <w:rsid w:val="007D4C6C"/>
    <w:rsid w:val="007D5BDE"/>
    <w:rsid w:val="007D703F"/>
    <w:rsid w:val="007E2E82"/>
    <w:rsid w:val="007E4BD8"/>
    <w:rsid w:val="007E4F10"/>
    <w:rsid w:val="007F05E4"/>
    <w:rsid w:val="007F0D75"/>
    <w:rsid w:val="007F1AF8"/>
    <w:rsid w:val="007F30D3"/>
    <w:rsid w:val="007F3824"/>
    <w:rsid w:val="007F4588"/>
    <w:rsid w:val="007F4684"/>
    <w:rsid w:val="007F4F8C"/>
    <w:rsid w:val="007F5EFE"/>
    <w:rsid w:val="0080213A"/>
    <w:rsid w:val="00803FB4"/>
    <w:rsid w:val="008048A5"/>
    <w:rsid w:val="00804CCF"/>
    <w:rsid w:val="00805D0F"/>
    <w:rsid w:val="00806B6B"/>
    <w:rsid w:val="008104B5"/>
    <w:rsid w:val="00812521"/>
    <w:rsid w:val="00814EF6"/>
    <w:rsid w:val="00815FF1"/>
    <w:rsid w:val="00817490"/>
    <w:rsid w:val="00820DB3"/>
    <w:rsid w:val="00820F0C"/>
    <w:rsid w:val="00822A20"/>
    <w:rsid w:val="008239C5"/>
    <w:rsid w:val="0082441D"/>
    <w:rsid w:val="00824A31"/>
    <w:rsid w:val="00827CB9"/>
    <w:rsid w:val="00830B15"/>
    <w:rsid w:val="00831465"/>
    <w:rsid w:val="008318C6"/>
    <w:rsid w:val="00831D8A"/>
    <w:rsid w:val="00832764"/>
    <w:rsid w:val="00833BAB"/>
    <w:rsid w:val="00834158"/>
    <w:rsid w:val="008349E1"/>
    <w:rsid w:val="0083593F"/>
    <w:rsid w:val="00836F08"/>
    <w:rsid w:val="0084036C"/>
    <w:rsid w:val="008413FE"/>
    <w:rsid w:val="0084419C"/>
    <w:rsid w:val="008449FE"/>
    <w:rsid w:val="00845C41"/>
    <w:rsid w:val="008465F6"/>
    <w:rsid w:val="00847E2A"/>
    <w:rsid w:val="00850ADF"/>
    <w:rsid w:val="008520DA"/>
    <w:rsid w:val="008533D4"/>
    <w:rsid w:val="00861A3E"/>
    <w:rsid w:val="00861CD0"/>
    <w:rsid w:val="0086274B"/>
    <w:rsid w:val="00862DB3"/>
    <w:rsid w:val="008630EC"/>
    <w:rsid w:val="00863A05"/>
    <w:rsid w:val="00864046"/>
    <w:rsid w:val="008700A9"/>
    <w:rsid w:val="00870BC7"/>
    <w:rsid w:val="008714A0"/>
    <w:rsid w:val="008716AF"/>
    <w:rsid w:val="00873C8E"/>
    <w:rsid w:val="00874880"/>
    <w:rsid w:val="00875EBC"/>
    <w:rsid w:val="00881C52"/>
    <w:rsid w:val="0088272D"/>
    <w:rsid w:val="008834E3"/>
    <w:rsid w:val="00883990"/>
    <w:rsid w:val="00884F14"/>
    <w:rsid w:val="00887CA0"/>
    <w:rsid w:val="00892DD6"/>
    <w:rsid w:val="008931EC"/>
    <w:rsid w:val="0089397C"/>
    <w:rsid w:val="008940A8"/>
    <w:rsid w:val="00894BD8"/>
    <w:rsid w:val="00895407"/>
    <w:rsid w:val="00895DFD"/>
    <w:rsid w:val="008964AD"/>
    <w:rsid w:val="008964D8"/>
    <w:rsid w:val="008A080A"/>
    <w:rsid w:val="008A09A4"/>
    <w:rsid w:val="008A2BEF"/>
    <w:rsid w:val="008A3BE6"/>
    <w:rsid w:val="008A3D72"/>
    <w:rsid w:val="008A50F1"/>
    <w:rsid w:val="008B07C1"/>
    <w:rsid w:val="008B14A0"/>
    <w:rsid w:val="008B1D7A"/>
    <w:rsid w:val="008B332E"/>
    <w:rsid w:val="008B7F77"/>
    <w:rsid w:val="008C1174"/>
    <w:rsid w:val="008C3BC4"/>
    <w:rsid w:val="008C5B05"/>
    <w:rsid w:val="008C79B2"/>
    <w:rsid w:val="008D0820"/>
    <w:rsid w:val="008D0A5A"/>
    <w:rsid w:val="008D0C15"/>
    <w:rsid w:val="008D2F21"/>
    <w:rsid w:val="008D510B"/>
    <w:rsid w:val="008D7089"/>
    <w:rsid w:val="008D79FA"/>
    <w:rsid w:val="008D7A9F"/>
    <w:rsid w:val="008D7B09"/>
    <w:rsid w:val="008E04B0"/>
    <w:rsid w:val="008E0A14"/>
    <w:rsid w:val="008E2833"/>
    <w:rsid w:val="008E3B96"/>
    <w:rsid w:val="008E3EF4"/>
    <w:rsid w:val="008E4859"/>
    <w:rsid w:val="008E53E4"/>
    <w:rsid w:val="008E6847"/>
    <w:rsid w:val="008E742C"/>
    <w:rsid w:val="008E7CA1"/>
    <w:rsid w:val="008F0096"/>
    <w:rsid w:val="008F03A6"/>
    <w:rsid w:val="008F083E"/>
    <w:rsid w:val="008F10C4"/>
    <w:rsid w:val="008F1381"/>
    <w:rsid w:val="008F1F1C"/>
    <w:rsid w:val="008F3FE0"/>
    <w:rsid w:val="008F46B1"/>
    <w:rsid w:val="008F483C"/>
    <w:rsid w:val="008F4EBE"/>
    <w:rsid w:val="00905BDD"/>
    <w:rsid w:val="00907DE5"/>
    <w:rsid w:val="00907E39"/>
    <w:rsid w:val="00911B9B"/>
    <w:rsid w:val="00913EE8"/>
    <w:rsid w:val="009149FA"/>
    <w:rsid w:val="00916B53"/>
    <w:rsid w:val="00917C46"/>
    <w:rsid w:val="00917D96"/>
    <w:rsid w:val="00920F19"/>
    <w:rsid w:val="00921562"/>
    <w:rsid w:val="009219E8"/>
    <w:rsid w:val="0092627B"/>
    <w:rsid w:val="009267D3"/>
    <w:rsid w:val="00927B70"/>
    <w:rsid w:val="009311A0"/>
    <w:rsid w:val="00932D12"/>
    <w:rsid w:val="0093387A"/>
    <w:rsid w:val="009347C6"/>
    <w:rsid w:val="009364EA"/>
    <w:rsid w:val="009377FA"/>
    <w:rsid w:val="00937BCB"/>
    <w:rsid w:val="00937E98"/>
    <w:rsid w:val="009409F8"/>
    <w:rsid w:val="00941B11"/>
    <w:rsid w:val="00943442"/>
    <w:rsid w:val="00943E8F"/>
    <w:rsid w:val="00945363"/>
    <w:rsid w:val="00946307"/>
    <w:rsid w:val="009507F4"/>
    <w:rsid w:val="009508F8"/>
    <w:rsid w:val="00953A65"/>
    <w:rsid w:val="00954D66"/>
    <w:rsid w:val="0095545E"/>
    <w:rsid w:val="00956793"/>
    <w:rsid w:val="00957978"/>
    <w:rsid w:val="009600CE"/>
    <w:rsid w:val="0096118D"/>
    <w:rsid w:val="009619C6"/>
    <w:rsid w:val="00961BBE"/>
    <w:rsid w:val="00963B7D"/>
    <w:rsid w:val="009656F1"/>
    <w:rsid w:val="00965DB0"/>
    <w:rsid w:val="00966604"/>
    <w:rsid w:val="00967A36"/>
    <w:rsid w:val="0097007B"/>
    <w:rsid w:val="00971B8B"/>
    <w:rsid w:val="00971D81"/>
    <w:rsid w:val="00973333"/>
    <w:rsid w:val="00974AF5"/>
    <w:rsid w:val="009751CE"/>
    <w:rsid w:val="0097579A"/>
    <w:rsid w:val="009758F6"/>
    <w:rsid w:val="009761C7"/>
    <w:rsid w:val="009775F2"/>
    <w:rsid w:val="00981C69"/>
    <w:rsid w:val="00984D36"/>
    <w:rsid w:val="0098559E"/>
    <w:rsid w:val="009859C1"/>
    <w:rsid w:val="00985E13"/>
    <w:rsid w:val="00985F7F"/>
    <w:rsid w:val="009867EC"/>
    <w:rsid w:val="00986A45"/>
    <w:rsid w:val="0098788D"/>
    <w:rsid w:val="00987A70"/>
    <w:rsid w:val="00987F84"/>
    <w:rsid w:val="009902C7"/>
    <w:rsid w:val="0099322E"/>
    <w:rsid w:val="00993A20"/>
    <w:rsid w:val="00994E49"/>
    <w:rsid w:val="00996850"/>
    <w:rsid w:val="009A1073"/>
    <w:rsid w:val="009A2670"/>
    <w:rsid w:val="009A2C55"/>
    <w:rsid w:val="009A4BB1"/>
    <w:rsid w:val="009A5B55"/>
    <w:rsid w:val="009A6225"/>
    <w:rsid w:val="009A6712"/>
    <w:rsid w:val="009A69B1"/>
    <w:rsid w:val="009B3279"/>
    <w:rsid w:val="009B3FEF"/>
    <w:rsid w:val="009B47F8"/>
    <w:rsid w:val="009B4CF8"/>
    <w:rsid w:val="009B5AE8"/>
    <w:rsid w:val="009B7899"/>
    <w:rsid w:val="009C00D8"/>
    <w:rsid w:val="009C06D4"/>
    <w:rsid w:val="009C1054"/>
    <w:rsid w:val="009C271C"/>
    <w:rsid w:val="009C5B6A"/>
    <w:rsid w:val="009C5F39"/>
    <w:rsid w:val="009D0249"/>
    <w:rsid w:val="009D1602"/>
    <w:rsid w:val="009D2930"/>
    <w:rsid w:val="009D4CC5"/>
    <w:rsid w:val="009D65FB"/>
    <w:rsid w:val="009D660C"/>
    <w:rsid w:val="009D705A"/>
    <w:rsid w:val="009D7321"/>
    <w:rsid w:val="009E1482"/>
    <w:rsid w:val="009E2B60"/>
    <w:rsid w:val="009E4FB3"/>
    <w:rsid w:val="009E51D9"/>
    <w:rsid w:val="009E6D7E"/>
    <w:rsid w:val="009E7A88"/>
    <w:rsid w:val="009F0B31"/>
    <w:rsid w:val="009F104A"/>
    <w:rsid w:val="009F214A"/>
    <w:rsid w:val="009F5E60"/>
    <w:rsid w:val="009F5E91"/>
    <w:rsid w:val="009F6423"/>
    <w:rsid w:val="009F75B3"/>
    <w:rsid w:val="00A00C00"/>
    <w:rsid w:val="00A016BE"/>
    <w:rsid w:val="00A03BB0"/>
    <w:rsid w:val="00A04343"/>
    <w:rsid w:val="00A04349"/>
    <w:rsid w:val="00A048A0"/>
    <w:rsid w:val="00A04CBF"/>
    <w:rsid w:val="00A04D38"/>
    <w:rsid w:val="00A0503A"/>
    <w:rsid w:val="00A0506B"/>
    <w:rsid w:val="00A06D44"/>
    <w:rsid w:val="00A06E16"/>
    <w:rsid w:val="00A106FF"/>
    <w:rsid w:val="00A1108A"/>
    <w:rsid w:val="00A12B85"/>
    <w:rsid w:val="00A13033"/>
    <w:rsid w:val="00A13281"/>
    <w:rsid w:val="00A13CD4"/>
    <w:rsid w:val="00A147D9"/>
    <w:rsid w:val="00A15F00"/>
    <w:rsid w:val="00A167B9"/>
    <w:rsid w:val="00A1762F"/>
    <w:rsid w:val="00A17F2A"/>
    <w:rsid w:val="00A215CD"/>
    <w:rsid w:val="00A21677"/>
    <w:rsid w:val="00A24B5D"/>
    <w:rsid w:val="00A27BF3"/>
    <w:rsid w:val="00A30AF6"/>
    <w:rsid w:val="00A30BEC"/>
    <w:rsid w:val="00A30CF8"/>
    <w:rsid w:val="00A319CC"/>
    <w:rsid w:val="00A31C12"/>
    <w:rsid w:val="00A32295"/>
    <w:rsid w:val="00A35553"/>
    <w:rsid w:val="00A3573F"/>
    <w:rsid w:val="00A365A9"/>
    <w:rsid w:val="00A36D6B"/>
    <w:rsid w:val="00A36EB1"/>
    <w:rsid w:val="00A404CE"/>
    <w:rsid w:val="00A40F53"/>
    <w:rsid w:val="00A435F8"/>
    <w:rsid w:val="00A472F8"/>
    <w:rsid w:val="00A47F0A"/>
    <w:rsid w:val="00A47FBC"/>
    <w:rsid w:val="00A50749"/>
    <w:rsid w:val="00A50D73"/>
    <w:rsid w:val="00A5158A"/>
    <w:rsid w:val="00A530CD"/>
    <w:rsid w:val="00A53D26"/>
    <w:rsid w:val="00A53D87"/>
    <w:rsid w:val="00A60534"/>
    <w:rsid w:val="00A60AF6"/>
    <w:rsid w:val="00A614F0"/>
    <w:rsid w:val="00A61C98"/>
    <w:rsid w:val="00A61F1A"/>
    <w:rsid w:val="00A63F4B"/>
    <w:rsid w:val="00A678D1"/>
    <w:rsid w:val="00A67D2F"/>
    <w:rsid w:val="00A67E3A"/>
    <w:rsid w:val="00A702C6"/>
    <w:rsid w:val="00A70D17"/>
    <w:rsid w:val="00A73749"/>
    <w:rsid w:val="00A8009D"/>
    <w:rsid w:val="00A80FF7"/>
    <w:rsid w:val="00A814E7"/>
    <w:rsid w:val="00A822C4"/>
    <w:rsid w:val="00A826E6"/>
    <w:rsid w:val="00A82C5F"/>
    <w:rsid w:val="00A84D30"/>
    <w:rsid w:val="00A8501D"/>
    <w:rsid w:val="00A86CBD"/>
    <w:rsid w:val="00A87967"/>
    <w:rsid w:val="00A9280A"/>
    <w:rsid w:val="00A92ADD"/>
    <w:rsid w:val="00A9382F"/>
    <w:rsid w:val="00A94D49"/>
    <w:rsid w:val="00A95048"/>
    <w:rsid w:val="00A960FF"/>
    <w:rsid w:val="00A96781"/>
    <w:rsid w:val="00AA07E2"/>
    <w:rsid w:val="00AA0F24"/>
    <w:rsid w:val="00AA1019"/>
    <w:rsid w:val="00AA2A71"/>
    <w:rsid w:val="00AA3188"/>
    <w:rsid w:val="00AA380F"/>
    <w:rsid w:val="00AA4230"/>
    <w:rsid w:val="00AA46C9"/>
    <w:rsid w:val="00AA4C0D"/>
    <w:rsid w:val="00AA70E6"/>
    <w:rsid w:val="00AB173D"/>
    <w:rsid w:val="00AB4132"/>
    <w:rsid w:val="00AB433B"/>
    <w:rsid w:val="00AB4CB1"/>
    <w:rsid w:val="00AB6685"/>
    <w:rsid w:val="00AB79B5"/>
    <w:rsid w:val="00AB7D64"/>
    <w:rsid w:val="00AC0F05"/>
    <w:rsid w:val="00AC1F94"/>
    <w:rsid w:val="00AC2C1D"/>
    <w:rsid w:val="00AC388F"/>
    <w:rsid w:val="00AC3A3A"/>
    <w:rsid w:val="00AC42DC"/>
    <w:rsid w:val="00AC6FED"/>
    <w:rsid w:val="00AC7E97"/>
    <w:rsid w:val="00AD0D6E"/>
    <w:rsid w:val="00AD19A7"/>
    <w:rsid w:val="00AD3225"/>
    <w:rsid w:val="00AD3986"/>
    <w:rsid w:val="00AD4ACE"/>
    <w:rsid w:val="00AD5F6B"/>
    <w:rsid w:val="00AD6E67"/>
    <w:rsid w:val="00AD7963"/>
    <w:rsid w:val="00AD79A0"/>
    <w:rsid w:val="00AE09AC"/>
    <w:rsid w:val="00AE14C2"/>
    <w:rsid w:val="00AE19B7"/>
    <w:rsid w:val="00AE1C91"/>
    <w:rsid w:val="00AE305E"/>
    <w:rsid w:val="00AE3975"/>
    <w:rsid w:val="00AE65A0"/>
    <w:rsid w:val="00AE769A"/>
    <w:rsid w:val="00AF03D9"/>
    <w:rsid w:val="00AF046F"/>
    <w:rsid w:val="00AF10D9"/>
    <w:rsid w:val="00AF1EDB"/>
    <w:rsid w:val="00AF37CC"/>
    <w:rsid w:val="00AF5D68"/>
    <w:rsid w:val="00AF5EDB"/>
    <w:rsid w:val="00AF6C10"/>
    <w:rsid w:val="00AF7669"/>
    <w:rsid w:val="00AF7878"/>
    <w:rsid w:val="00AF7C1E"/>
    <w:rsid w:val="00AF7C5A"/>
    <w:rsid w:val="00AF7D8C"/>
    <w:rsid w:val="00B00EFC"/>
    <w:rsid w:val="00B0175A"/>
    <w:rsid w:val="00B01C8E"/>
    <w:rsid w:val="00B06D77"/>
    <w:rsid w:val="00B0747F"/>
    <w:rsid w:val="00B10676"/>
    <w:rsid w:val="00B118ED"/>
    <w:rsid w:val="00B15709"/>
    <w:rsid w:val="00B15AD2"/>
    <w:rsid w:val="00B1637E"/>
    <w:rsid w:val="00B171AF"/>
    <w:rsid w:val="00B2185D"/>
    <w:rsid w:val="00B2279D"/>
    <w:rsid w:val="00B2316B"/>
    <w:rsid w:val="00B23902"/>
    <w:rsid w:val="00B2715D"/>
    <w:rsid w:val="00B30678"/>
    <w:rsid w:val="00B309F3"/>
    <w:rsid w:val="00B32574"/>
    <w:rsid w:val="00B36BDA"/>
    <w:rsid w:val="00B37300"/>
    <w:rsid w:val="00B40188"/>
    <w:rsid w:val="00B4041C"/>
    <w:rsid w:val="00B4083C"/>
    <w:rsid w:val="00B412AF"/>
    <w:rsid w:val="00B4164C"/>
    <w:rsid w:val="00B43977"/>
    <w:rsid w:val="00B43AE7"/>
    <w:rsid w:val="00B441F6"/>
    <w:rsid w:val="00B45CD3"/>
    <w:rsid w:val="00B50756"/>
    <w:rsid w:val="00B51CBD"/>
    <w:rsid w:val="00B52292"/>
    <w:rsid w:val="00B52F2E"/>
    <w:rsid w:val="00B5375B"/>
    <w:rsid w:val="00B538BF"/>
    <w:rsid w:val="00B53CD9"/>
    <w:rsid w:val="00B53DA0"/>
    <w:rsid w:val="00B55789"/>
    <w:rsid w:val="00B558E0"/>
    <w:rsid w:val="00B55ECD"/>
    <w:rsid w:val="00B561DC"/>
    <w:rsid w:val="00B579AB"/>
    <w:rsid w:val="00B60600"/>
    <w:rsid w:val="00B6062E"/>
    <w:rsid w:val="00B625D2"/>
    <w:rsid w:val="00B629BD"/>
    <w:rsid w:val="00B65FE3"/>
    <w:rsid w:val="00B67307"/>
    <w:rsid w:val="00B71A80"/>
    <w:rsid w:val="00B75116"/>
    <w:rsid w:val="00B75C43"/>
    <w:rsid w:val="00B76EC7"/>
    <w:rsid w:val="00B771A4"/>
    <w:rsid w:val="00B77FEC"/>
    <w:rsid w:val="00B80F57"/>
    <w:rsid w:val="00B82849"/>
    <w:rsid w:val="00B82DD6"/>
    <w:rsid w:val="00B83BCF"/>
    <w:rsid w:val="00B847B7"/>
    <w:rsid w:val="00B84900"/>
    <w:rsid w:val="00B84E83"/>
    <w:rsid w:val="00B851E0"/>
    <w:rsid w:val="00B865F4"/>
    <w:rsid w:val="00B86BF6"/>
    <w:rsid w:val="00B901EB"/>
    <w:rsid w:val="00B90798"/>
    <w:rsid w:val="00B93DF6"/>
    <w:rsid w:val="00B94621"/>
    <w:rsid w:val="00B96D9A"/>
    <w:rsid w:val="00B96FC0"/>
    <w:rsid w:val="00BA0BFE"/>
    <w:rsid w:val="00BA0CDF"/>
    <w:rsid w:val="00BA1F95"/>
    <w:rsid w:val="00BA4BF1"/>
    <w:rsid w:val="00BA59B2"/>
    <w:rsid w:val="00BA77F1"/>
    <w:rsid w:val="00BB2F34"/>
    <w:rsid w:val="00BB53BA"/>
    <w:rsid w:val="00BB701A"/>
    <w:rsid w:val="00BB726B"/>
    <w:rsid w:val="00BC14F3"/>
    <w:rsid w:val="00BC25C1"/>
    <w:rsid w:val="00BC265D"/>
    <w:rsid w:val="00BC39D7"/>
    <w:rsid w:val="00BC54CF"/>
    <w:rsid w:val="00BC6660"/>
    <w:rsid w:val="00BC72B5"/>
    <w:rsid w:val="00BC78A8"/>
    <w:rsid w:val="00BD0666"/>
    <w:rsid w:val="00BD2A75"/>
    <w:rsid w:val="00BD5499"/>
    <w:rsid w:val="00BD6CC7"/>
    <w:rsid w:val="00BD7131"/>
    <w:rsid w:val="00BE0B79"/>
    <w:rsid w:val="00BE118A"/>
    <w:rsid w:val="00BE1AB6"/>
    <w:rsid w:val="00BE2196"/>
    <w:rsid w:val="00BE3774"/>
    <w:rsid w:val="00BE7724"/>
    <w:rsid w:val="00BE7C4A"/>
    <w:rsid w:val="00BE7CEF"/>
    <w:rsid w:val="00BF138D"/>
    <w:rsid w:val="00BF15B7"/>
    <w:rsid w:val="00BF51FB"/>
    <w:rsid w:val="00C021A8"/>
    <w:rsid w:val="00C048AC"/>
    <w:rsid w:val="00C107B0"/>
    <w:rsid w:val="00C1184A"/>
    <w:rsid w:val="00C11E0C"/>
    <w:rsid w:val="00C12545"/>
    <w:rsid w:val="00C138FE"/>
    <w:rsid w:val="00C13941"/>
    <w:rsid w:val="00C14063"/>
    <w:rsid w:val="00C1521A"/>
    <w:rsid w:val="00C15CBB"/>
    <w:rsid w:val="00C16066"/>
    <w:rsid w:val="00C16977"/>
    <w:rsid w:val="00C21466"/>
    <w:rsid w:val="00C23A9D"/>
    <w:rsid w:val="00C25AD1"/>
    <w:rsid w:val="00C26661"/>
    <w:rsid w:val="00C27289"/>
    <w:rsid w:val="00C2774E"/>
    <w:rsid w:val="00C30BAC"/>
    <w:rsid w:val="00C30BC3"/>
    <w:rsid w:val="00C32E26"/>
    <w:rsid w:val="00C332A8"/>
    <w:rsid w:val="00C34450"/>
    <w:rsid w:val="00C34A99"/>
    <w:rsid w:val="00C374DA"/>
    <w:rsid w:val="00C4017C"/>
    <w:rsid w:val="00C40BE4"/>
    <w:rsid w:val="00C41119"/>
    <w:rsid w:val="00C41ACA"/>
    <w:rsid w:val="00C41B4F"/>
    <w:rsid w:val="00C428F8"/>
    <w:rsid w:val="00C42C1F"/>
    <w:rsid w:val="00C44B9E"/>
    <w:rsid w:val="00C472B8"/>
    <w:rsid w:val="00C476EF"/>
    <w:rsid w:val="00C47AA6"/>
    <w:rsid w:val="00C501D7"/>
    <w:rsid w:val="00C53BCF"/>
    <w:rsid w:val="00C54D4A"/>
    <w:rsid w:val="00C569D0"/>
    <w:rsid w:val="00C573E5"/>
    <w:rsid w:val="00C6065B"/>
    <w:rsid w:val="00C60663"/>
    <w:rsid w:val="00C60E98"/>
    <w:rsid w:val="00C61803"/>
    <w:rsid w:val="00C6277D"/>
    <w:rsid w:val="00C62D68"/>
    <w:rsid w:val="00C637D6"/>
    <w:rsid w:val="00C65CD6"/>
    <w:rsid w:val="00C67049"/>
    <w:rsid w:val="00C67EE7"/>
    <w:rsid w:val="00C7167F"/>
    <w:rsid w:val="00C722A8"/>
    <w:rsid w:val="00C728EF"/>
    <w:rsid w:val="00C72A27"/>
    <w:rsid w:val="00C743D2"/>
    <w:rsid w:val="00C7594B"/>
    <w:rsid w:val="00C77C0E"/>
    <w:rsid w:val="00C802C6"/>
    <w:rsid w:val="00C812CE"/>
    <w:rsid w:val="00C82E4A"/>
    <w:rsid w:val="00C84A9E"/>
    <w:rsid w:val="00C84B29"/>
    <w:rsid w:val="00C8544B"/>
    <w:rsid w:val="00C8690D"/>
    <w:rsid w:val="00C87485"/>
    <w:rsid w:val="00C93148"/>
    <w:rsid w:val="00C93BE7"/>
    <w:rsid w:val="00C93EF4"/>
    <w:rsid w:val="00C95A09"/>
    <w:rsid w:val="00C95E31"/>
    <w:rsid w:val="00C96AE2"/>
    <w:rsid w:val="00CA0874"/>
    <w:rsid w:val="00CA2684"/>
    <w:rsid w:val="00CA294F"/>
    <w:rsid w:val="00CA3D14"/>
    <w:rsid w:val="00CA487B"/>
    <w:rsid w:val="00CA51A4"/>
    <w:rsid w:val="00CB269F"/>
    <w:rsid w:val="00CB3184"/>
    <w:rsid w:val="00CB390B"/>
    <w:rsid w:val="00CB6C2F"/>
    <w:rsid w:val="00CB7CE5"/>
    <w:rsid w:val="00CB7E90"/>
    <w:rsid w:val="00CC03DB"/>
    <w:rsid w:val="00CC0ACA"/>
    <w:rsid w:val="00CC0EB9"/>
    <w:rsid w:val="00CC2B45"/>
    <w:rsid w:val="00CC2EF4"/>
    <w:rsid w:val="00CC3218"/>
    <w:rsid w:val="00CC4B06"/>
    <w:rsid w:val="00CC5577"/>
    <w:rsid w:val="00CC700E"/>
    <w:rsid w:val="00CD13D4"/>
    <w:rsid w:val="00CD1C59"/>
    <w:rsid w:val="00CD31B7"/>
    <w:rsid w:val="00CD37F2"/>
    <w:rsid w:val="00CD3AD7"/>
    <w:rsid w:val="00CD40D9"/>
    <w:rsid w:val="00CD48C7"/>
    <w:rsid w:val="00CD520D"/>
    <w:rsid w:val="00CE2B10"/>
    <w:rsid w:val="00CE3F57"/>
    <w:rsid w:val="00CE4189"/>
    <w:rsid w:val="00CF06FE"/>
    <w:rsid w:val="00CF149D"/>
    <w:rsid w:val="00CF3DC6"/>
    <w:rsid w:val="00CF4490"/>
    <w:rsid w:val="00CF4B8A"/>
    <w:rsid w:val="00CF4C36"/>
    <w:rsid w:val="00CF58A3"/>
    <w:rsid w:val="00CF6676"/>
    <w:rsid w:val="00D0107E"/>
    <w:rsid w:val="00D03201"/>
    <w:rsid w:val="00D03323"/>
    <w:rsid w:val="00D05AC4"/>
    <w:rsid w:val="00D10638"/>
    <w:rsid w:val="00D12031"/>
    <w:rsid w:val="00D135D2"/>
    <w:rsid w:val="00D1367A"/>
    <w:rsid w:val="00D143A6"/>
    <w:rsid w:val="00D148CC"/>
    <w:rsid w:val="00D15096"/>
    <w:rsid w:val="00D15873"/>
    <w:rsid w:val="00D22F90"/>
    <w:rsid w:val="00D234F2"/>
    <w:rsid w:val="00D24B7C"/>
    <w:rsid w:val="00D2510C"/>
    <w:rsid w:val="00D25F88"/>
    <w:rsid w:val="00D3092E"/>
    <w:rsid w:val="00D32040"/>
    <w:rsid w:val="00D33127"/>
    <w:rsid w:val="00D3354B"/>
    <w:rsid w:val="00D3456A"/>
    <w:rsid w:val="00D3501F"/>
    <w:rsid w:val="00D3513A"/>
    <w:rsid w:val="00D35514"/>
    <w:rsid w:val="00D37CC3"/>
    <w:rsid w:val="00D40080"/>
    <w:rsid w:val="00D44A4A"/>
    <w:rsid w:val="00D461A0"/>
    <w:rsid w:val="00D5063D"/>
    <w:rsid w:val="00D51502"/>
    <w:rsid w:val="00D526B7"/>
    <w:rsid w:val="00D5318B"/>
    <w:rsid w:val="00D5381E"/>
    <w:rsid w:val="00D54FAC"/>
    <w:rsid w:val="00D55339"/>
    <w:rsid w:val="00D57687"/>
    <w:rsid w:val="00D604C6"/>
    <w:rsid w:val="00D62331"/>
    <w:rsid w:val="00D654C1"/>
    <w:rsid w:val="00D669FE"/>
    <w:rsid w:val="00D7002F"/>
    <w:rsid w:val="00D706C6"/>
    <w:rsid w:val="00D707BA"/>
    <w:rsid w:val="00D70900"/>
    <w:rsid w:val="00D70F20"/>
    <w:rsid w:val="00D72CED"/>
    <w:rsid w:val="00D75490"/>
    <w:rsid w:val="00D76D43"/>
    <w:rsid w:val="00D77334"/>
    <w:rsid w:val="00D77630"/>
    <w:rsid w:val="00D802AF"/>
    <w:rsid w:val="00D8222A"/>
    <w:rsid w:val="00D82E34"/>
    <w:rsid w:val="00D861B7"/>
    <w:rsid w:val="00D91E98"/>
    <w:rsid w:val="00D91FC2"/>
    <w:rsid w:val="00D942D3"/>
    <w:rsid w:val="00D94765"/>
    <w:rsid w:val="00DA047D"/>
    <w:rsid w:val="00DA1D53"/>
    <w:rsid w:val="00DA30FE"/>
    <w:rsid w:val="00DA3713"/>
    <w:rsid w:val="00DA4F59"/>
    <w:rsid w:val="00DA528D"/>
    <w:rsid w:val="00DB15E1"/>
    <w:rsid w:val="00DB1F40"/>
    <w:rsid w:val="00DB371B"/>
    <w:rsid w:val="00DB3D8C"/>
    <w:rsid w:val="00DB5CBC"/>
    <w:rsid w:val="00DB6108"/>
    <w:rsid w:val="00DC000F"/>
    <w:rsid w:val="00DC0A7E"/>
    <w:rsid w:val="00DC1450"/>
    <w:rsid w:val="00DC2051"/>
    <w:rsid w:val="00DC2924"/>
    <w:rsid w:val="00DC596A"/>
    <w:rsid w:val="00DD020D"/>
    <w:rsid w:val="00DD257A"/>
    <w:rsid w:val="00DD295E"/>
    <w:rsid w:val="00DD3200"/>
    <w:rsid w:val="00DD3FB8"/>
    <w:rsid w:val="00DD7878"/>
    <w:rsid w:val="00DE1D54"/>
    <w:rsid w:val="00DE262F"/>
    <w:rsid w:val="00DE376C"/>
    <w:rsid w:val="00DE5561"/>
    <w:rsid w:val="00DE59AC"/>
    <w:rsid w:val="00DE5E56"/>
    <w:rsid w:val="00DE6BF6"/>
    <w:rsid w:val="00DF119C"/>
    <w:rsid w:val="00DF1450"/>
    <w:rsid w:val="00DF27F4"/>
    <w:rsid w:val="00DF2FA3"/>
    <w:rsid w:val="00DF2FA9"/>
    <w:rsid w:val="00DF3C6F"/>
    <w:rsid w:val="00DF7756"/>
    <w:rsid w:val="00E00CC3"/>
    <w:rsid w:val="00E011DE"/>
    <w:rsid w:val="00E0181E"/>
    <w:rsid w:val="00E03A51"/>
    <w:rsid w:val="00E04BD9"/>
    <w:rsid w:val="00E05BE9"/>
    <w:rsid w:val="00E06BE0"/>
    <w:rsid w:val="00E07EDF"/>
    <w:rsid w:val="00E101F8"/>
    <w:rsid w:val="00E11894"/>
    <w:rsid w:val="00E11CAE"/>
    <w:rsid w:val="00E17BFD"/>
    <w:rsid w:val="00E2384C"/>
    <w:rsid w:val="00E24CDF"/>
    <w:rsid w:val="00E26ABD"/>
    <w:rsid w:val="00E31F0E"/>
    <w:rsid w:val="00E36160"/>
    <w:rsid w:val="00E36A69"/>
    <w:rsid w:val="00E37EB1"/>
    <w:rsid w:val="00E40A96"/>
    <w:rsid w:val="00E40F16"/>
    <w:rsid w:val="00E4127E"/>
    <w:rsid w:val="00E41C54"/>
    <w:rsid w:val="00E41E76"/>
    <w:rsid w:val="00E42BA8"/>
    <w:rsid w:val="00E43EC1"/>
    <w:rsid w:val="00E4469F"/>
    <w:rsid w:val="00E467BD"/>
    <w:rsid w:val="00E502BE"/>
    <w:rsid w:val="00E507B6"/>
    <w:rsid w:val="00E50C8F"/>
    <w:rsid w:val="00E51C8C"/>
    <w:rsid w:val="00E51DF6"/>
    <w:rsid w:val="00E5513E"/>
    <w:rsid w:val="00E56FCB"/>
    <w:rsid w:val="00E60383"/>
    <w:rsid w:val="00E60B11"/>
    <w:rsid w:val="00E62073"/>
    <w:rsid w:val="00E62C61"/>
    <w:rsid w:val="00E63B66"/>
    <w:rsid w:val="00E63CB8"/>
    <w:rsid w:val="00E64C78"/>
    <w:rsid w:val="00E65265"/>
    <w:rsid w:val="00E65F47"/>
    <w:rsid w:val="00E71147"/>
    <w:rsid w:val="00E73019"/>
    <w:rsid w:val="00E73AED"/>
    <w:rsid w:val="00E743B5"/>
    <w:rsid w:val="00E744BF"/>
    <w:rsid w:val="00E745ED"/>
    <w:rsid w:val="00E76E09"/>
    <w:rsid w:val="00E8013E"/>
    <w:rsid w:val="00E80E5A"/>
    <w:rsid w:val="00E81505"/>
    <w:rsid w:val="00E81576"/>
    <w:rsid w:val="00E84084"/>
    <w:rsid w:val="00E85054"/>
    <w:rsid w:val="00E852C5"/>
    <w:rsid w:val="00E858C5"/>
    <w:rsid w:val="00E85DE6"/>
    <w:rsid w:val="00E86542"/>
    <w:rsid w:val="00E87983"/>
    <w:rsid w:val="00E92A50"/>
    <w:rsid w:val="00E932D2"/>
    <w:rsid w:val="00E932F2"/>
    <w:rsid w:val="00E94DA6"/>
    <w:rsid w:val="00E95A43"/>
    <w:rsid w:val="00E96B51"/>
    <w:rsid w:val="00E96C5A"/>
    <w:rsid w:val="00EA0ED8"/>
    <w:rsid w:val="00EA12EF"/>
    <w:rsid w:val="00EA13C1"/>
    <w:rsid w:val="00EA4BCF"/>
    <w:rsid w:val="00EA4F2D"/>
    <w:rsid w:val="00EA6F8A"/>
    <w:rsid w:val="00EA773A"/>
    <w:rsid w:val="00EB0644"/>
    <w:rsid w:val="00EB5883"/>
    <w:rsid w:val="00EB61FF"/>
    <w:rsid w:val="00EC23C0"/>
    <w:rsid w:val="00EC2894"/>
    <w:rsid w:val="00EC28AB"/>
    <w:rsid w:val="00EC34BC"/>
    <w:rsid w:val="00EC3FFF"/>
    <w:rsid w:val="00EC4609"/>
    <w:rsid w:val="00EC568A"/>
    <w:rsid w:val="00ED1761"/>
    <w:rsid w:val="00ED1C4B"/>
    <w:rsid w:val="00ED1E7E"/>
    <w:rsid w:val="00ED202E"/>
    <w:rsid w:val="00ED3616"/>
    <w:rsid w:val="00ED3C73"/>
    <w:rsid w:val="00ED4E63"/>
    <w:rsid w:val="00ED5AA8"/>
    <w:rsid w:val="00ED673E"/>
    <w:rsid w:val="00ED7233"/>
    <w:rsid w:val="00ED752F"/>
    <w:rsid w:val="00ED7757"/>
    <w:rsid w:val="00ED7B38"/>
    <w:rsid w:val="00EE0BE5"/>
    <w:rsid w:val="00EE0D9D"/>
    <w:rsid w:val="00EE0FDB"/>
    <w:rsid w:val="00EE2A8A"/>
    <w:rsid w:val="00EE2A9F"/>
    <w:rsid w:val="00EE5C20"/>
    <w:rsid w:val="00EE65D7"/>
    <w:rsid w:val="00EE6FE3"/>
    <w:rsid w:val="00EE7787"/>
    <w:rsid w:val="00EF010F"/>
    <w:rsid w:val="00EF0E03"/>
    <w:rsid w:val="00EF1AB5"/>
    <w:rsid w:val="00EF3B2C"/>
    <w:rsid w:val="00EF4392"/>
    <w:rsid w:val="00EF48BD"/>
    <w:rsid w:val="00EF538E"/>
    <w:rsid w:val="00EF54AF"/>
    <w:rsid w:val="00EF575B"/>
    <w:rsid w:val="00EF6936"/>
    <w:rsid w:val="00F005BB"/>
    <w:rsid w:val="00F00BB6"/>
    <w:rsid w:val="00F035AC"/>
    <w:rsid w:val="00F0468E"/>
    <w:rsid w:val="00F0627E"/>
    <w:rsid w:val="00F06E45"/>
    <w:rsid w:val="00F12724"/>
    <w:rsid w:val="00F1329F"/>
    <w:rsid w:val="00F134EE"/>
    <w:rsid w:val="00F14D4F"/>
    <w:rsid w:val="00F15936"/>
    <w:rsid w:val="00F15E18"/>
    <w:rsid w:val="00F15EE6"/>
    <w:rsid w:val="00F16191"/>
    <w:rsid w:val="00F2064B"/>
    <w:rsid w:val="00F22992"/>
    <w:rsid w:val="00F22DBF"/>
    <w:rsid w:val="00F24C2E"/>
    <w:rsid w:val="00F250F4"/>
    <w:rsid w:val="00F26C5A"/>
    <w:rsid w:val="00F300A2"/>
    <w:rsid w:val="00F3089C"/>
    <w:rsid w:val="00F30F3C"/>
    <w:rsid w:val="00F32F5E"/>
    <w:rsid w:val="00F341AB"/>
    <w:rsid w:val="00F375D8"/>
    <w:rsid w:val="00F40394"/>
    <w:rsid w:val="00F4284D"/>
    <w:rsid w:val="00F464C8"/>
    <w:rsid w:val="00F46536"/>
    <w:rsid w:val="00F47094"/>
    <w:rsid w:val="00F4711E"/>
    <w:rsid w:val="00F50F2F"/>
    <w:rsid w:val="00F511B2"/>
    <w:rsid w:val="00F517FF"/>
    <w:rsid w:val="00F5190C"/>
    <w:rsid w:val="00F5407A"/>
    <w:rsid w:val="00F54441"/>
    <w:rsid w:val="00F57B95"/>
    <w:rsid w:val="00F60A09"/>
    <w:rsid w:val="00F620C6"/>
    <w:rsid w:val="00F62739"/>
    <w:rsid w:val="00F64041"/>
    <w:rsid w:val="00F644E0"/>
    <w:rsid w:val="00F66DBD"/>
    <w:rsid w:val="00F70714"/>
    <w:rsid w:val="00F7124A"/>
    <w:rsid w:val="00F72BEB"/>
    <w:rsid w:val="00F72D3E"/>
    <w:rsid w:val="00F732B1"/>
    <w:rsid w:val="00F73DEE"/>
    <w:rsid w:val="00F747A6"/>
    <w:rsid w:val="00F805C0"/>
    <w:rsid w:val="00F80B28"/>
    <w:rsid w:val="00F80BCD"/>
    <w:rsid w:val="00F8199F"/>
    <w:rsid w:val="00F81AAF"/>
    <w:rsid w:val="00F85AEB"/>
    <w:rsid w:val="00F931DA"/>
    <w:rsid w:val="00F93F91"/>
    <w:rsid w:val="00F95301"/>
    <w:rsid w:val="00F95A73"/>
    <w:rsid w:val="00F9671B"/>
    <w:rsid w:val="00F9686B"/>
    <w:rsid w:val="00F96D2E"/>
    <w:rsid w:val="00F96E8F"/>
    <w:rsid w:val="00FA0B06"/>
    <w:rsid w:val="00FA25C8"/>
    <w:rsid w:val="00FA2BB0"/>
    <w:rsid w:val="00FA44D3"/>
    <w:rsid w:val="00FA475E"/>
    <w:rsid w:val="00FA59F0"/>
    <w:rsid w:val="00FA638A"/>
    <w:rsid w:val="00FA73D0"/>
    <w:rsid w:val="00FB0DD8"/>
    <w:rsid w:val="00FB14C2"/>
    <w:rsid w:val="00FB29AF"/>
    <w:rsid w:val="00FB2EE6"/>
    <w:rsid w:val="00FB3A94"/>
    <w:rsid w:val="00FB3D3A"/>
    <w:rsid w:val="00FB7DF5"/>
    <w:rsid w:val="00FC1A4A"/>
    <w:rsid w:val="00FC1AA4"/>
    <w:rsid w:val="00FC1B96"/>
    <w:rsid w:val="00FC385D"/>
    <w:rsid w:val="00FC4136"/>
    <w:rsid w:val="00FC4614"/>
    <w:rsid w:val="00FC5763"/>
    <w:rsid w:val="00FC6437"/>
    <w:rsid w:val="00FC6760"/>
    <w:rsid w:val="00FC6AED"/>
    <w:rsid w:val="00FC6C1D"/>
    <w:rsid w:val="00FD25A9"/>
    <w:rsid w:val="00FD3387"/>
    <w:rsid w:val="00FD34C4"/>
    <w:rsid w:val="00FD366B"/>
    <w:rsid w:val="00FD3AB5"/>
    <w:rsid w:val="00FD4BB4"/>
    <w:rsid w:val="00FD6567"/>
    <w:rsid w:val="00FD7C9E"/>
    <w:rsid w:val="00FF03F9"/>
    <w:rsid w:val="00FF042E"/>
    <w:rsid w:val="00FF23CB"/>
    <w:rsid w:val="00FF25F9"/>
    <w:rsid w:val="00FF2EF0"/>
    <w:rsid w:val="00FF4B8F"/>
    <w:rsid w:val="00FF5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56A36B"/>
  <w15:chartTrackingRefBased/>
  <w15:docId w15:val="{153B1E0E-65CC-4C62-8277-04BA42DC0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3B66"/>
  </w:style>
  <w:style w:type="paragraph" w:styleId="Heading1">
    <w:name w:val="heading 1"/>
    <w:basedOn w:val="Normal"/>
    <w:next w:val="Normal"/>
    <w:link w:val="Heading1Char"/>
    <w:uiPriority w:val="9"/>
    <w:qFormat/>
    <w:rsid w:val="00E63B66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3B66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3B66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3B6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3B6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3B6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3B66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3B66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3B66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1C7E8C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1C7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4D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4DC0"/>
  </w:style>
  <w:style w:type="paragraph" w:styleId="Footer">
    <w:name w:val="footer"/>
    <w:basedOn w:val="Normal"/>
    <w:link w:val="FooterChar"/>
    <w:uiPriority w:val="99"/>
    <w:unhideWhenUsed/>
    <w:rsid w:val="00564D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4DC0"/>
  </w:style>
  <w:style w:type="paragraph" w:styleId="BalloonText">
    <w:name w:val="Balloon Text"/>
    <w:basedOn w:val="Normal"/>
    <w:link w:val="BalloonTextChar"/>
    <w:uiPriority w:val="99"/>
    <w:semiHidden/>
    <w:unhideWhenUsed/>
    <w:rsid w:val="008341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15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1493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96AD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96AD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96AD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63B66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E63B66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E63B66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63B66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3B66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3B66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63B6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3B66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3B66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3B66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3B66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3B66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3B66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3B66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3B66"/>
    <w:rPr>
      <w:b/>
      <w:bCs/>
      <w:sz w:val="18"/>
      <w:szCs w:val="18"/>
    </w:rPr>
  </w:style>
  <w:style w:type="character" w:styleId="Strong">
    <w:name w:val="Strong"/>
    <w:basedOn w:val="DefaultParagraphFont"/>
    <w:uiPriority w:val="22"/>
    <w:qFormat/>
    <w:rsid w:val="00E63B6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E63B66"/>
    <w:rPr>
      <w:i/>
      <w:iCs/>
      <w:color w:val="auto"/>
    </w:rPr>
  </w:style>
  <w:style w:type="paragraph" w:styleId="NoSpacing">
    <w:name w:val="No Spacing"/>
    <w:uiPriority w:val="1"/>
    <w:qFormat/>
    <w:rsid w:val="00E63B6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63B66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63B66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3B66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3B66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E63B66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E63B66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E63B66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63B66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E63B66"/>
    <w:rPr>
      <w:b/>
      <w:bCs/>
      <w:smallCaps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3B52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52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52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52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5214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3B5214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34A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037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B58DC868143C409B433CF89813898A" ma:contentTypeVersion="17" ma:contentTypeDescription="Create a new document." ma:contentTypeScope="" ma:versionID="fe2d486bde57f101a2fd3f3f82f2c15c">
  <xsd:schema xmlns:xsd="http://www.w3.org/2001/XMLSchema" xmlns:xs="http://www.w3.org/2001/XMLSchema" xmlns:p="http://schemas.microsoft.com/office/2006/metadata/properties" xmlns:ns2="b52e2aec-f861-4ab1-a4b7-952f49878e12" xmlns:ns3="242d0f72-eab3-4c00-a3ac-69b42ff853bc" targetNamespace="http://schemas.microsoft.com/office/2006/metadata/properties" ma:root="true" ma:fieldsID="9818777742ed2cea959a780d3bd24bbe" ns2:_="" ns3:_="">
    <xsd:import namespace="b52e2aec-f861-4ab1-a4b7-952f49878e12"/>
    <xsd:import namespace="242d0f72-eab3-4c00-a3ac-69b42ff853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e2aec-f861-4ab1-a4b7-952f49878e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84ffa6e-da7a-4554-b511-7a864416d1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2d0f72-eab3-4c00-a3ac-69b42ff85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2266627-2d2f-48c7-acac-881ecc129934}" ma:internalName="TaxCatchAll" ma:showField="CatchAllData" ma:web="242d0f72-eab3-4c00-a3ac-69b42ff853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2d0f72-eab3-4c00-a3ac-69b42ff853bc" xsi:nil="true"/>
    <lcf76f155ced4ddcb4097134ff3c332f xmlns="b52e2aec-f861-4ab1-a4b7-952f49878e12">
      <Terms xmlns="http://schemas.microsoft.com/office/infopath/2007/PartnerControls"/>
    </lcf76f155ced4ddcb4097134ff3c332f>
    <SharedWithUsers xmlns="242d0f72-eab3-4c00-a3ac-69b42ff853bc">
      <UserInfo>
        <DisplayName>Bob Turley</DisplayName>
        <AccountId>2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65AC710-4F0D-4BC5-AEA0-97A5C72C22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2E6F89-4255-41FA-87CB-251E4B80DC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2e2aec-f861-4ab1-a4b7-952f49878e12"/>
    <ds:schemaRef ds:uri="242d0f72-eab3-4c00-a3ac-69b42ff85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C368D8-6556-46FF-9ECA-283D198821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6879FB-2C21-4D85-9874-F7BE7806F481}">
  <ds:schemaRefs>
    <ds:schemaRef ds:uri="http://schemas.microsoft.com/office/2006/metadata/properties"/>
    <ds:schemaRef ds:uri="http://schemas.microsoft.com/office/infopath/2007/PartnerControls"/>
    <ds:schemaRef ds:uri="242d0f72-eab3-4c00-a3ac-69b42ff853bc"/>
    <ds:schemaRef ds:uri="b52e2aec-f861-4ab1-a4b7-952f49878e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0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0</CharactersWithSpaces>
  <SharedDoc>false</SharedDoc>
  <HLinks>
    <vt:vector size="120" baseType="variant">
      <vt:variant>
        <vt:i4>190060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19933111</vt:lpwstr>
      </vt:variant>
      <vt:variant>
        <vt:i4>190060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19933110</vt:lpwstr>
      </vt:variant>
      <vt:variant>
        <vt:i4>183506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9933109</vt:lpwstr>
      </vt:variant>
      <vt:variant>
        <vt:i4>183506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9933108</vt:lpwstr>
      </vt:variant>
      <vt:variant>
        <vt:i4>183506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9933107</vt:lpwstr>
      </vt:variant>
      <vt:variant>
        <vt:i4>183506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9933106</vt:lpwstr>
      </vt:variant>
      <vt:variant>
        <vt:i4>183506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9933105</vt:lpwstr>
      </vt:variant>
      <vt:variant>
        <vt:i4>18350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9933104</vt:lpwstr>
      </vt:variant>
      <vt:variant>
        <vt:i4>18350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9933103</vt:lpwstr>
      </vt:variant>
      <vt:variant>
        <vt:i4>183506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9933102</vt:lpwstr>
      </vt:variant>
      <vt:variant>
        <vt:i4>183506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9933101</vt:lpwstr>
      </vt:variant>
      <vt:variant>
        <vt:i4>18350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9933100</vt:lpwstr>
      </vt:variant>
      <vt:variant>
        <vt:i4>137631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9933099</vt:lpwstr>
      </vt:variant>
      <vt:variant>
        <vt:i4>137631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9933098</vt:lpwstr>
      </vt:variant>
      <vt:variant>
        <vt:i4>13763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9933097</vt:lpwstr>
      </vt:variant>
      <vt:variant>
        <vt:i4>137631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9933096</vt:lpwstr>
      </vt:variant>
      <vt:variant>
        <vt:i4>137631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9933095</vt:lpwstr>
      </vt:variant>
      <vt:variant>
        <vt:i4>137631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9933094</vt:lpwstr>
      </vt:variant>
      <vt:variant>
        <vt:i4>137631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9933093</vt:lpwstr>
      </vt:variant>
      <vt:variant>
        <vt:i4>137631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993309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eWise Consulting</dc:creator>
  <cp:keywords/>
  <dc:description/>
  <cp:lastModifiedBy>Julie A Turley</cp:lastModifiedBy>
  <cp:revision>3</cp:revision>
  <dcterms:created xsi:type="dcterms:W3CDTF">2022-12-17T19:50:00Z</dcterms:created>
  <dcterms:modified xsi:type="dcterms:W3CDTF">2022-12-17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B58DC868143C409B433CF89813898A</vt:lpwstr>
  </property>
  <property fmtid="{D5CDD505-2E9C-101B-9397-08002B2CF9AE}" pid="3" name="Order">
    <vt:r8>204800</vt:r8>
  </property>
  <property fmtid="{D5CDD505-2E9C-101B-9397-08002B2CF9AE}" pid="4" name="GrammarlyDocumentId">
    <vt:lpwstr>f0aa075016375e9f7fb270ef592437cea52fcac7d8715d9c954b0b75d2fcb8e4</vt:lpwstr>
  </property>
  <property fmtid="{D5CDD505-2E9C-101B-9397-08002B2CF9AE}" pid="5" name="MediaServiceImageTags">
    <vt:lpwstr/>
  </property>
</Properties>
</file>